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80" w:rightFromText="180" w:vertAnchor="page" w:horzAnchor="margin" w:tblpY="1126"/>
        <w:tblW w:w="9694" w:type="dxa"/>
        <w:tblLayout w:type="fixed"/>
        <w:tblLook w:val="04A0" w:firstRow="1" w:lastRow="0" w:firstColumn="1" w:lastColumn="0" w:noHBand="0" w:noVBand="1"/>
      </w:tblPr>
      <w:tblGrid>
        <w:gridCol w:w="2520"/>
        <w:gridCol w:w="7174"/>
      </w:tblGrid>
      <w:tr w:rsidR="00255B63" w:rsidRPr="0094620C" w14:paraId="643BD06A" w14:textId="77777777" w:rsidTr="00E967DF">
        <w:trPr>
          <w:trHeight w:val="4950"/>
        </w:trPr>
        <w:tc>
          <w:tcPr>
            <w:tcW w:w="2520" w:type="dxa"/>
            <w:vMerge w:val="restart"/>
            <w:tcBorders>
              <w:top w:val="nil"/>
              <w:left w:val="nil"/>
              <w:right w:val="thinThickThinMediumGap" w:sz="24" w:space="0" w:color="auto"/>
            </w:tcBorders>
          </w:tcPr>
          <w:p w14:paraId="643BD063" w14:textId="77777777" w:rsidR="00255B63" w:rsidRPr="0094620C" w:rsidRDefault="00255B63" w:rsidP="00E967DF">
            <w:pPr>
              <w:spacing w:before="60" w:after="60" w:line="240" w:lineRule="auto"/>
              <w:contextualSpacing/>
              <w:rPr>
                <w:rFonts w:asciiTheme="minorBidi" w:eastAsiaTheme="minorEastAsia" w:hAnsiTheme="minorBidi"/>
                <w:sz w:val="20"/>
                <w:szCs w:val="24"/>
              </w:rPr>
            </w:pPr>
            <w:bookmarkStart w:id="0" w:name="_Hlk20524144"/>
          </w:p>
        </w:tc>
        <w:tc>
          <w:tcPr>
            <w:tcW w:w="7174" w:type="dxa"/>
            <w:tcBorders>
              <w:top w:val="nil"/>
              <w:left w:val="thinThickThinMediumGap" w:sz="24" w:space="0" w:color="auto"/>
              <w:right w:val="nil"/>
            </w:tcBorders>
          </w:tcPr>
          <w:p w14:paraId="643BD064" w14:textId="77777777" w:rsidR="00255B63" w:rsidRPr="0094620C" w:rsidRDefault="00255B63" w:rsidP="00E967DF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40"/>
                <w:szCs w:val="16"/>
              </w:rPr>
            </w:pPr>
            <w:r w:rsidRPr="0094620C">
              <w:rPr>
                <w:rFonts w:asciiTheme="minorBidi" w:eastAsia="Times New Roman" w:hAnsiTheme="minorBidi"/>
                <w:b/>
                <w:bCs/>
                <w:spacing w:val="40"/>
                <w:sz w:val="40"/>
                <w:szCs w:val="16"/>
              </w:rPr>
              <w:t>Assessment Evidence Guide</w:t>
            </w:r>
          </w:p>
          <w:p w14:paraId="643BD065" w14:textId="77777777" w:rsidR="00255B63" w:rsidRPr="00091BB6" w:rsidRDefault="00255B63" w:rsidP="00E967DF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32"/>
                <w:szCs w:val="12"/>
              </w:rPr>
            </w:pPr>
            <w:r w:rsidRPr="00091BB6">
              <w:rPr>
                <w:rFonts w:asciiTheme="minorBidi" w:eastAsia="Times New Roman" w:hAnsiTheme="minorBidi"/>
                <w:b/>
                <w:bCs/>
                <w:spacing w:val="40"/>
                <w:sz w:val="32"/>
                <w:szCs w:val="12"/>
              </w:rPr>
              <w:t>For</w:t>
            </w:r>
          </w:p>
          <w:p w14:paraId="643BD066" w14:textId="77777777" w:rsidR="00E97F38" w:rsidRPr="0094620C" w:rsidRDefault="00E97F38" w:rsidP="00E967DF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32"/>
                <w:szCs w:val="32"/>
              </w:rPr>
            </w:pPr>
            <w:r w:rsidRPr="0094620C">
              <w:rPr>
                <w:rFonts w:asciiTheme="minorBidi" w:eastAsia="Calibri" w:hAnsiTheme="minorBidi"/>
                <w:b/>
                <w:sz w:val="32"/>
                <w:szCs w:val="32"/>
              </w:rPr>
              <w:t>Auto &amp; Farm Machinery Technician” Level-4</w:t>
            </w:r>
          </w:p>
          <w:p w14:paraId="643BD067" w14:textId="6EE4B71C" w:rsidR="00255B63" w:rsidRPr="0094620C" w:rsidRDefault="0021212D" w:rsidP="0021212D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32"/>
                <w:szCs w:val="32"/>
              </w:rPr>
            </w:pPr>
            <w:r w:rsidRPr="0094620C">
              <w:rPr>
                <w:rFonts w:asciiTheme="minorBidi" w:eastAsia="Times New Roman" w:hAnsiTheme="minorBidi"/>
                <w:b/>
                <w:bCs/>
                <w:spacing w:val="40"/>
                <w:sz w:val="32"/>
                <w:szCs w:val="32"/>
              </w:rPr>
              <w:t>(</w:t>
            </w:r>
            <w:r w:rsidR="0043490E" w:rsidRPr="0094620C">
              <w:rPr>
                <w:rFonts w:asciiTheme="minorBidi" w:eastAsia="Times New Roman" w:hAnsiTheme="minorBidi"/>
                <w:b/>
                <w:bCs/>
                <w:spacing w:val="40"/>
                <w:sz w:val="32"/>
                <w:szCs w:val="32"/>
              </w:rPr>
              <w:t>One Year</w:t>
            </w:r>
            <w:r w:rsidRPr="0094620C">
              <w:rPr>
                <w:rFonts w:asciiTheme="minorBidi" w:eastAsia="Times New Roman" w:hAnsiTheme="minorBidi"/>
                <w:b/>
                <w:bCs/>
                <w:spacing w:val="40"/>
                <w:sz w:val="32"/>
                <w:szCs w:val="32"/>
              </w:rPr>
              <w:t xml:space="preserve"> Program)</w:t>
            </w:r>
          </w:p>
          <w:p w14:paraId="643BD068" w14:textId="77777777" w:rsidR="00255B63" w:rsidRPr="0094620C" w:rsidRDefault="00255B63" w:rsidP="00E967DF">
            <w:pPr>
              <w:spacing w:before="240" w:after="120" w:line="259" w:lineRule="auto"/>
              <w:jc w:val="center"/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r w:rsidRPr="0094620C">
              <w:rPr>
                <w:rFonts w:asciiTheme="minorBidi" w:hAnsiTheme="minorBidi"/>
                <w:b/>
                <w:bCs/>
                <w:sz w:val="32"/>
                <w:szCs w:val="32"/>
              </w:rPr>
              <w:t>Formative Assessment</w:t>
            </w:r>
          </w:p>
          <w:p w14:paraId="643BD069" w14:textId="77777777" w:rsidR="00255B63" w:rsidRPr="0094620C" w:rsidRDefault="00255B63" w:rsidP="000D04CA">
            <w:pPr>
              <w:spacing w:before="240" w:after="120" w:line="259" w:lineRule="auto"/>
              <w:ind w:left="705"/>
              <w:jc w:val="center"/>
              <w:rPr>
                <w:rFonts w:asciiTheme="minorBidi" w:hAnsiTheme="minorBidi"/>
                <w:b/>
                <w:bCs/>
                <w:noProof/>
              </w:rPr>
            </w:pPr>
          </w:p>
        </w:tc>
      </w:tr>
      <w:tr w:rsidR="00255B63" w:rsidRPr="0094620C" w14:paraId="643BD06F" w14:textId="77777777" w:rsidTr="00E967DF">
        <w:trPr>
          <w:trHeight w:val="1710"/>
        </w:trPr>
        <w:tc>
          <w:tcPr>
            <w:tcW w:w="2520" w:type="dxa"/>
            <w:vMerge/>
            <w:tcBorders>
              <w:left w:val="nil"/>
              <w:right w:val="thinThickThinMediumGap" w:sz="24" w:space="0" w:color="auto"/>
            </w:tcBorders>
          </w:tcPr>
          <w:p w14:paraId="643BD06B" w14:textId="77777777" w:rsidR="00255B63" w:rsidRPr="0094620C" w:rsidRDefault="00255B63" w:rsidP="00E967DF">
            <w:pPr>
              <w:spacing w:before="60" w:after="60" w:line="240" w:lineRule="auto"/>
              <w:rPr>
                <w:rFonts w:asciiTheme="minorBidi" w:eastAsiaTheme="minorEastAsia" w:hAnsiTheme="minorBidi"/>
                <w:sz w:val="20"/>
                <w:szCs w:val="24"/>
              </w:rPr>
            </w:pPr>
          </w:p>
        </w:tc>
        <w:tc>
          <w:tcPr>
            <w:tcW w:w="7174" w:type="dxa"/>
            <w:tcBorders>
              <w:left w:val="thinThickThinMediumGap" w:sz="24" w:space="0" w:color="auto"/>
              <w:right w:val="nil"/>
            </w:tcBorders>
            <w:vAlign w:val="bottom"/>
          </w:tcPr>
          <w:p w14:paraId="643BD06C" w14:textId="77777777" w:rsidR="00255B63" w:rsidRPr="0094620C" w:rsidRDefault="00255B63" w:rsidP="0043490E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0"/>
              </w:rPr>
            </w:pPr>
            <w:r w:rsidRPr="0094620C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0"/>
              </w:rPr>
              <w:t xml:space="preserve">Date </w:t>
            </w:r>
            <w:r w:rsidR="005D693B" w:rsidRPr="0094620C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0"/>
              </w:rPr>
              <w:t>04-9</w:t>
            </w:r>
            <w:r w:rsidR="005D693B" w:rsidRPr="0094620C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0"/>
                <w:vertAlign w:val="superscript"/>
              </w:rPr>
              <w:t>th</w:t>
            </w:r>
            <w:r w:rsidR="005D693B" w:rsidRPr="0094620C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0"/>
              </w:rPr>
              <w:t xml:space="preserve"> November </w:t>
            </w:r>
            <w:r w:rsidRPr="0094620C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0"/>
              </w:rPr>
              <w:t>202</w:t>
            </w:r>
            <w:r w:rsidR="0021212D" w:rsidRPr="0094620C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0"/>
              </w:rPr>
              <w:t>4</w:t>
            </w:r>
          </w:p>
          <w:p w14:paraId="643BD06D" w14:textId="77777777" w:rsidR="00255B63" w:rsidRPr="0094620C" w:rsidRDefault="00255B63" w:rsidP="00E967DF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0"/>
              </w:rPr>
            </w:pPr>
            <w:r w:rsidRPr="0094620C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0"/>
              </w:rPr>
              <w:t>Lahore</w:t>
            </w:r>
          </w:p>
          <w:p w14:paraId="643BD06E" w14:textId="77777777" w:rsidR="00255B63" w:rsidRPr="0094620C" w:rsidRDefault="00255B63" w:rsidP="00E967DF">
            <w:pPr>
              <w:spacing w:before="60" w:after="60" w:line="240" w:lineRule="auto"/>
              <w:jc w:val="center"/>
              <w:rPr>
                <w:rFonts w:asciiTheme="minorBidi" w:eastAsiaTheme="minorEastAsia" w:hAnsiTheme="minorBidi"/>
                <w:sz w:val="20"/>
                <w:szCs w:val="24"/>
              </w:rPr>
            </w:pPr>
          </w:p>
        </w:tc>
      </w:tr>
      <w:tr w:rsidR="00255B63" w:rsidRPr="0094620C" w14:paraId="643BD075" w14:textId="77777777" w:rsidTr="00E967DF">
        <w:trPr>
          <w:trHeight w:val="17"/>
        </w:trPr>
        <w:tc>
          <w:tcPr>
            <w:tcW w:w="2520" w:type="dxa"/>
            <w:vMerge/>
            <w:tcBorders>
              <w:left w:val="nil"/>
              <w:bottom w:val="nil"/>
              <w:right w:val="thinThickThinMediumGap" w:sz="24" w:space="0" w:color="auto"/>
            </w:tcBorders>
          </w:tcPr>
          <w:p w14:paraId="643BD070" w14:textId="77777777" w:rsidR="00255B63" w:rsidRPr="0094620C" w:rsidRDefault="00255B63" w:rsidP="00E967DF">
            <w:pPr>
              <w:spacing w:before="60" w:after="60" w:line="240" w:lineRule="auto"/>
              <w:rPr>
                <w:rFonts w:asciiTheme="minorBidi" w:eastAsiaTheme="minorEastAsia" w:hAnsiTheme="minorBidi"/>
                <w:sz w:val="20"/>
                <w:szCs w:val="24"/>
              </w:rPr>
            </w:pPr>
          </w:p>
        </w:tc>
        <w:tc>
          <w:tcPr>
            <w:tcW w:w="7174" w:type="dxa"/>
            <w:tcBorders>
              <w:left w:val="thinThickThinMediumGap" w:sz="24" w:space="0" w:color="auto"/>
              <w:bottom w:val="nil"/>
              <w:right w:val="nil"/>
            </w:tcBorders>
          </w:tcPr>
          <w:p w14:paraId="643BD071" w14:textId="77777777" w:rsidR="00255B63" w:rsidRPr="0094620C" w:rsidRDefault="00255B63" w:rsidP="00E967DF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30"/>
                <w:szCs w:val="28"/>
              </w:rPr>
            </w:pPr>
            <w:r w:rsidRPr="0094620C">
              <w:rPr>
                <w:rFonts w:asciiTheme="minorBidi" w:eastAsia="Times New Roman" w:hAnsiTheme="minorBidi"/>
                <w:b/>
                <w:bCs/>
                <w:noProof/>
                <w:spacing w:val="40"/>
                <w:sz w:val="30"/>
                <w:szCs w:val="28"/>
              </w:rPr>
              <w:drawing>
                <wp:inline distT="0" distB="0" distL="0" distR="0" wp14:anchorId="643BD1FA" wp14:editId="643BD1FB">
                  <wp:extent cx="2327910" cy="2327910"/>
                  <wp:effectExtent l="0" t="0" r="0" b="0"/>
                  <wp:docPr id="88" name="Picture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7910" cy="23279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43BD072" w14:textId="77777777" w:rsidR="00255B63" w:rsidRPr="0094620C" w:rsidRDefault="00255B63" w:rsidP="00E967DF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4"/>
              </w:rPr>
            </w:pPr>
            <w:r w:rsidRPr="0094620C"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4"/>
              </w:rPr>
              <w:t>National Vocational &amp; Technical</w:t>
            </w:r>
          </w:p>
          <w:p w14:paraId="643BD073" w14:textId="77777777" w:rsidR="00255B63" w:rsidRPr="0094620C" w:rsidRDefault="00255B63" w:rsidP="00E967DF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4"/>
              </w:rPr>
            </w:pPr>
            <w:r w:rsidRPr="0094620C"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4"/>
              </w:rPr>
              <w:t>Training Commission</w:t>
            </w:r>
            <w:r w:rsidR="0021212D" w:rsidRPr="0094620C"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4"/>
              </w:rPr>
              <w:t xml:space="preserve">, Islamabad </w:t>
            </w:r>
          </w:p>
          <w:p w14:paraId="643BD074" w14:textId="77777777" w:rsidR="00255B63" w:rsidRPr="0094620C" w:rsidRDefault="00255B63" w:rsidP="00E967DF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30"/>
                <w:szCs w:val="28"/>
              </w:rPr>
            </w:pPr>
          </w:p>
        </w:tc>
      </w:tr>
      <w:bookmarkEnd w:id="0"/>
    </w:tbl>
    <w:p w14:paraId="643BD076" w14:textId="77777777" w:rsidR="00255B63" w:rsidRPr="0094620C" w:rsidRDefault="00255B63" w:rsidP="00804B65">
      <w:pPr>
        <w:jc w:val="center"/>
        <w:rPr>
          <w:rFonts w:asciiTheme="minorBidi" w:hAnsiTheme="minorBidi"/>
          <w:b/>
          <w:sz w:val="32"/>
        </w:rPr>
      </w:pPr>
    </w:p>
    <w:p w14:paraId="643BD077" w14:textId="77777777" w:rsidR="00255B63" w:rsidRPr="0094620C" w:rsidRDefault="00255B63">
      <w:pPr>
        <w:rPr>
          <w:rFonts w:asciiTheme="minorBidi" w:hAnsiTheme="minorBidi"/>
          <w:b/>
          <w:sz w:val="32"/>
        </w:rPr>
      </w:pPr>
      <w:r w:rsidRPr="0094620C">
        <w:rPr>
          <w:rFonts w:asciiTheme="minorBidi" w:hAnsiTheme="minorBidi"/>
          <w:b/>
          <w:sz w:val="32"/>
        </w:rPr>
        <w:br w:type="page"/>
      </w:r>
    </w:p>
    <w:p w14:paraId="643BD078" w14:textId="77777777" w:rsidR="004D18BE" w:rsidRPr="0094620C" w:rsidRDefault="004D18BE" w:rsidP="00804B65">
      <w:pPr>
        <w:jc w:val="center"/>
        <w:rPr>
          <w:rFonts w:asciiTheme="minorBidi" w:hAnsiTheme="minorBidi"/>
          <w:b/>
          <w:sz w:val="32"/>
        </w:rPr>
      </w:pPr>
      <w:r w:rsidRPr="0094620C">
        <w:rPr>
          <w:rFonts w:asciiTheme="minorBidi" w:hAnsiTheme="minorBidi"/>
          <w:b/>
          <w:sz w:val="32"/>
        </w:rPr>
        <w:lastRenderedPageBreak/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="108" w:tblpY="147"/>
        <w:tblW w:w="9356" w:type="dxa"/>
        <w:tblLayout w:type="fixed"/>
        <w:tblLook w:val="04A0" w:firstRow="1" w:lastRow="0" w:firstColumn="1" w:lastColumn="0" w:noHBand="0" w:noVBand="1"/>
      </w:tblPr>
      <w:tblGrid>
        <w:gridCol w:w="1615"/>
        <w:gridCol w:w="7741"/>
      </w:tblGrid>
      <w:tr w:rsidR="00D3033E" w:rsidRPr="0094620C" w14:paraId="643BD07B" w14:textId="77777777" w:rsidTr="005932FC">
        <w:trPr>
          <w:trHeight w:val="675"/>
        </w:trPr>
        <w:tc>
          <w:tcPr>
            <w:tcW w:w="1615" w:type="dxa"/>
            <w:vAlign w:val="center"/>
          </w:tcPr>
          <w:p w14:paraId="643BD079" w14:textId="77777777" w:rsidR="00D3033E" w:rsidRPr="0094620C" w:rsidRDefault="00D3033E" w:rsidP="0094620C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94620C">
              <w:rPr>
                <w:rFonts w:asciiTheme="minorBidi" w:hAnsiTheme="minorBidi"/>
                <w:b/>
                <w:bCs/>
                <w:sz w:val="22"/>
                <w:szCs w:val="22"/>
              </w:rPr>
              <w:t>Qualification</w:t>
            </w:r>
          </w:p>
        </w:tc>
        <w:tc>
          <w:tcPr>
            <w:tcW w:w="7741" w:type="dxa"/>
            <w:shd w:val="clear" w:color="auto" w:fill="auto"/>
            <w:vAlign w:val="center"/>
          </w:tcPr>
          <w:p w14:paraId="643BD07A" w14:textId="6DE05C66" w:rsidR="00D3033E" w:rsidRPr="0094620C" w:rsidRDefault="00E97F38" w:rsidP="0094620C">
            <w:pPr>
              <w:rPr>
                <w:rFonts w:asciiTheme="minorBidi" w:hAnsiTheme="minorBidi"/>
                <w:b/>
                <w:bCs/>
                <w:sz w:val="22"/>
                <w:szCs w:val="22"/>
                <w:lang w:val="en-AU"/>
              </w:rPr>
            </w:pPr>
            <w:r w:rsidRPr="0094620C">
              <w:rPr>
                <w:rFonts w:asciiTheme="minorBidi" w:eastAsia="Calibri" w:hAnsiTheme="minorBidi"/>
                <w:b/>
                <w:sz w:val="22"/>
                <w:szCs w:val="22"/>
              </w:rPr>
              <w:t xml:space="preserve">Auto &amp; Farm Machinery Technician </w:t>
            </w:r>
          </w:p>
        </w:tc>
      </w:tr>
      <w:tr w:rsidR="00D3033E" w:rsidRPr="0094620C" w14:paraId="643BD07E" w14:textId="77777777" w:rsidTr="005932FC">
        <w:trPr>
          <w:trHeight w:val="582"/>
        </w:trPr>
        <w:tc>
          <w:tcPr>
            <w:tcW w:w="1615" w:type="dxa"/>
            <w:vAlign w:val="center"/>
          </w:tcPr>
          <w:p w14:paraId="643BD07C" w14:textId="77777777" w:rsidR="00D3033E" w:rsidRPr="0094620C" w:rsidRDefault="00102FED" w:rsidP="0094620C">
            <w:pPr>
              <w:rPr>
                <w:rFonts w:asciiTheme="minorBidi" w:hAnsiTheme="minorBidi"/>
                <w:b/>
                <w:bCs/>
                <w:noProof/>
                <w:sz w:val="22"/>
                <w:szCs w:val="22"/>
              </w:rPr>
            </w:pPr>
            <w:r w:rsidRPr="0094620C">
              <w:rPr>
                <w:rFonts w:asciiTheme="minorBidi" w:hAnsiTheme="minorBidi"/>
                <w:b/>
                <w:bCs/>
                <w:sz w:val="22"/>
                <w:szCs w:val="22"/>
              </w:rPr>
              <w:t>Competency Standard</w:t>
            </w:r>
          </w:p>
        </w:tc>
        <w:tc>
          <w:tcPr>
            <w:tcW w:w="7741" w:type="dxa"/>
            <w:shd w:val="clear" w:color="auto" w:fill="auto"/>
            <w:vAlign w:val="center"/>
          </w:tcPr>
          <w:p w14:paraId="643BD07D" w14:textId="77777777" w:rsidR="00D3033E" w:rsidRPr="0094620C" w:rsidRDefault="00F803C8" w:rsidP="0094620C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94620C">
              <w:rPr>
                <w:rFonts w:asciiTheme="minorBidi" w:hAnsiTheme="minorBidi"/>
                <w:b/>
                <w:bCs/>
                <w:sz w:val="22"/>
                <w:szCs w:val="22"/>
              </w:rPr>
              <w:t>0716A&amp;FM12</w:t>
            </w:r>
            <w:r w:rsidR="00F33BD7" w:rsidRPr="0094620C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   </w:t>
            </w:r>
            <w:r w:rsidRPr="0094620C">
              <w:rPr>
                <w:rFonts w:asciiTheme="minorBidi" w:hAnsiTheme="minorBidi"/>
                <w:b/>
                <w:bCs/>
                <w:sz w:val="22"/>
                <w:szCs w:val="22"/>
              </w:rPr>
              <w:t>Adopt Green Practices at Workplace</w:t>
            </w:r>
          </w:p>
        </w:tc>
      </w:tr>
      <w:tr w:rsidR="005551AD" w:rsidRPr="0094620C" w14:paraId="643BD081" w14:textId="77777777" w:rsidTr="005932FC">
        <w:trPr>
          <w:trHeight w:val="690"/>
        </w:trPr>
        <w:tc>
          <w:tcPr>
            <w:tcW w:w="1615" w:type="dxa"/>
            <w:vAlign w:val="center"/>
          </w:tcPr>
          <w:p w14:paraId="643BD07F" w14:textId="77777777" w:rsidR="005551AD" w:rsidRPr="0094620C" w:rsidRDefault="005551AD" w:rsidP="0094620C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94620C">
              <w:rPr>
                <w:rFonts w:asciiTheme="minorBidi" w:hAnsiTheme="minorBidi"/>
                <w:b/>
                <w:bCs/>
                <w:sz w:val="22"/>
                <w:szCs w:val="22"/>
              </w:rPr>
              <w:t>Purpose of Assessment</w:t>
            </w:r>
          </w:p>
        </w:tc>
        <w:tc>
          <w:tcPr>
            <w:tcW w:w="7741" w:type="dxa"/>
            <w:shd w:val="clear" w:color="auto" w:fill="auto"/>
            <w:vAlign w:val="center"/>
          </w:tcPr>
          <w:p w14:paraId="643BD080" w14:textId="77777777" w:rsidR="005551AD" w:rsidRPr="0094620C" w:rsidRDefault="005551AD" w:rsidP="0094620C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94620C">
              <w:rPr>
                <w:rFonts w:asciiTheme="minorBidi" w:hAnsiTheme="minorBidi"/>
                <w:b/>
                <w:bCs/>
                <w:sz w:val="22"/>
                <w:szCs w:val="22"/>
              </w:rPr>
              <w:t>Formative Assessment</w:t>
            </w:r>
          </w:p>
        </w:tc>
      </w:tr>
      <w:tr w:rsidR="00D3033E" w:rsidRPr="0094620C" w14:paraId="643BD086" w14:textId="77777777" w:rsidTr="005932FC">
        <w:trPr>
          <w:trHeight w:val="1250"/>
        </w:trPr>
        <w:tc>
          <w:tcPr>
            <w:tcW w:w="1615" w:type="dxa"/>
            <w:vAlign w:val="center"/>
          </w:tcPr>
          <w:p w14:paraId="643BD082" w14:textId="77777777" w:rsidR="00D3033E" w:rsidRPr="0094620C" w:rsidRDefault="00D3033E" w:rsidP="0094620C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94620C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Candidate Details </w:t>
            </w:r>
          </w:p>
        </w:tc>
        <w:tc>
          <w:tcPr>
            <w:tcW w:w="7741" w:type="dxa"/>
            <w:vAlign w:val="center"/>
          </w:tcPr>
          <w:p w14:paraId="643BD083" w14:textId="77777777" w:rsidR="00D3033E" w:rsidRPr="0094620C" w:rsidRDefault="00D3033E" w:rsidP="0094620C">
            <w:pPr>
              <w:rPr>
                <w:rFonts w:asciiTheme="minorBidi" w:hAnsiTheme="minorBidi"/>
                <w:sz w:val="22"/>
                <w:szCs w:val="22"/>
              </w:rPr>
            </w:pPr>
            <w:r w:rsidRPr="0094620C">
              <w:rPr>
                <w:rFonts w:asciiTheme="minorBidi" w:hAnsiTheme="minorBidi"/>
                <w:sz w:val="22"/>
                <w:szCs w:val="22"/>
              </w:rPr>
              <w:t>Name_______________________</w:t>
            </w:r>
            <w:r w:rsidR="00102FED" w:rsidRPr="0094620C">
              <w:rPr>
                <w:rFonts w:asciiTheme="minorBidi" w:hAnsiTheme="minorBidi"/>
                <w:sz w:val="22"/>
                <w:szCs w:val="22"/>
              </w:rPr>
              <w:t>________</w:t>
            </w:r>
            <w:r w:rsidR="001821E9" w:rsidRPr="0094620C">
              <w:rPr>
                <w:rFonts w:asciiTheme="minorBidi" w:hAnsiTheme="minorBidi"/>
                <w:sz w:val="22"/>
                <w:szCs w:val="22"/>
              </w:rPr>
              <w:t>_</w:t>
            </w:r>
            <w:r w:rsidR="00102FED" w:rsidRPr="0094620C">
              <w:rPr>
                <w:rFonts w:asciiTheme="minorBidi" w:hAnsiTheme="minorBidi"/>
                <w:sz w:val="22"/>
                <w:szCs w:val="22"/>
              </w:rPr>
              <w:t>______________________</w:t>
            </w:r>
          </w:p>
          <w:p w14:paraId="643BD084" w14:textId="77777777" w:rsidR="00D3033E" w:rsidRPr="0094620C" w:rsidRDefault="00D3033E" w:rsidP="0094620C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643BD085" w14:textId="77777777" w:rsidR="00D3033E" w:rsidRPr="0094620C" w:rsidRDefault="00D3033E" w:rsidP="0094620C">
            <w:pPr>
              <w:rPr>
                <w:rFonts w:asciiTheme="minorBidi" w:hAnsiTheme="minorBidi"/>
                <w:sz w:val="22"/>
                <w:szCs w:val="22"/>
              </w:rPr>
            </w:pPr>
            <w:r w:rsidRPr="0094620C">
              <w:rPr>
                <w:rFonts w:asciiTheme="minorBidi" w:hAnsiTheme="minorBidi"/>
                <w:sz w:val="22"/>
                <w:szCs w:val="22"/>
              </w:rPr>
              <w:t>Registration/Roll Number_________________</w:t>
            </w:r>
            <w:r w:rsidR="001821E9" w:rsidRPr="0094620C">
              <w:rPr>
                <w:rFonts w:asciiTheme="minorBidi" w:hAnsiTheme="minorBidi"/>
                <w:sz w:val="22"/>
                <w:szCs w:val="22"/>
              </w:rPr>
              <w:t>_</w:t>
            </w:r>
            <w:r w:rsidRPr="0094620C">
              <w:rPr>
                <w:rFonts w:asciiTheme="minorBidi" w:hAnsiTheme="minorBidi"/>
                <w:sz w:val="22"/>
                <w:szCs w:val="22"/>
              </w:rPr>
              <w:t>_____________________</w:t>
            </w:r>
          </w:p>
        </w:tc>
      </w:tr>
      <w:tr w:rsidR="00D3033E" w:rsidRPr="0094620C" w14:paraId="643BD08F" w14:textId="77777777" w:rsidTr="005932FC">
        <w:trPr>
          <w:trHeight w:val="1500"/>
        </w:trPr>
        <w:tc>
          <w:tcPr>
            <w:tcW w:w="1615" w:type="dxa"/>
            <w:vAlign w:val="center"/>
          </w:tcPr>
          <w:p w14:paraId="643BD087" w14:textId="77777777" w:rsidR="00D3033E" w:rsidRPr="0094620C" w:rsidRDefault="00D3033E" w:rsidP="0094620C">
            <w:pPr>
              <w:spacing w:before="240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94620C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Guidance for Candidate </w:t>
            </w:r>
          </w:p>
          <w:p w14:paraId="643BD088" w14:textId="77777777" w:rsidR="00D3033E" w:rsidRPr="0094620C" w:rsidRDefault="00D3033E" w:rsidP="0094620C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</w:p>
        </w:tc>
        <w:tc>
          <w:tcPr>
            <w:tcW w:w="7741" w:type="dxa"/>
            <w:vAlign w:val="center"/>
          </w:tcPr>
          <w:p w14:paraId="643BD089" w14:textId="5751AD4C" w:rsidR="00D3033E" w:rsidRPr="0094620C" w:rsidRDefault="00D3033E" w:rsidP="0094620C">
            <w:pPr>
              <w:spacing w:before="240"/>
              <w:rPr>
                <w:rFonts w:asciiTheme="minorBidi" w:hAnsiTheme="minorBidi"/>
                <w:b/>
                <w:sz w:val="22"/>
                <w:szCs w:val="22"/>
              </w:rPr>
            </w:pPr>
            <w:r w:rsidRPr="0094620C">
              <w:rPr>
                <w:rFonts w:asciiTheme="minorBidi" w:hAnsiTheme="minorBidi"/>
                <w:b/>
                <w:sz w:val="22"/>
                <w:szCs w:val="22"/>
              </w:rPr>
              <w:t xml:space="preserve">To meet this </w:t>
            </w:r>
            <w:r w:rsidR="007F6693" w:rsidRPr="0094620C">
              <w:rPr>
                <w:rFonts w:asciiTheme="minorBidi" w:hAnsiTheme="minorBidi"/>
                <w:b/>
                <w:sz w:val="22"/>
                <w:szCs w:val="22"/>
              </w:rPr>
              <w:t>standard,</w:t>
            </w:r>
            <w:r w:rsidRPr="0094620C">
              <w:rPr>
                <w:rFonts w:asciiTheme="minorBidi" w:hAnsiTheme="minorBidi"/>
                <w:b/>
                <w:sz w:val="22"/>
                <w:szCs w:val="22"/>
              </w:rPr>
              <w:t xml:space="preserve"> you are required to complete the following within </w:t>
            </w:r>
            <w:r w:rsidR="00AA1471" w:rsidRPr="0094620C">
              <w:rPr>
                <w:rFonts w:asciiTheme="minorBidi" w:hAnsiTheme="minorBidi"/>
                <w:b/>
                <w:sz w:val="22"/>
                <w:szCs w:val="22"/>
              </w:rPr>
              <w:t>0</w:t>
            </w:r>
            <w:r w:rsidRPr="0094620C">
              <w:rPr>
                <w:rFonts w:asciiTheme="minorBidi" w:hAnsiTheme="minorBidi"/>
                <w:b/>
                <w:sz w:val="22"/>
                <w:szCs w:val="22"/>
              </w:rPr>
              <w:t>4 Hrs.</w:t>
            </w:r>
            <w:r w:rsidR="0043490E" w:rsidRPr="0094620C">
              <w:rPr>
                <w:rFonts w:asciiTheme="minorBidi" w:hAnsiTheme="minorBidi"/>
                <w:b/>
                <w:sz w:val="22"/>
                <w:szCs w:val="22"/>
              </w:rPr>
              <w:t xml:space="preserve"> </w:t>
            </w:r>
            <w:r w:rsidRPr="0094620C">
              <w:rPr>
                <w:rFonts w:asciiTheme="minorBidi" w:hAnsiTheme="minorBidi"/>
                <w:b/>
                <w:sz w:val="22"/>
                <w:szCs w:val="22"/>
              </w:rPr>
              <w:t>time frame (for practical demonstration &amp; assessment):</w:t>
            </w:r>
          </w:p>
          <w:p w14:paraId="643BD08A" w14:textId="77777777" w:rsidR="001E19D6" w:rsidRPr="0094620C" w:rsidRDefault="001E19D6" w:rsidP="0094620C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643BD08B" w14:textId="77777777" w:rsidR="004158F4" w:rsidRPr="0094620C" w:rsidRDefault="004158F4" w:rsidP="0094620C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94620C">
              <w:rPr>
                <w:rFonts w:asciiTheme="minorBidi" w:hAnsiTheme="minorBidi"/>
                <w:sz w:val="22"/>
                <w:szCs w:val="22"/>
              </w:rPr>
              <w:t>Segregate types of waste</w:t>
            </w:r>
          </w:p>
          <w:p w14:paraId="643BD08C" w14:textId="77777777" w:rsidR="004158F4" w:rsidRPr="0094620C" w:rsidRDefault="004158F4" w:rsidP="0094620C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94620C">
              <w:rPr>
                <w:rFonts w:asciiTheme="minorBidi" w:hAnsiTheme="minorBidi"/>
                <w:sz w:val="22"/>
                <w:szCs w:val="22"/>
              </w:rPr>
              <w:t>Adopt waste reduction strategies</w:t>
            </w:r>
          </w:p>
          <w:p w14:paraId="643BD08D" w14:textId="77777777" w:rsidR="004158F4" w:rsidRPr="0094620C" w:rsidRDefault="004158F4" w:rsidP="0094620C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94620C">
              <w:rPr>
                <w:rFonts w:asciiTheme="minorBidi" w:hAnsiTheme="minorBidi"/>
                <w:sz w:val="22"/>
                <w:szCs w:val="22"/>
              </w:rPr>
              <w:t>Conserve Resources</w:t>
            </w:r>
          </w:p>
          <w:p w14:paraId="643BD08E" w14:textId="7707EF24" w:rsidR="00EE68A5" w:rsidRPr="0094620C" w:rsidRDefault="0094620C" w:rsidP="0094620C">
            <w:pPr>
              <w:pStyle w:val="ListParagraph"/>
              <w:rPr>
                <w:rFonts w:asciiTheme="minorBidi" w:hAnsiTheme="minorBidi"/>
                <w:sz w:val="22"/>
                <w:szCs w:val="22"/>
              </w:rPr>
            </w:pPr>
            <w:r w:rsidRPr="0094620C">
              <w:rPr>
                <w:rFonts w:asciiTheme="minorBidi" w:hAnsiTheme="minorBidi"/>
                <w:b/>
                <w:bCs/>
              </w:rPr>
              <w:t xml:space="preserve">Activity: </w:t>
            </w:r>
            <w:r w:rsidRPr="0094620C">
              <w:rPr>
                <w:rFonts w:asciiTheme="minorBidi" w:hAnsiTheme="minorBidi"/>
              </w:rPr>
              <w:t>Perform disposal of the waste material by adopting PPE in lab</w:t>
            </w:r>
            <w:r>
              <w:rPr>
                <w:rFonts w:asciiTheme="minorBidi" w:hAnsiTheme="minorBidi"/>
              </w:rPr>
              <w:t>.</w:t>
            </w:r>
          </w:p>
        </w:tc>
      </w:tr>
      <w:tr w:rsidR="00D3033E" w:rsidRPr="0094620C" w14:paraId="643BD092" w14:textId="77777777" w:rsidTr="005932FC">
        <w:trPr>
          <w:trHeight w:val="602"/>
        </w:trPr>
        <w:tc>
          <w:tcPr>
            <w:tcW w:w="1615" w:type="dxa"/>
            <w:vAlign w:val="center"/>
          </w:tcPr>
          <w:p w14:paraId="643BD090" w14:textId="77777777" w:rsidR="00D3033E" w:rsidRPr="0094620C" w:rsidRDefault="00D3033E" w:rsidP="0094620C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94620C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Time:  </w:t>
            </w:r>
            <w:r w:rsidR="0096671C" w:rsidRPr="0094620C">
              <w:rPr>
                <w:rFonts w:asciiTheme="minorBidi" w:hAnsiTheme="minorBidi"/>
                <w:b/>
                <w:bCs/>
                <w:sz w:val="22"/>
                <w:szCs w:val="22"/>
              </w:rPr>
              <w:t>4</w:t>
            </w:r>
            <w:r w:rsidRPr="0094620C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 Hrs.</w:t>
            </w:r>
          </w:p>
        </w:tc>
        <w:tc>
          <w:tcPr>
            <w:tcW w:w="7741" w:type="dxa"/>
            <w:vAlign w:val="center"/>
          </w:tcPr>
          <w:p w14:paraId="643BD091" w14:textId="77777777" w:rsidR="00D3033E" w:rsidRPr="0094620C" w:rsidRDefault="00D3033E" w:rsidP="0094620C">
            <w:pPr>
              <w:rPr>
                <w:rFonts w:asciiTheme="minorBidi" w:hAnsiTheme="minorBidi"/>
                <w:sz w:val="22"/>
                <w:szCs w:val="22"/>
              </w:rPr>
            </w:pPr>
            <w:r w:rsidRPr="0094620C">
              <w:rPr>
                <w:rFonts w:asciiTheme="minorBidi" w:hAnsiTheme="minorBidi"/>
                <w:sz w:val="22"/>
                <w:szCs w:val="22"/>
              </w:rPr>
              <w:t xml:space="preserve">During a practical assessment, under observation by an assessor, you are required to </w:t>
            </w:r>
          </w:p>
        </w:tc>
      </w:tr>
      <w:tr w:rsidR="00164197" w:rsidRPr="0094620C" w14:paraId="643BD0A4" w14:textId="77777777" w:rsidTr="008967C4">
        <w:trPr>
          <w:trHeight w:val="699"/>
        </w:trPr>
        <w:tc>
          <w:tcPr>
            <w:tcW w:w="1615" w:type="dxa"/>
          </w:tcPr>
          <w:p w14:paraId="643BD093" w14:textId="77777777" w:rsidR="00164197" w:rsidRPr="0094620C" w:rsidRDefault="00164197" w:rsidP="0094620C">
            <w:pPr>
              <w:spacing w:before="240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94620C">
              <w:rPr>
                <w:rFonts w:asciiTheme="minorBidi" w:hAnsiTheme="minorBidi"/>
                <w:b/>
                <w:bCs/>
                <w:sz w:val="22"/>
                <w:szCs w:val="22"/>
              </w:rPr>
              <w:t>Minimum Evidence Required</w:t>
            </w:r>
          </w:p>
        </w:tc>
        <w:tc>
          <w:tcPr>
            <w:tcW w:w="7741" w:type="dxa"/>
          </w:tcPr>
          <w:p w14:paraId="643BD094" w14:textId="77777777" w:rsidR="004158F4" w:rsidRPr="0094620C" w:rsidRDefault="00C819F4" w:rsidP="0094620C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94620C">
              <w:rPr>
                <w:rFonts w:asciiTheme="minorBidi" w:hAnsiTheme="minorBidi"/>
                <w:b/>
                <w:bCs/>
                <w:sz w:val="22"/>
                <w:szCs w:val="22"/>
              </w:rPr>
              <w:t>1.</w:t>
            </w:r>
            <w:r w:rsidR="004158F4" w:rsidRPr="0094620C">
              <w:rPr>
                <w:rFonts w:asciiTheme="minorBidi" w:hAnsiTheme="minorBidi"/>
                <w:b/>
                <w:bCs/>
                <w:sz w:val="22"/>
                <w:szCs w:val="22"/>
              </w:rPr>
              <w:t>Segregate types of waste</w:t>
            </w:r>
          </w:p>
          <w:p w14:paraId="643BD095" w14:textId="77777777" w:rsidR="00C819F4" w:rsidRPr="0094620C" w:rsidRDefault="00C819F4" w:rsidP="0094620C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eastAsia="Cambria" w:hAnsiTheme="minorBidi"/>
                <w:sz w:val="22"/>
                <w:szCs w:val="22"/>
              </w:rPr>
            </w:pPr>
            <w:r w:rsidRPr="0094620C">
              <w:rPr>
                <w:rFonts w:asciiTheme="minorBidi" w:eastAsia="Cambria" w:hAnsiTheme="minorBidi"/>
                <w:sz w:val="22"/>
                <w:szCs w:val="22"/>
              </w:rPr>
              <w:t>Segregate following wastes:</w:t>
            </w:r>
          </w:p>
          <w:p w14:paraId="643BD096" w14:textId="77777777" w:rsidR="00C819F4" w:rsidRPr="0094620C" w:rsidRDefault="00C819F4" w:rsidP="0094620C">
            <w:pPr>
              <w:numPr>
                <w:ilvl w:val="1"/>
                <w:numId w:val="5"/>
              </w:numPr>
              <w:contextualSpacing/>
              <w:jc w:val="both"/>
              <w:rPr>
                <w:rFonts w:asciiTheme="minorBidi" w:eastAsia="Cambria" w:hAnsiTheme="minorBidi"/>
                <w:sz w:val="22"/>
                <w:szCs w:val="22"/>
              </w:rPr>
            </w:pPr>
            <w:r w:rsidRPr="0094620C">
              <w:rPr>
                <w:rFonts w:asciiTheme="minorBidi" w:eastAsia="Cambria" w:hAnsiTheme="minorBidi"/>
                <w:b/>
                <w:bCs/>
                <w:sz w:val="22"/>
                <w:szCs w:val="22"/>
              </w:rPr>
              <w:t>General waste</w:t>
            </w:r>
            <w:r w:rsidRPr="0094620C">
              <w:rPr>
                <w:rFonts w:asciiTheme="minorBidi" w:eastAsia="Cambria" w:hAnsiTheme="minorBidi"/>
                <w:sz w:val="22"/>
                <w:szCs w:val="22"/>
              </w:rPr>
              <w:t xml:space="preserve"> (everyday waste produced in the workplace e.g. paper, cardboard, and non-hazardous materials).</w:t>
            </w:r>
          </w:p>
          <w:p w14:paraId="643BD097" w14:textId="77777777" w:rsidR="00C819F4" w:rsidRPr="0094620C" w:rsidRDefault="00C819F4" w:rsidP="0094620C">
            <w:pPr>
              <w:numPr>
                <w:ilvl w:val="1"/>
                <w:numId w:val="5"/>
              </w:numPr>
              <w:contextualSpacing/>
              <w:jc w:val="both"/>
              <w:rPr>
                <w:rFonts w:asciiTheme="minorBidi" w:eastAsia="Cambria" w:hAnsiTheme="minorBidi"/>
                <w:sz w:val="22"/>
                <w:szCs w:val="22"/>
              </w:rPr>
            </w:pPr>
            <w:r w:rsidRPr="0094620C">
              <w:rPr>
                <w:rFonts w:asciiTheme="minorBidi" w:eastAsia="Cambria" w:hAnsiTheme="minorBidi"/>
                <w:b/>
                <w:bCs/>
                <w:sz w:val="22"/>
                <w:szCs w:val="22"/>
              </w:rPr>
              <w:t xml:space="preserve">Construction and demolition waste </w:t>
            </w:r>
            <w:r w:rsidRPr="0094620C">
              <w:rPr>
                <w:rFonts w:asciiTheme="minorBidi" w:eastAsia="Cambria" w:hAnsiTheme="minorBidi"/>
                <w:sz w:val="22"/>
                <w:szCs w:val="22"/>
              </w:rPr>
              <w:t>(produced during construction and demolition activities e.g. concrete, bricks, wood).</w:t>
            </w:r>
          </w:p>
          <w:p w14:paraId="643BD098" w14:textId="77777777" w:rsidR="00C819F4" w:rsidRPr="0094620C" w:rsidRDefault="00C819F4" w:rsidP="0094620C">
            <w:pPr>
              <w:numPr>
                <w:ilvl w:val="1"/>
                <w:numId w:val="5"/>
              </w:numPr>
              <w:contextualSpacing/>
              <w:jc w:val="both"/>
              <w:rPr>
                <w:rFonts w:asciiTheme="minorBidi" w:eastAsia="Cambria" w:hAnsiTheme="minorBidi"/>
                <w:sz w:val="22"/>
                <w:szCs w:val="22"/>
              </w:rPr>
            </w:pPr>
            <w:r w:rsidRPr="0094620C">
              <w:rPr>
                <w:rFonts w:asciiTheme="minorBidi" w:eastAsia="Cambria" w:hAnsiTheme="minorBidi"/>
                <w:b/>
                <w:bCs/>
                <w:sz w:val="22"/>
                <w:szCs w:val="22"/>
              </w:rPr>
              <w:t>Hazardous waste</w:t>
            </w:r>
            <w:r w:rsidRPr="0094620C">
              <w:rPr>
                <w:rFonts w:asciiTheme="minorBidi" w:eastAsia="Cambria" w:hAnsiTheme="minorBidi"/>
                <w:sz w:val="22"/>
                <w:szCs w:val="22"/>
              </w:rPr>
              <w:t xml:space="preserve"> (which poses a threat to human health and the environment, e.g. chemicals, batteries).</w:t>
            </w:r>
          </w:p>
          <w:p w14:paraId="643BD099" w14:textId="77777777" w:rsidR="00C819F4" w:rsidRPr="0094620C" w:rsidRDefault="00C819F4" w:rsidP="0094620C">
            <w:pPr>
              <w:numPr>
                <w:ilvl w:val="1"/>
                <w:numId w:val="5"/>
              </w:numPr>
              <w:contextualSpacing/>
              <w:jc w:val="both"/>
              <w:rPr>
                <w:rFonts w:asciiTheme="minorBidi" w:eastAsia="Cambria" w:hAnsiTheme="minorBidi"/>
                <w:sz w:val="22"/>
                <w:szCs w:val="22"/>
              </w:rPr>
            </w:pPr>
            <w:r w:rsidRPr="0094620C">
              <w:rPr>
                <w:rFonts w:asciiTheme="minorBidi" w:eastAsia="Cambria" w:hAnsiTheme="minorBidi"/>
                <w:b/>
                <w:bCs/>
                <w:sz w:val="22"/>
                <w:szCs w:val="22"/>
              </w:rPr>
              <w:t xml:space="preserve">Industrial waste </w:t>
            </w:r>
            <w:r w:rsidRPr="0094620C">
              <w:rPr>
                <w:rFonts w:asciiTheme="minorBidi" w:eastAsia="Cambria" w:hAnsiTheme="minorBidi"/>
                <w:sz w:val="22"/>
                <w:szCs w:val="22"/>
              </w:rPr>
              <w:t>(produced through industrial processes e.g. manufacturing, mining, and oil and gas operations).</w:t>
            </w:r>
          </w:p>
          <w:p w14:paraId="643BD09A" w14:textId="77777777" w:rsidR="00C819F4" w:rsidRPr="0094620C" w:rsidRDefault="00C819F4" w:rsidP="0094620C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eastAsia="Cambria" w:hAnsiTheme="minorBidi"/>
                <w:sz w:val="22"/>
                <w:szCs w:val="22"/>
              </w:rPr>
            </w:pPr>
            <w:r w:rsidRPr="0094620C">
              <w:rPr>
                <w:rFonts w:asciiTheme="minorBidi" w:eastAsia="Cambria" w:hAnsiTheme="minorBidi"/>
                <w:sz w:val="22"/>
                <w:szCs w:val="22"/>
              </w:rPr>
              <w:t>Handle types of wastes identified during operation as per     Standard Operating Procedures according to company policy.</w:t>
            </w:r>
          </w:p>
          <w:p w14:paraId="643BD09B" w14:textId="77777777" w:rsidR="00B92800" w:rsidRPr="0094620C" w:rsidRDefault="00C819F4" w:rsidP="0094620C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94620C">
              <w:rPr>
                <w:rFonts w:asciiTheme="minorBidi" w:eastAsia="Calibri" w:hAnsiTheme="minorBidi"/>
                <w:sz w:val="22"/>
                <w:szCs w:val="22"/>
              </w:rPr>
              <w:t xml:space="preserve">Dispose </w:t>
            </w:r>
            <w:proofErr w:type="spellStart"/>
            <w:r w:rsidRPr="0094620C">
              <w:rPr>
                <w:rFonts w:asciiTheme="minorBidi" w:eastAsia="Calibri" w:hAnsiTheme="minorBidi"/>
                <w:sz w:val="22"/>
                <w:szCs w:val="22"/>
              </w:rPr>
              <w:t>off</w:t>
            </w:r>
            <w:proofErr w:type="spellEnd"/>
            <w:r w:rsidRPr="0094620C">
              <w:rPr>
                <w:rFonts w:asciiTheme="minorBidi" w:eastAsia="Calibri" w:hAnsiTheme="minorBidi"/>
                <w:sz w:val="22"/>
                <w:szCs w:val="22"/>
              </w:rPr>
              <w:t xml:space="preserve"> wastes as per the Standard Operating Procedures according to company policy.</w:t>
            </w:r>
          </w:p>
          <w:p w14:paraId="643BD09C" w14:textId="77777777" w:rsidR="004158F4" w:rsidRPr="0094620C" w:rsidRDefault="00931DD0" w:rsidP="0094620C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94620C">
              <w:rPr>
                <w:rFonts w:asciiTheme="minorBidi" w:hAnsiTheme="minorBidi"/>
                <w:b/>
                <w:bCs/>
                <w:sz w:val="22"/>
                <w:szCs w:val="22"/>
              </w:rPr>
              <w:tab/>
              <w:t>2.</w:t>
            </w:r>
            <w:r w:rsidR="004158F4" w:rsidRPr="0094620C">
              <w:rPr>
                <w:rFonts w:asciiTheme="minorBidi" w:hAnsiTheme="minorBidi"/>
                <w:b/>
                <w:bCs/>
                <w:sz w:val="22"/>
                <w:szCs w:val="22"/>
              </w:rPr>
              <w:t>Adopt waste reduction strategies</w:t>
            </w:r>
          </w:p>
          <w:p w14:paraId="643BD09D" w14:textId="77777777" w:rsidR="00931DD0" w:rsidRPr="0094620C" w:rsidRDefault="00931DD0" w:rsidP="0094620C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eastAsia="Cambria" w:hAnsiTheme="minorBidi"/>
                <w:sz w:val="22"/>
                <w:szCs w:val="22"/>
              </w:rPr>
            </w:pPr>
            <w:r w:rsidRPr="0094620C">
              <w:rPr>
                <w:rFonts w:asciiTheme="minorBidi" w:eastAsia="Cambria" w:hAnsiTheme="minorBidi"/>
                <w:sz w:val="22"/>
                <w:szCs w:val="22"/>
              </w:rPr>
              <w:t>Adopt techniques to reduce waste as per the Standard Operating Procedures.</w:t>
            </w:r>
          </w:p>
          <w:p w14:paraId="643BD09E" w14:textId="77777777" w:rsidR="00931DD0" w:rsidRPr="0094620C" w:rsidRDefault="00931DD0" w:rsidP="0094620C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eastAsia="Cambria" w:hAnsiTheme="minorBidi"/>
                <w:sz w:val="22"/>
                <w:szCs w:val="22"/>
              </w:rPr>
            </w:pPr>
            <w:r w:rsidRPr="0094620C">
              <w:rPr>
                <w:rFonts w:asciiTheme="minorBidi" w:eastAsia="Cambria" w:hAnsiTheme="minorBidi"/>
                <w:sz w:val="22"/>
                <w:szCs w:val="22"/>
              </w:rPr>
              <w:t>Implement strategies of waste reduction:</w:t>
            </w:r>
          </w:p>
          <w:p w14:paraId="643BD09F" w14:textId="77777777" w:rsidR="00931DD0" w:rsidRPr="0094620C" w:rsidRDefault="00931DD0" w:rsidP="0094620C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Theme="minorBidi" w:eastAsia="Cambria" w:hAnsiTheme="minorBidi"/>
                <w:sz w:val="22"/>
                <w:szCs w:val="22"/>
              </w:rPr>
            </w:pPr>
            <w:r w:rsidRPr="0094620C">
              <w:rPr>
                <w:rFonts w:asciiTheme="minorBidi" w:eastAsia="Cambria" w:hAnsiTheme="minorBidi"/>
                <w:sz w:val="22"/>
                <w:szCs w:val="22"/>
              </w:rPr>
              <w:t>Reuse the material from generated waste at the work place.</w:t>
            </w:r>
          </w:p>
          <w:p w14:paraId="643BD0A0" w14:textId="77777777" w:rsidR="00B92800" w:rsidRPr="0094620C" w:rsidRDefault="00931DD0" w:rsidP="0094620C">
            <w:pPr>
              <w:pStyle w:val="ListParagraph"/>
              <w:numPr>
                <w:ilvl w:val="0"/>
                <w:numId w:val="7"/>
              </w:num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94620C">
              <w:rPr>
                <w:rFonts w:asciiTheme="minorBidi" w:eastAsia="Calibri" w:hAnsiTheme="minorBidi"/>
                <w:sz w:val="22"/>
                <w:szCs w:val="22"/>
              </w:rPr>
              <w:t>Reduce the use of environmental adversely affecting materials</w:t>
            </w:r>
          </w:p>
          <w:p w14:paraId="643BD0A1" w14:textId="77777777" w:rsidR="00D51469" w:rsidRPr="0094620C" w:rsidRDefault="00D51469" w:rsidP="0094620C">
            <w:pPr>
              <w:rPr>
                <w:rFonts w:asciiTheme="minorBidi" w:hAnsiTheme="minorBidi"/>
                <w:sz w:val="22"/>
                <w:szCs w:val="22"/>
              </w:rPr>
            </w:pPr>
            <w:r w:rsidRPr="0094620C">
              <w:rPr>
                <w:rFonts w:asciiTheme="minorBidi" w:hAnsiTheme="minorBidi"/>
                <w:b/>
                <w:bCs/>
                <w:sz w:val="22"/>
                <w:szCs w:val="22"/>
              </w:rPr>
              <w:tab/>
            </w:r>
            <w:r w:rsidR="009E67FE" w:rsidRPr="0094620C">
              <w:rPr>
                <w:rFonts w:asciiTheme="minorBidi" w:hAnsiTheme="minorBidi"/>
                <w:b/>
                <w:bCs/>
                <w:sz w:val="22"/>
                <w:szCs w:val="22"/>
              </w:rPr>
              <w:t>3.</w:t>
            </w:r>
            <w:r w:rsidR="004158F4" w:rsidRPr="0094620C">
              <w:rPr>
                <w:rFonts w:asciiTheme="minorBidi" w:hAnsiTheme="minorBidi"/>
                <w:b/>
                <w:bCs/>
                <w:sz w:val="22"/>
                <w:szCs w:val="22"/>
              </w:rPr>
              <w:t>Conserve Resources</w:t>
            </w:r>
          </w:p>
          <w:p w14:paraId="643BD0A2" w14:textId="77777777" w:rsidR="00CA2CAF" w:rsidRPr="0094620C" w:rsidRDefault="00CA2CAF" w:rsidP="0094620C">
            <w:pPr>
              <w:pStyle w:val="ListParagraph"/>
              <w:numPr>
                <w:ilvl w:val="0"/>
                <w:numId w:val="13"/>
              </w:numPr>
              <w:rPr>
                <w:rFonts w:asciiTheme="minorBidi" w:hAnsiTheme="minorBidi"/>
                <w:sz w:val="22"/>
                <w:szCs w:val="22"/>
              </w:rPr>
            </w:pPr>
            <w:r w:rsidRPr="0094620C">
              <w:rPr>
                <w:rFonts w:asciiTheme="minorBidi" w:hAnsiTheme="minorBidi"/>
                <w:sz w:val="22"/>
                <w:szCs w:val="22"/>
              </w:rPr>
              <w:t xml:space="preserve">Adopt techniques to conserve resource as per the Standard Operating Procedures </w:t>
            </w:r>
          </w:p>
          <w:p w14:paraId="643BD0A3" w14:textId="77777777" w:rsidR="00B92800" w:rsidRPr="0094620C" w:rsidRDefault="00CA2CAF" w:rsidP="0094620C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94620C">
              <w:rPr>
                <w:rFonts w:asciiTheme="minorBidi" w:hAnsiTheme="minorBidi"/>
                <w:sz w:val="22"/>
                <w:szCs w:val="22"/>
              </w:rPr>
              <w:t>Implement resource of conservation techniques as per the Standard Operating Procedures.</w:t>
            </w:r>
          </w:p>
        </w:tc>
      </w:tr>
    </w:tbl>
    <w:p w14:paraId="643BD0A5" w14:textId="77777777" w:rsidR="00556FE0" w:rsidRPr="0094620C" w:rsidRDefault="00556FE0" w:rsidP="00556FE0">
      <w:pPr>
        <w:rPr>
          <w:rFonts w:asciiTheme="minorBidi" w:hAnsiTheme="minorBidi"/>
          <w:b/>
          <w:sz w:val="32"/>
        </w:rPr>
        <w:sectPr w:rsidR="00556FE0" w:rsidRPr="0094620C" w:rsidSect="006F3AE3">
          <w:footerReference w:type="default" r:id="rId9"/>
          <w:pgSz w:w="11907" w:h="16839" w:code="9"/>
          <w:pgMar w:top="1152" w:right="1152" w:bottom="1152" w:left="1152" w:header="720" w:footer="720" w:gutter="0"/>
          <w:cols w:space="720"/>
          <w:docGrid w:linePitch="360"/>
        </w:sectPr>
      </w:pPr>
    </w:p>
    <w:p w14:paraId="643BD0A6" w14:textId="77777777" w:rsidR="004D18BE" w:rsidRPr="0094620C" w:rsidRDefault="004D18BE" w:rsidP="00D51469">
      <w:pPr>
        <w:jc w:val="center"/>
        <w:rPr>
          <w:rFonts w:asciiTheme="minorBidi" w:hAnsiTheme="minorBidi"/>
          <w:b/>
          <w:sz w:val="32"/>
        </w:rPr>
      </w:pPr>
      <w:r w:rsidRPr="0094620C">
        <w:rPr>
          <w:rFonts w:asciiTheme="minorBidi" w:hAnsiTheme="minorBidi"/>
          <w:b/>
          <w:sz w:val="32"/>
        </w:rPr>
        <w:lastRenderedPageBreak/>
        <w:t>Self-Assessment Checklis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094"/>
        <w:gridCol w:w="6815"/>
      </w:tblGrid>
      <w:tr w:rsidR="004D18BE" w:rsidRPr="008F1EB2" w14:paraId="643BD0A9" w14:textId="77777777" w:rsidTr="006F3AE3">
        <w:trPr>
          <w:trHeight w:val="359"/>
        </w:trPr>
        <w:tc>
          <w:tcPr>
            <w:tcW w:w="2094" w:type="dxa"/>
            <w:vAlign w:val="center"/>
          </w:tcPr>
          <w:p w14:paraId="643BD0A7" w14:textId="77777777" w:rsidR="004D18BE" w:rsidRPr="008F1EB2" w:rsidRDefault="004D18BE" w:rsidP="008F1EB2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sz w:val="22"/>
                <w:szCs w:val="22"/>
              </w:rPr>
              <w:t>Candidate Name</w:t>
            </w:r>
          </w:p>
        </w:tc>
        <w:tc>
          <w:tcPr>
            <w:tcW w:w="6815" w:type="dxa"/>
            <w:vAlign w:val="center"/>
          </w:tcPr>
          <w:p w14:paraId="643BD0A8" w14:textId="77777777" w:rsidR="004D18BE" w:rsidRPr="008F1EB2" w:rsidRDefault="004D18BE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4D18BE" w:rsidRPr="008F1EB2" w14:paraId="643BD0AC" w14:textId="77777777" w:rsidTr="006F3AE3">
        <w:trPr>
          <w:trHeight w:val="350"/>
        </w:trPr>
        <w:tc>
          <w:tcPr>
            <w:tcW w:w="2094" w:type="dxa"/>
            <w:vAlign w:val="center"/>
          </w:tcPr>
          <w:p w14:paraId="643BD0AA" w14:textId="77777777" w:rsidR="004D18BE" w:rsidRPr="008F1EB2" w:rsidRDefault="004D18BE" w:rsidP="008F1EB2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sz w:val="22"/>
                <w:szCs w:val="22"/>
              </w:rPr>
              <w:t>Registration No.</w:t>
            </w:r>
          </w:p>
        </w:tc>
        <w:tc>
          <w:tcPr>
            <w:tcW w:w="6815" w:type="dxa"/>
            <w:vAlign w:val="center"/>
          </w:tcPr>
          <w:p w14:paraId="643BD0AB" w14:textId="77777777" w:rsidR="004D18BE" w:rsidRPr="008F1EB2" w:rsidRDefault="004D18BE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F803C8" w:rsidRPr="008F1EB2" w14:paraId="643BD0AF" w14:textId="77777777" w:rsidTr="00773743">
        <w:trPr>
          <w:trHeight w:val="440"/>
        </w:trPr>
        <w:tc>
          <w:tcPr>
            <w:tcW w:w="2094" w:type="dxa"/>
            <w:vAlign w:val="center"/>
          </w:tcPr>
          <w:p w14:paraId="643BD0AD" w14:textId="77777777" w:rsidR="00F803C8" w:rsidRPr="008F1EB2" w:rsidRDefault="00F803C8" w:rsidP="008F1EB2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sz w:val="22"/>
                <w:szCs w:val="22"/>
              </w:rPr>
              <w:t>Qualification</w:t>
            </w:r>
          </w:p>
        </w:tc>
        <w:tc>
          <w:tcPr>
            <w:tcW w:w="6815" w:type="dxa"/>
          </w:tcPr>
          <w:p w14:paraId="643BD0AE" w14:textId="066E22C8" w:rsidR="00F803C8" w:rsidRPr="008F1EB2" w:rsidRDefault="00F803C8" w:rsidP="008F1EB2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bCs/>
                <w:sz w:val="22"/>
                <w:szCs w:val="22"/>
              </w:rPr>
              <w:t>Auto &amp; Farm Machinery Technician</w:t>
            </w:r>
          </w:p>
        </w:tc>
      </w:tr>
      <w:tr w:rsidR="00F803C8" w:rsidRPr="008F1EB2" w14:paraId="643BD0B2" w14:textId="77777777" w:rsidTr="00773743">
        <w:trPr>
          <w:trHeight w:val="262"/>
        </w:trPr>
        <w:tc>
          <w:tcPr>
            <w:tcW w:w="2094" w:type="dxa"/>
            <w:vAlign w:val="center"/>
          </w:tcPr>
          <w:p w14:paraId="643BD0B0" w14:textId="77777777" w:rsidR="00F803C8" w:rsidRPr="008F1EB2" w:rsidRDefault="00F803C8" w:rsidP="008F1EB2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sz w:val="22"/>
                <w:szCs w:val="22"/>
              </w:rPr>
              <w:t>Competency Standard</w:t>
            </w:r>
          </w:p>
        </w:tc>
        <w:tc>
          <w:tcPr>
            <w:tcW w:w="6815" w:type="dxa"/>
            <w:shd w:val="clear" w:color="auto" w:fill="auto"/>
          </w:tcPr>
          <w:p w14:paraId="643BD0B1" w14:textId="77777777" w:rsidR="00F803C8" w:rsidRPr="008F1EB2" w:rsidRDefault="00F803C8" w:rsidP="008F1EB2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bCs/>
                <w:sz w:val="22"/>
                <w:szCs w:val="22"/>
              </w:rPr>
              <w:t>0716A&amp;FM12 Adopt Green Practices at Workplace</w:t>
            </w:r>
          </w:p>
        </w:tc>
      </w:tr>
      <w:tr w:rsidR="000D04CA" w:rsidRPr="008F1EB2" w14:paraId="643BD0B5" w14:textId="77777777" w:rsidTr="000D04CA">
        <w:trPr>
          <w:trHeight w:val="377"/>
        </w:trPr>
        <w:tc>
          <w:tcPr>
            <w:tcW w:w="2094" w:type="dxa"/>
            <w:vAlign w:val="center"/>
          </w:tcPr>
          <w:p w14:paraId="643BD0B3" w14:textId="77777777" w:rsidR="000D04CA" w:rsidRPr="008F1EB2" w:rsidRDefault="000D04CA" w:rsidP="008F1EB2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sz w:val="22"/>
                <w:szCs w:val="22"/>
              </w:rPr>
              <w:t>Purpose of Assessment</w:t>
            </w:r>
          </w:p>
        </w:tc>
        <w:tc>
          <w:tcPr>
            <w:tcW w:w="6815" w:type="dxa"/>
            <w:vAlign w:val="center"/>
          </w:tcPr>
          <w:p w14:paraId="643BD0B4" w14:textId="77777777" w:rsidR="000D04CA" w:rsidRPr="008F1EB2" w:rsidRDefault="000D04CA" w:rsidP="008F1EB2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bCs/>
                <w:sz w:val="22"/>
                <w:szCs w:val="22"/>
              </w:rPr>
              <w:t>Formative Assessment</w:t>
            </w:r>
          </w:p>
        </w:tc>
      </w:tr>
      <w:tr w:rsidR="000D04CA" w:rsidRPr="008F1EB2" w14:paraId="643BD0BB" w14:textId="77777777" w:rsidTr="000D04CA">
        <w:trPr>
          <w:trHeight w:val="917"/>
        </w:trPr>
        <w:tc>
          <w:tcPr>
            <w:tcW w:w="2094" w:type="dxa"/>
            <w:vAlign w:val="center"/>
          </w:tcPr>
          <w:p w14:paraId="643BD0B6" w14:textId="77777777" w:rsidR="000D04CA" w:rsidRPr="008F1EB2" w:rsidRDefault="000D04CA" w:rsidP="008F1EB2">
            <w:pPr>
              <w:spacing w:before="240"/>
              <w:rPr>
                <w:rFonts w:asciiTheme="minorBidi" w:hAnsiTheme="minorBidi"/>
                <w:b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sz w:val="22"/>
                <w:szCs w:val="22"/>
              </w:rPr>
              <w:t>Assessment Task</w:t>
            </w:r>
          </w:p>
        </w:tc>
        <w:tc>
          <w:tcPr>
            <w:tcW w:w="6815" w:type="dxa"/>
            <w:vAlign w:val="center"/>
          </w:tcPr>
          <w:p w14:paraId="643BD0B7" w14:textId="77777777" w:rsidR="004158F4" w:rsidRPr="008F1EB2" w:rsidRDefault="004158F4" w:rsidP="008F1EB2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8F1EB2">
              <w:rPr>
                <w:rFonts w:asciiTheme="minorBidi" w:hAnsiTheme="minorBidi"/>
                <w:sz w:val="22"/>
                <w:szCs w:val="22"/>
              </w:rPr>
              <w:t>Segregate types of waste</w:t>
            </w:r>
          </w:p>
          <w:p w14:paraId="643BD0B8" w14:textId="77777777" w:rsidR="004158F4" w:rsidRPr="008F1EB2" w:rsidRDefault="004158F4" w:rsidP="008F1EB2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8F1EB2">
              <w:rPr>
                <w:rFonts w:asciiTheme="minorBidi" w:hAnsiTheme="minorBidi"/>
                <w:sz w:val="22"/>
                <w:szCs w:val="22"/>
              </w:rPr>
              <w:t>Adopt waste reduction strategies</w:t>
            </w:r>
          </w:p>
          <w:p w14:paraId="643BD0B9" w14:textId="77777777" w:rsidR="000D04CA" w:rsidRPr="008F1EB2" w:rsidRDefault="004158F4" w:rsidP="008F1EB2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8F1EB2">
              <w:rPr>
                <w:rFonts w:asciiTheme="minorBidi" w:hAnsiTheme="minorBidi"/>
                <w:sz w:val="22"/>
                <w:szCs w:val="22"/>
              </w:rPr>
              <w:t>Conserve Resources</w:t>
            </w:r>
          </w:p>
          <w:p w14:paraId="643BD0BA" w14:textId="1A8E1DA6" w:rsidR="004158F4" w:rsidRPr="008F1EB2" w:rsidRDefault="004158F4" w:rsidP="008F1EB2">
            <w:pPr>
              <w:ind w:left="948" w:hanging="948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bCs/>
                <w:sz w:val="22"/>
                <w:szCs w:val="22"/>
              </w:rPr>
              <w:t>Activity</w:t>
            </w:r>
            <w:r w:rsidR="00F33BD7" w:rsidRPr="008F1EB2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: </w:t>
            </w:r>
            <w:r w:rsidR="00F33BD7" w:rsidRPr="008F1EB2">
              <w:rPr>
                <w:rFonts w:asciiTheme="minorBidi" w:hAnsiTheme="minorBidi"/>
                <w:sz w:val="22"/>
                <w:szCs w:val="22"/>
              </w:rPr>
              <w:t>Perform disposal of the waste material by adopting PPE in lab</w:t>
            </w:r>
            <w:r w:rsidR="0094620C" w:rsidRPr="008F1EB2">
              <w:rPr>
                <w:rFonts w:asciiTheme="minorBidi" w:hAnsiTheme="minorBidi"/>
                <w:sz w:val="22"/>
                <w:szCs w:val="22"/>
              </w:rPr>
              <w:t>.</w:t>
            </w:r>
          </w:p>
        </w:tc>
      </w:tr>
    </w:tbl>
    <w:p w14:paraId="643BD0BC" w14:textId="77777777" w:rsidR="004D18BE" w:rsidRPr="0094620C" w:rsidRDefault="004D18BE" w:rsidP="00804B65">
      <w:pPr>
        <w:spacing w:line="240" w:lineRule="auto"/>
        <w:rPr>
          <w:rFonts w:asciiTheme="minorBidi" w:hAnsiTheme="minorBidi"/>
          <w:sz w:val="28"/>
        </w:rPr>
      </w:pPr>
      <w:r w:rsidRPr="0094620C">
        <w:rPr>
          <w:rFonts w:asciiTheme="minorBidi" w:hAnsiTheme="minorBidi"/>
          <w:sz w:val="28"/>
        </w:rPr>
        <w:t>I can………………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739"/>
        <w:gridCol w:w="1059"/>
        <w:gridCol w:w="1111"/>
      </w:tblGrid>
      <w:tr w:rsidR="004D18BE" w:rsidRPr="008F1EB2" w14:paraId="643BD0C0" w14:textId="77777777" w:rsidTr="00875C67">
        <w:trPr>
          <w:trHeight w:val="398"/>
        </w:trPr>
        <w:tc>
          <w:tcPr>
            <w:tcW w:w="6739" w:type="dxa"/>
            <w:shd w:val="clear" w:color="auto" w:fill="auto"/>
            <w:vAlign w:val="center"/>
          </w:tcPr>
          <w:p w14:paraId="643BD0BD" w14:textId="77777777" w:rsidR="004D18BE" w:rsidRPr="008F1EB2" w:rsidRDefault="004D18BE" w:rsidP="008F1EB2">
            <w:pPr>
              <w:rPr>
                <w:rFonts w:asciiTheme="minorBidi" w:hAnsiTheme="minorBidi"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bCs/>
                <w:sz w:val="22"/>
                <w:szCs w:val="22"/>
              </w:rPr>
              <w:t>Performance Criteria</w:t>
            </w:r>
          </w:p>
        </w:tc>
        <w:tc>
          <w:tcPr>
            <w:tcW w:w="1059" w:type="dxa"/>
            <w:shd w:val="clear" w:color="auto" w:fill="auto"/>
            <w:vAlign w:val="center"/>
          </w:tcPr>
          <w:p w14:paraId="643BD0BE" w14:textId="77777777" w:rsidR="004D18BE" w:rsidRPr="008F1EB2" w:rsidRDefault="004D18BE" w:rsidP="008F1EB2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sz w:val="22"/>
                <w:szCs w:val="22"/>
              </w:rPr>
              <w:t>Yes</w:t>
            </w:r>
          </w:p>
        </w:tc>
        <w:tc>
          <w:tcPr>
            <w:tcW w:w="1111" w:type="dxa"/>
            <w:shd w:val="clear" w:color="auto" w:fill="auto"/>
            <w:vAlign w:val="center"/>
          </w:tcPr>
          <w:p w14:paraId="643BD0BF" w14:textId="77777777" w:rsidR="004D18BE" w:rsidRPr="008F1EB2" w:rsidRDefault="004D18BE" w:rsidP="008F1EB2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sz w:val="22"/>
                <w:szCs w:val="22"/>
              </w:rPr>
              <w:t>No</w:t>
            </w:r>
          </w:p>
        </w:tc>
      </w:tr>
      <w:tr w:rsidR="0074131D" w:rsidRPr="008F1EB2" w14:paraId="643BD0C8" w14:textId="77777777" w:rsidTr="00517276">
        <w:trPr>
          <w:trHeight w:val="828"/>
        </w:trPr>
        <w:tc>
          <w:tcPr>
            <w:tcW w:w="6739" w:type="dxa"/>
          </w:tcPr>
          <w:p w14:paraId="643BD0C5" w14:textId="7F2B4521" w:rsidR="0074131D" w:rsidRPr="008F1EB2" w:rsidRDefault="0074131D" w:rsidP="008F1EB2">
            <w:pPr>
              <w:pStyle w:val="ListParagraph"/>
              <w:numPr>
                <w:ilvl w:val="0"/>
                <w:numId w:val="2"/>
              </w:numPr>
              <w:ind w:left="520"/>
              <w:rPr>
                <w:rFonts w:asciiTheme="minorBidi" w:hAnsiTheme="minorBidi"/>
                <w:sz w:val="22"/>
                <w:szCs w:val="22"/>
              </w:rPr>
            </w:pPr>
            <w:bookmarkStart w:id="1" w:name="_Hlk175043427"/>
            <w:r w:rsidRPr="008F1EB2">
              <w:rPr>
                <w:rFonts w:asciiTheme="minorBidi" w:eastAsia="Cambria" w:hAnsiTheme="minorBidi"/>
                <w:sz w:val="22"/>
                <w:szCs w:val="22"/>
              </w:rPr>
              <w:t>Segregate following wastes (General waste, Construction and demolition waste, Hazardous waste, Industrial waste)</w:t>
            </w:r>
          </w:p>
        </w:tc>
        <w:tc>
          <w:tcPr>
            <w:tcW w:w="1059" w:type="dxa"/>
            <w:vAlign w:val="center"/>
          </w:tcPr>
          <w:p w14:paraId="643BD0C6" w14:textId="77777777" w:rsidR="0074131D" w:rsidRPr="008F1EB2" w:rsidRDefault="00635313" w:rsidP="008F1EB2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643BD1FC">
                <v:roundrect id="_x0000_s1061" style="position:absolute;margin-left:7.55pt;margin-top:2.5pt;width:28.45pt;height:12.85pt;z-index:25200793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643BD0C7" w14:textId="77777777" w:rsidR="0074131D" w:rsidRPr="008F1EB2" w:rsidRDefault="00635313" w:rsidP="008F1EB2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643BD1FD">
                <v:roundrect id="_x0000_s1062" style="position:absolute;margin-left:9.3pt;margin-top:2.5pt;width:28.45pt;height:12.85pt;z-index:25200896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887E6C" w:rsidRPr="008F1EB2" w14:paraId="643BD0DC" w14:textId="77777777" w:rsidTr="00C64C51">
        <w:trPr>
          <w:trHeight w:val="398"/>
        </w:trPr>
        <w:tc>
          <w:tcPr>
            <w:tcW w:w="6739" w:type="dxa"/>
          </w:tcPr>
          <w:p w14:paraId="643BD0D9" w14:textId="77777777" w:rsidR="00887E6C" w:rsidRPr="008F1EB2" w:rsidRDefault="00887E6C" w:rsidP="008F1EB2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2"/>
                <w:szCs w:val="22"/>
              </w:rPr>
            </w:pPr>
            <w:r w:rsidRPr="008F1EB2">
              <w:rPr>
                <w:rFonts w:asciiTheme="minorBidi" w:eastAsia="Cambria" w:hAnsiTheme="minorBidi"/>
                <w:sz w:val="22"/>
                <w:szCs w:val="22"/>
              </w:rPr>
              <w:t>Handle types of wastes identified during operation as per     Standard Operating Procedures according to company policy.</w:t>
            </w:r>
          </w:p>
        </w:tc>
        <w:tc>
          <w:tcPr>
            <w:tcW w:w="1059" w:type="dxa"/>
            <w:vAlign w:val="center"/>
          </w:tcPr>
          <w:p w14:paraId="643BD0DA" w14:textId="77777777" w:rsidR="00887E6C" w:rsidRPr="008F1EB2" w:rsidRDefault="00635313" w:rsidP="008F1EB2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643BD206">
                <v:roundrect id="Rounded Rectangle 32" o:spid="_x0000_s1049" style="position:absolute;margin-left:7.55pt;margin-top:2.5pt;width:28.45pt;height:12.85pt;z-index:25194956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643BD0DB" w14:textId="77777777" w:rsidR="00887E6C" w:rsidRPr="008F1EB2" w:rsidRDefault="00635313" w:rsidP="008F1EB2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643BD207">
                <v:roundrect id="Rounded Rectangle 33" o:spid="_x0000_s1048" style="position:absolute;margin-left:9.3pt;margin-top:2.5pt;width:28.45pt;height:12.85pt;z-index:25195059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887E6C" w:rsidRPr="008F1EB2" w14:paraId="643BD0E0" w14:textId="77777777" w:rsidTr="00C64C51">
        <w:trPr>
          <w:trHeight w:val="398"/>
        </w:trPr>
        <w:tc>
          <w:tcPr>
            <w:tcW w:w="6739" w:type="dxa"/>
          </w:tcPr>
          <w:p w14:paraId="643BD0DD" w14:textId="77777777" w:rsidR="00887E6C" w:rsidRPr="008F1EB2" w:rsidRDefault="00887E6C" w:rsidP="008F1EB2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2"/>
                <w:szCs w:val="22"/>
              </w:rPr>
            </w:pPr>
            <w:r w:rsidRPr="008F1EB2">
              <w:rPr>
                <w:rFonts w:asciiTheme="minorBidi" w:eastAsia="Calibri" w:hAnsiTheme="minorBidi"/>
                <w:sz w:val="22"/>
                <w:szCs w:val="22"/>
              </w:rPr>
              <w:t xml:space="preserve">Dispose </w:t>
            </w:r>
            <w:proofErr w:type="spellStart"/>
            <w:r w:rsidRPr="008F1EB2">
              <w:rPr>
                <w:rFonts w:asciiTheme="minorBidi" w:eastAsia="Calibri" w:hAnsiTheme="minorBidi"/>
                <w:sz w:val="22"/>
                <w:szCs w:val="22"/>
              </w:rPr>
              <w:t>off</w:t>
            </w:r>
            <w:proofErr w:type="spellEnd"/>
            <w:r w:rsidRPr="008F1EB2">
              <w:rPr>
                <w:rFonts w:asciiTheme="minorBidi" w:eastAsia="Calibri" w:hAnsiTheme="minorBidi"/>
                <w:sz w:val="22"/>
                <w:szCs w:val="22"/>
              </w:rPr>
              <w:t xml:space="preserve"> wastes as per the Standard Operating Procedures according to company policy.</w:t>
            </w:r>
          </w:p>
        </w:tc>
        <w:tc>
          <w:tcPr>
            <w:tcW w:w="1059" w:type="dxa"/>
            <w:vAlign w:val="center"/>
          </w:tcPr>
          <w:p w14:paraId="643BD0DE" w14:textId="77777777" w:rsidR="00887E6C" w:rsidRPr="008F1EB2" w:rsidRDefault="00635313" w:rsidP="008F1EB2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643BD208">
                <v:roundrect id="Rounded Rectangle 10" o:spid="_x0000_s1047" style="position:absolute;margin-left:8.5pt;margin-top:5pt;width:28.45pt;height:12.85pt;z-index:25195161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643BD0DF" w14:textId="77777777" w:rsidR="00887E6C" w:rsidRPr="008F1EB2" w:rsidRDefault="00635313" w:rsidP="008F1EB2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643BD209">
                <v:roundrect id="Rounded Rectangle 11" o:spid="_x0000_s1046" style="position:absolute;margin-left:9.5pt;margin-top:4.95pt;width:28.5pt;height:12.9pt;z-index:25195264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887E6C" w:rsidRPr="008F1EB2" w14:paraId="643BD0E4" w14:textId="77777777" w:rsidTr="00C64C51">
        <w:trPr>
          <w:trHeight w:val="398"/>
        </w:trPr>
        <w:tc>
          <w:tcPr>
            <w:tcW w:w="6739" w:type="dxa"/>
          </w:tcPr>
          <w:p w14:paraId="643BD0E1" w14:textId="77777777" w:rsidR="00887E6C" w:rsidRPr="008F1EB2" w:rsidRDefault="00887E6C" w:rsidP="008F1EB2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2"/>
                <w:szCs w:val="22"/>
              </w:rPr>
            </w:pPr>
            <w:r w:rsidRPr="008F1EB2">
              <w:rPr>
                <w:rFonts w:asciiTheme="minorBidi" w:eastAsia="Cambria" w:hAnsiTheme="minorBidi"/>
                <w:sz w:val="22"/>
                <w:szCs w:val="22"/>
              </w:rPr>
              <w:t>Adopt techniques to reduce waste as per the Standard Operating Procedures.</w:t>
            </w:r>
          </w:p>
        </w:tc>
        <w:tc>
          <w:tcPr>
            <w:tcW w:w="1059" w:type="dxa"/>
            <w:vAlign w:val="center"/>
          </w:tcPr>
          <w:p w14:paraId="643BD0E2" w14:textId="77777777" w:rsidR="00887E6C" w:rsidRPr="008F1EB2" w:rsidRDefault="00635313" w:rsidP="008F1EB2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643BD20A">
                <v:roundrect id="_x0000_s1045" style="position:absolute;margin-left:8.5pt;margin-top:5pt;width:28.45pt;height:12.85pt;z-index:25198540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643BD0E3" w14:textId="77777777" w:rsidR="00887E6C" w:rsidRPr="008F1EB2" w:rsidRDefault="00635313" w:rsidP="008F1EB2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643BD20B">
                <v:roundrect id="_x0000_s1044" style="position:absolute;margin-left:9.5pt;margin-top:4.95pt;width:28.5pt;height:12.9pt;z-index:25198643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AA64F4" w:rsidRPr="008F1EB2" w14:paraId="643BD0EB" w14:textId="77777777" w:rsidTr="007B7FA3">
        <w:trPr>
          <w:trHeight w:val="806"/>
        </w:trPr>
        <w:tc>
          <w:tcPr>
            <w:tcW w:w="6739" w:type="dxa"/>
            <w:vMerge w:val="restart"/>
          </w:tcPr>
          <w:p w14:paraId="643BD0E5" w14:textId="77777777" w:rsidR="00AA64F4" w:rsidRPr="008F1EB2" w:rsidRDefault="00AA64F4" w:rsidP="008F1EB2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2"/>
                <w:szCs w:val="22"/>
              </w:rPr>
            </w:pPr>
            <w:r w:rsidRPr="008F1EB2">
              <w:rPr>
                <w:rFonts w:asciiTheme="minorBidi" w:eastAsia="Cambria" w:hAnsiTheme="minorBidi"/>
                <w:sz w:val="22"/>
                <w:szCs w:val="22"/>
              </w:rPr>
              <w:t>Implement strategies of waste reduction:</w:t>
            </w:r>
          </w:p>
          <w:p w14:paraId="643BD0E6" w14:textId="77777777" w:rsidR="00AA64F4" w:rsidRPr="008F1EB2" w:rsidRDefault="00AA64F4" w:rsidP="008F1EB2">
            <w:pPr>
              <w:pStyle w:val="ListParagraph"/>
              <w:numPr>
                <w:ilvl w:val="0"/>
                <w:numId w:val="10"/>
              </w:numPr>
              <w:rPr>
                <w:rFonts w:asciiTheme="minorBidi" w:hAnsiTheme="minorBidi"/>
                <w:sz w:val="22"/>
                <w:szCs w:val="22"/>
              </w:rPr>
            </w:pPr>
            <w:r w:rsidRPr="008F1EB2">
              <w:rPr>
                <w:rFonts w:asciiTheme="minorBidi" w:eastAsia="Cambria" w:hAnsiTheme="minorBidi"/>
                <w:sz w:val="22"/>
                <w:szCs w:val="22"/>
              </w:rPr>
              <w:t>Reuse the material from generated waste at the work place.</w:t>
            </w:r>
          </w:p>
          <w:p w14:paraId="643BD0E7" w14:textId="77777777" w:rsidR="00AA64F4" w:rsidRPr="008F1EB2" w:rsidRDefault="00AA64F4" w:rsidP="008F1EB2">
            <w:pPr>
              <w:pStyle w:val="ListParagraph"/>
              <w:numPr>
                <w:ilvl w:val="0"/>
                <w:numId w:val="10"/>
              </w:numPr>
              <w:rPr>
                <w:rFonts w:asciiTheme="minorBidi" w:hAnsiTheme="minorBidi"/>
                <w:sz w:val="22"/>
                <w:szCs w:val="22"/>
              </w:rPr>
            </w:pPr>
            <w:r w:rsidRPr="008F1EB2">
              <w:rPr>
                <w:rFonts w:asciiTheme="minorBidi" w:hAnsiTheme="minorBidi"/>
                <w:sz w:val="22"/>
                <w:szCs w:val="22"/>
              </w:rPr>
              <w:t>Reduce the use of environmental adversely affecting materials</w:t>
            </w:r>
          </w:p>
          <w:p w14:paraId="643BD0E8" w14:textId="77777777" w:rsidR="00AA64F4" w:rsidRPr="008F1EB2" w:rsidRDefault="00AA64F4" w:rsidP="008F1EB2">
            <w:pPr>
              <w:pStyle w:val="ListParagraph"/>
              <w:ind w:left="521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059" w:type="dxa"/>
            <w:vAlign w:val="center"/>
          </w:tcPr>
          <w:p w14:paraId="643BD0E9" w14:textId="77777777" w:rsidR="00AA64F4" w:rsidRPr="008F1EB2" w:rsidRDefault="00635313" w:rsidP="008F1EB2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643BD20C">
                <v:roundrect id="_x0000_s1065" style="position:absolute;margin-left:8.5pt;margin-top:5pt;width:28.45pt;height:12.85pt;z-index:25201408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643BD0EA" w14:textId="77777777" w:rsidR="00AA64F4" w:rsidRPr="008F1EB2" w:rsidRDefault="00635313" w:rsidP="008F1EB2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643BD20D">
                <v:roundrect id="_x0000_s1066" style="position:absolute;margin-left:9.5pt;margin-top:4.95pt;width:28.5pt;height:12.9pt;z-index:25201510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887E6C" w:rsidRPr="008F1EB2" w14:paraId="643BD0F3" w14:textId="77777777" w:rsidTr="00C64C51">
        <w:trPr>
          <w:trHeight w:val="398"/>
        </w:trPr>
        <w:tc>
          <w:tcPr>
            <w:tcW w:w="6739" w:type="dxa"/>
            <w:vMerge/>
          </w:tcPr>
          <w:p w14:paraId="643BD0F0" w14:textId="77777777" w:rsidR="00887E6C" w:rsidRPr="008F1EB2" w:rsidRDefault="00887E6C" w:rsidP="008F1EB2">
            <w:pPr>
              <w:pStyle w:val="ListParagraph"/>
              <w:numPr>
                <w:ilvl w:val="0"/>
                <w:numId w:val="9"/>
              </w:numPr>
              <w:ind w:left="521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059" w:type="dxa"/>
            <w:vAlign w:val="center"/>
          </w:tcPr>
          <w:p w14:paraId="643BD0F1" w14:textId="77777777" w:rsidR="00887E6C" w:rsidRPr="008F1EB2" w:rsidRDefault="00635313" w:rsidP="008F1EB2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643BD210">
                <v:roundrect id="_x0000_s1039" style="position:absolute;margin-left:8.5pt;margin-top:5pt;width:28.45pt;height:12.85pt;z-index:25199257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643BD0F2" w14:textId="77777777" w:rsidR="00887E6C" w:rsidRPr="008F1EB2" w:rsidRDefault="00635313" w:rsidP="008F1EB2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643BD211">
                <v:roundrect id="_x0000_s1038" style="position:absolute;margin-left:9.5pt;margin-top:4.95pt;width:28.5pt;height:12.9pt;z-index:25199360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B36E7A" w:rsidRPr="008F1EB2" w14:paraId="643BD0F7" w14:textId="77777777" w:rsidTr="00C64C51">
        <w:trPr>
          <w:trHeight w:val="398"/>
        </w:trPr>
        <w:tc>
          <w:tcPr>
            <w:tcW w:w="6739" w:type="dxa"/>
          </w:tcPr>
          <w:p w14:paraId="643BD0F4" w14:textId="77777777" w:rsidR="00B36E7A" w:rsidRPr="008F1EB2" w:rsidRDefault="00B36E7A" w:rsidP="008F1EB2">
            <w:p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8F1EB2">
              <w:rPr>
                <w:rFonts w:asciiTheme="minorBidi" w:hAnsiTheme="minorBidi"/>
                <w:sz w:val="22"/>
                <w:szCs w:val="22"/>
              </w:rPr>
              <w:t xml:space="preserve">6.Adopt techniques to conserve resource as per the Standard Operating Procedures </w:t>
            </w:r>
          </w:p>
        </w:tc>
        <w:tc>
          <w:tcPr>
            <w:tcW w:w="1059" w:type="dxa"/>
            <w:vAlign w:val="center"/>
          </w:tcPr>
          <w:p w14:paraId="643BD0F5" w14:textId="77777777" w:rsidR="00B36E7A" w:rsidRPr="008F1EB2" w:rsidRDefault="00635313" w:rsidP="008F1EB2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643BD212">
                <v:roundrect id="_x0000_s1037" style="position:absolute;margin-left:8.5pt;margin-top:5pt;width:28.45pt;height:12.85pt;z-index:25200179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643BD0F6" w14:textId="77777777" w:rsidR="00B36E7A" w:rsidRPr="008F1EB2" w:rsidRDefault="00635313" w:rsidP="008F1EB2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643BD213">
                <v:roundrect id="_x0000_s1036" style="position:absolute;margin-left:9.5pt;margin-top:4.95pt;width:28.5pt;height:12.9pt;z-index:25200281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B36E7A" w:rsidRPr="008F1EB2" w14:paraId="643BD0FB" w14:textId="77777777" w:rsidTr="003C6A25">
        <w:trPr>
          <w:trHeight w:val="398"/>
        </w:trPr>
        <w:tc>
          <w:tcPr>
            <w:tcW w:w="6739" w:type="dxa"/>
          </w:tcPr>
          <w:p w14:paraId="643BD0F8" w14:textId="77777777" w:rsidR="00B36E7A" w:rsidRPr="008F1EB2" w:rsidRDefault="00B36E7A" w:rsidP="008F1EB2">
            <w:p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8F1EB2">
              <w:rPr>
                <w:rFonts w:asciiTheme="minorBidi" w:hAnsiTheme="minorBidi"/>
                <w:sz w:val="22"/>
                <w:szCs w:val="22"/>
              </w:rPr>
              <w:t xml:space="preserve"> 7.Implement resource of conservation techniques as per the Standard Operating Procedures.</w:t>
            </w:r>
          </w:p>
        </w:tc>
        <w:tc>
          <w:tcPr>
            <w:tcW w:w="1059" w:type="dxa"/>
            <w:vAlign w:val="center"/>
          </w:tcPr>
          <w:p w14:paraId="643BD0F9" w14:textId="77777777" w:rsidR="00B36E7A" w:rsidRPr="008F1EB2" w:rsidRDefault="00635313" w:rsidP="008F1EB2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643BD214">
                <v:roundrect id="_x0000_s1035" style="position:absolute;margin-left:8.5pt;margin-top:5pt;width:28.45pt;height:12.85pt;z-index:25199974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643BD0FA" w14:textId="77777777" w:rsidR="00B36E7A" w:rsidRPr="008F1EB2" w:rsidRDefault="00635313" w:rsidP="008F1EB2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>
              <w:rPr>
                <w:rFonts w:asciiTheme="minorBidi" w:hAnsiTheme="minorBidi"/>
                <w:noProof/>
              </w:rPr>
              <w:pict w14:anchorId="643BD215">
                <v:roundrect id="_x0000_s1034" style="position:absolute;margin-left:9.5pt;margin-top:4.95pt;width:28.5pt;height:12.9pt;z-index:25200076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</w:tbl>
    <w:bookmarkEnd w:id="1"/>
    <w:p w14:paraId="643BD0FC" w14:textId="77777777" w:rsidR="004D18BE" w:rsidRPr="0094620C" w:rsidRDefault="00635313" w:rsidP="006F3AE3">
      <w:pPr>
        <w:spacing w:before="240" w:after="0"/>
        <w:rPr>
          <w:rFonts w:asciiTheme="minorBidi" w:hAnsiTheme="minorBidi"/>
        </w:rPr>
      </w:pPr>
      <w:r>
        <w:rPr>
          <w:rFonts w:asciiTheme="minorBidi" w:hAnsiTheme="minorBidi"/>
          <w:noProof/>
        </w:rPr>
        <w:pict w14:anchorId="643BD216">
          <v:rect id="Rectangle 5" o:spid="_x0000_s1033" style="position:absolute;margin-left:5.35pt;margin-top:19.75pt;width:119.3pt;height:22.55pt;z-index:251602432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" filled="f" stroked="f" strokeweight="2pt"/>
        </w:pict>
      </w:r>
      <w:r w:rsidR="004D18BE" w:rsidRPr="0094620C">
        <w:rPr>
          <w:rFonts w:asciiTheme="minorBidi" w:hAnsiTheme="minorBidi"/>
        </w:rPr>
        <w:t>Candidate’</w:t>
      </w:r>
      <w:r w:rsidR="00023E92" w:rsidRPr="0094620C">
        <w:rPr>
          <w:rFonts w:asciiTheme="minorBidi" w:hAnsiTheme="minorBidi"/>
        </w:rPr>
        <w:t xml:space="preserve">s Signature__________________ </w:t>
      </w:r>
      <w:r w:rsidR="004D18BE" w:rsidRPr="0094620C">
        <w:rPr>
          <w:rFonts w:asciiTheme="minorBidi" w:hAnsiTheme="minorBidi"/>
        </w:rPr>
        <w:t>Assessor’</w:t>
      </w:r>
      <w:r w:rsidR="00023E92" w:rsidRPr="0094620C">
        <w:rPr>
          <w:rFonts w:asciiTheme="minorBidi" w:hAnsiTheme="minorBidi"/>
        </w:rPr>
        <w:t>s Signature____________________</w:t>
      </w:r>
    </w:p>
    <w:p w14:paraId="643BD0FD" w14:textId="77777777" w:rsidR="005364AE" w:rsidRPr="0094620C" w:rsidRDefault="004D18BE">
      <w:pPr>
        <w:rPr>
          <w:rFonts w:asciiTheme="minorBidi" w:hAnsiTheme="minorBidi"/>
        </w:rPr>
      </w:pPr>
      <w:r w:rsidRPr="0094620C">
        <w:rPr>
          <w:rFonts w:asciiTheme="minorBidi" w:hAnsiTheme="minorBidi"/>
        </w:rPr>
        <w:t xml:space="preserve">Date: </w:t>
      </w:r>
      <w:r w:rsidR="00DA03FD" w:rsidRPr="0094620C">
        <w:rPr>
          <w:rFonts w:asciiTheme="minorBidi" w:hAnsiTheme="minorBidi"/>
        </w:rPr>
        <w:t>_______________________________</w:t>
      </w:r>
    </w:p>
    <w:p w14:paraId="643BD0FE" w14:textId="77777777" w:rsidR="009A2167" w:rsidRPr="0094620C" w:rsidRDefault="005364AE">
      <w:pPr>
        <w:rPr>
          <w:rFonts w:asciiTheme="minorBidi" w:hAnsiTheme="minorBidi"/>
          <w:b/>
          <w:bCs/>
          <w:sz w:val="26"/>
          <w:szCs w:val="26"/>
        </w:rPr>
      </w:pPr>
      <w:r w:rsidRPr="0094620C">
        <w:rPr>
          <w:rFonts w:asciiTheme="minorBidi" w:hAnsiTheme="minorBidi"/>
        </w:rPr>
        <w:br w:type="column"/>
      </w:r>
    </w:p>
    <w:p w14:paraId="643BD0FF" w14:textId="77777777" w:rsidR="00C05385" w:rsidRPr="00635313" w:rsidRDefault="00C05385" w:rsidP="00C05385">
      <w:pPr>
        <w:jc w:val="center"/>
        <w:rPr>
          <w:rFonts w:asciiTheme="minorBidi" w:hAnsiTheme="minorBidi"/>
          <w:b/>
          <w:sz w:val="24"/>
          <w:szCs w:val="18"/>
        </w:rPr>
      </w:pPr>
      <w:r w:rsidRPr="00635313">
        <w:rPr>
          <w:rFonts w:asciiTheme="minorBidi" w:hAnsiTheme="minorBidi"/>
          <w:b/>
          <w:sz w:val="24"/>
          <w:szCs w:val="18"/>
        </w:rPr>
        <w:t xml:space="preserve">Assessors Judgment Guide </w:t>
      </w:r>
    </w:p>
    <w:tbl>
      <w:tblPr>
        <w:tblStyle w:val="TableGrid"/>
        <w:tblpPr w:leftFromText="180" w:rightFromText="180" w:vertAnchor="text" w:horzAnchor="margin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F803C8" w:rsidRPr="008F1EB2" w14:paraId="643BD102" w14:textId="77777777" w:rsidTr="00054668">
        <w:trPr>
          <w:trHeight w:val="620"/>
        </w:trPr>
        <w:tc>
          <w:tcPr>
            <w:tcW w:w="1699" w:type="dxa"/>
            <w:vAlign w:val="center"/>
          </w:tcPr>
          <w:p w14:paraId="643BD100" w14:textId="77777777" w:rsidR="00F803C8" w:rsidRPr="008F1EB2" w:rsidRDefault="00F803C8" w:rsidP="008F1EB2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sz w:val="22"/>
                <w:szCs w:val="22"/>
              </w:rPr>
              <w:t>Qualification</w:t>
            </w:r>
          </w:p>
        </w:tc>
        <w:tc>
          <w:tcPr>
            <w:tcW w:w="7769" w:type="dxa"/>
          </w:tcPr>
          <w:p w14:paraId="643BD101" w14:textId="390B3343" w:rsidR="00F803C8" w:rsidRPr="008F1EB2" w:rsidRDefault="00F803C8" w:rsidP="008F1EB2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bCs/>
                <w:sz w:val="22"/>
                <w:szCs w:val="22"/>
              </w:rPr>
              <w:t>Auto &amp; Farm Machinery Technician</w:t>
            </w:r>
          </w:p>
        </w:tc>
      </w:tr>
      <w:tr w:rsidR="00F803C8" w:rsidRPr="008F1EB2" w14:paraId="643BD105" w14:textId="77777777" w:rsidTr="00054668">
        <w:trPr>
          <w:trHeight w:val="677"/>
        </w:trPr>
        <w:tc>
          <w:tcPr>
            <w:tcW w:w="1699" w:type="dxa"/>
            <w:vAlign w:val="center"/>
          </w:tcPr>
          <w:p w14:paraId="643BD103" w14:textId="77777777" w:rsidR="00F803C8" w:rsidRPr="008F1EB2" w:rsidRDefault="00F803C8" w:rsidP="008F1EB2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sz w:val="22"/>
                <w:szCs w:val="22"/>
              </w:rPr>
              <w:t>Competency Standard</w:t>
            </w:r>
          </w:p>
        </w:tc>
        <w:tc>
          <w:tcPr>
            <w:tcW w:w="7769" w:type="dxa"/>
            <w:shd w:val="clear" w:color="auto" w:fill="auto"/>
          </w:tcPr>
          <w:p w14:paraId="643BD104" w14:textId="695F7B72" w:rsidR="00F803C8" w:rsidRPr="008F1EB2" w:rsidRDefault="00F803C8" w:rsidP="008F1EB2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bCs/>
                <w:sz w:val="22"/>
                <w:szCs w:val="22"/>
              </w:rPr>
              <w:t>0716</w:t>
            </w:r>
            <w:r w:rsidR="0094620C" w:rsidRPr="008F1EB2">
              <w:rPr>
                <w:rFonts w:asciiTheme="minorBidi" w:hAnsiTheme="minorBidi"/>
                <w:b/>
                <w:bCs/>
                <w:sz w:val="22"/>
                <w:szCs w:val="22"/>
              </w:rPr>
              <w:t>MSA18</w:t>
            </w:r>
            <w:r w:rsidR="002F51DC" w:rsidRPr="008F1EB2">
              <w:rPr>
                <w:rFonts w:asciiTheme="minorBidi" w:hAnsiTheme="minorBidi"/>
                <w:b/>
                <w:bCs/>
                <w:sz w:val="22"/>
                <w:szCs w:val="22"/>
              </w:rPr>
              <w:t>12</w:t>
            </w:r>
            <w:r w:rsidRPr="008F1EB2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 Adopt Green Practices at Workplace</w:t>
            </w:r>
          </w:p>
        </w:tc>
      </w:tr>
      <w:tr w:rsidR="009915FE" w:rsidRPr="008F1EB2" w14:paraId="643BD108" w14:textId="77777777" w:rsidTr="008173FE">
        <w:trPr>
          <w:trHeight w:val="647"/>
        </w:trPr>
        <w:tc>
          <w:tcPr>
            <w:tcW w:w="1699" w:type="dxa"/>
            <w:vAlign w:val="center"/>
          </w:tcPr>
          <w:p w14:paraId="643BD106" w14:textId="77777777" w:rsidR="009915FE" w:rsidRPr="008F1EB2" w:rsidRDefault="009915FE" w:rsidP="008F1EB2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sz w:val="22"/>
                <w:szCs w:val="22"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643BD107" w14:textId="77777777" w:rsidR="009915FE" w:rsidRPr="008F1EB2" w:rsidRDefault="009915FE" w:rsidP="008F1EB2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bCs/>
                <w:sz w:val="22"/>
                <w:szCs w:val="22"/>
              </w:rPr>
              <w:t>Formative Assessment</w:t>
            </w:r>
          </w:p>
        </w:tc>
      </w:tr>
      <w:tr w:rsidR="009915FE" w:rsidRPr="008F1EB2" w14:paraId="643BD10D" w14:textId="77777777" w:rsidTr="008A62CE">
        <w:trPr>
          <w:trHeight w:val="1145"/>
        </w:trPr>
        <w:tc>
          <w:tcPr>
            <w:tcW w:w="1699" w:type="dxa"/>
            <w:vAlign w:val="center"/>
          </w:tcPr>
          <w:p w14:paraId="643BD109" w14:textId="77777777" w:rsidR="009915FE" w:rsidRPr="008F1EB2" w:rsidRDefault="009915FE" w:rsidP="008F1EB2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sz w:val="22"/>
                <w:szCs w:val="22"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643BD10A" w14:textId="77777777" w:rsidR="009915FE" w:rsidRPr="008F1EB2" w:rsidRDefault="009915FE" w:rsidP="008F1EB2">
            <w:pPr>
              <w:spacing w:before="240"/>
              <w:rPr>
                <w:rFonts w:asciiTheme="minorBidi" w:hAnsiTheme="minorBidi"/>
                <w:sz w:val="22"/>
                <w:szCs w:val="22"/>
              </w:rPr>
            </w:pPr>
            <w:r w:rsidRPr="008F1EB2">
              <w:rPr>
                <w:rFonts w:asciiTheme="minorBidi" w:hAnsiTheme="minorBidi"/>
                <w:sz w:val="22"/>
                <w:szCs w:val="22"/>
              </w:rPr>
              <w:t>Name: ______________________________________________________________</w:t>
            </w:r>
          </w:p>
          <w:p w14:paraId="643BD10B" w14:textId="77777777" w:rsidR="009915FE" w:rsidRPr="008F1EB2" w:rsidRDefault="009915FE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643BD10C" w14:textId="77777777" w:rsidR="009915FE" w:rsidRPr="008F1EB2" w:rsidRDefault="009915FE" w:rsidP="008F1EB2">
            <w:pPr>
              <w:rPr>
                <w:rFonts w:asciiTheme="minorBidi" w:hAnsiTheme="minorBidi"/>
                <w:sz w:val="22"/>
                <w:szCs w:val="22"/>
              </w:rPr>
            </w:pPr>
            <w:r w:rsidRPr="008F1EB2">
              <w:rPr>
                <w:rFonts w:asciiTheme="minorBidi" w:hAnsiTheme="minorBidi"/>
                <w:sz w:val="22"/>
                <w:szCs w:val="22"/>
              </w:rPr>
              <w:t>Registration/Roll Number: ______________________Signature: _______________</w:t>
            </w:r>
          </w:p>
        </w:tc>
      </w:tr>
      <w:tr w:rsidR="009915FE" w:rsidRPr="008F1EB2" w14:paraId="643BD118" w14:textId="77777777" w:rsidTr="008A62CE">
        <w:trPr>
          <w:trHeight w:val="2045"/>
        </w:trPr>
        <w:tc>
          <w:tcPr>
            <w:tcW w:w="1699" w:type="dxa"/>
            <w:vAlign w:val="center"/>
          </w:tcPr>
          <w:p w14:paraId="643BD10E" w14:textId="77777777" w:rsidR="009915FE" w:rsidRPr="008F1EB2" w:rsidRDefault="009915FE" w:rsidP="008F1EB2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sz w:val="22"/>
                <w:szCs w:val="22"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643BD10F" w14:textId="77777777" w:rsidR="009915FE" w:rsidRPr="008F1EB2" w:rsidRDefault="009915FE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643BD110" w14:textId="77777777" w:rsidR="009915FE" w:rsidRPr="008F1EB2" w:rsidRDefault="009915FE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643BD111" w14:textId="5961F6D5" w:rsidR="009915FE" w:rsidRPr="008F1EB2" w:rsidRDefault="00635313" w:rsidP="008F1EB2">
            <w:pPr>
              <w:rPr>
                <w:rFonts w:asciiTheme="minorBidi" w:hAnsiTheme="minorBidi"/>
                <w:b/>
                <w:sz w:val="22"/>
                <w:szCs w:val="22"/>
              </w:rPr>
            </w:pPr>
            <w:r>
              <w:rPr>
                <w:rFonts w:asciiTheme="minorBidi" w:hAnsiTheme="minorBidi"/>
                <w:b/>
                <w:noProof/>
              </w:rPr>
              <w:pict w14:anchorId="643BD218">
                <v:rect id="Rectangle 42" o:spid="_x0000_s1031" style="position:absolute;margin-left:317.15pt;margin-top:3.4pt;width:14pt;height:9.5pt;z-index:25185228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" fillcolor="white [3201]" strokecolor="black [3200]" strokeweight="1pt"/>
              </w:pict>
            </w:r>
            <w:r>
              <w:rPr>
                <w:rFonts w:asciiTheme="minorBidi" w:hAnsiTheme="minorBidi"/>
                <w:b/>
                <w:noProof/>
              </w:rPr>
              <w:pict w14:anchorId="643BD217">
                <v:rect id="Rectangle 41" o:spid="_x0000_s1032" style="position:absolute;margin-left:77.8pt;margin-top:3.5pt;width:14pt;height:9.5pt;z-index:25185126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" fillcolor="white [3201]" strokecolor="black [3200]" strokeweight="1pt"/>
              </w:pict>
            </w:r>
            <w:r w:rsidR="009915FE" w:rsidRPr="008F1EB2">
              <w:rPr>
                <w:rFonts w:asciiTheme="minorBidi" w:hAnsiTheme="minorBidi"/>
                <w:b/>
                <w:sz w:val="22"/>
                <w:szCs w:val="22"/>
              </w:rPr>
              <w:t xml:space="preserve">COMPETENT                                         NOT YETCOMPETENT    </w:t>
            </w:r>
          </w:p>
          <w:p w14:paraId="643BD112" w14:textId="77777777" w:rsidR="009915FE" w:rsidRPr="008F1EB2" w:rsidRDefault="009915FE" w:rsidP="008F1EB2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643BD113" w14:textId="77777777" w:rsidR="009915FE" w:rsidRPr="008F1EB2" w:rsidRDefault="009915FE" w:rsidP="008F1EB2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sz w:val="22"/>
                <w:szCs w:val="22"/>
              </w:rPr>
              <w:t>Name of the Assessor</w:t>
            </w:r>
            <w:r w:rsidRPr="008F1EB2">
              <w:rPr>
                <w:rFonts w:asciiTheme="minorBidi" w:hAnsiTheme="minorBidi"/>
                <w:sz w:val="22"/>
                <w:szCs w:val="22"/>
              </w:rPr>
              <w:t>________________________________________________</w:t>
            </w:r>
          </w:p>
          <w:p w14:paraId="643BD114" w14:textId="77777777" w:rsidR="009915FE" w:rsidRPr="008F1EB2" w:rsidRDefault="009915FE" w:rsidP="008F1EB2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643BD115" w14:textId="77777777" w:rsidR="009915FE" w:rsidRPr="008F1EB2" w:rsidRDefault="009915FE" w:rsidP="008F1EB2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sz w:val="22"/>
                <w:szCs w:val="22"/>
              </w:rPr>
              <w:t>Assessor’s code:</w:t>
            </w:r>
            <w:r w:rsidRPr="008F1EB2">
              <w:rPr>
                <w:rFonts w:asciiTheme="minorBidi" w:hAnsiTheme="minorBidi"/>
                <w:sz w:val="22"/>
                <w:szCs w:val="22"/>
              </w:rPr>
              <w:t xml:space="preserve"> ____________________________________________________</w:t>
            </w:r>
          </w:p>
          <w:p w14:paraId="643BD116" w14:textId="77777777" w:rsidR="009915FE" w:rsidRPr="008F1EB2" w:rsidRDefault="009915FE" w:rsidP="008F1EB2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643BD117" w14:textId="77777777" w:rsidR="009915FE" w:rsidRPr="008F1EB2" w:rsidRDefault="009915FE" w:rsidP="008F1EB2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sz w:val="22"/>
                <w:szCs w:val="22"/>
              </w:rPr>
              <w:t>Signature:</w:t>
            </w:r>
            <w:r w:rsidRPr="008F1EB2">
              <w:rPr>
                <w:rFonts w:asciiTheme="minorBidi" w:hAnsiTheme="minorBidi"/>
                <w:sz w:val="22"/>
                <w:szCs w:val="22"/>
              </w:rPr>
              <w:t xml:space="preserve"> ________________________________</w:t>
            </w:r>
          </w:p>
        </w:tc>
      </w:tr>
    </w:tbl>
    <w:p w14:paraId="643BD119" w14:textId="77777777" w:rsidR="00C05385" w:rsidRPr="0094620C" w:rsidRDefault="00C05385" w:rsidP="00C05385">
      <w:pPr>
        <w:rPr>
          <w:rFonts w:asciiTheme="minorBidi" w:hAnsiTheme="minorBidi"/>
          <w:sz w:val="2"/>
        </w:rPr>
      </w:pPr>
    </w:p>
    <w:p w14:paraId="643BD11A" w14:textId="77777777" w:rsidR="00C05385" w:rsidRPr="0094620C" w:rsidRDefault="00C05385" w:rsidP="00C05385">
      <w:pPr>
        <w:rPr>
          <w:rFonts w:asciiTheme="minorBidi" w:hAnsiTheme="minorBidi"/>
          <w:sz w:val="2"/>
        </w:rPr>
      </w:pPr>
    </w:p>
    <w:p w14:paraId="643BD11B" w14:textId="77777777" w:rsidR="00C05385" w:rsidRPr="0094620C" w:rsidRDefault="00C05385" w:rsidP="00C05385">
      <w:pPr>
        <w:rPr>
          <w:rFonts w:asciiTheme="minorBidi" w:hAnsiTheme="minorBidi"/>
          <w:sz w:val="2"/>
        </w:rPr>
      </w:pPr>
    </w:p>
    <w:tbl>
      <w:tblPr>
        <w:tblStyle w:val="TableGrid"/>
        <w:tblW w:w="9468" w:type="dxa"/>
        <w:tblLayout w:type="fixed"/>
        <w:tblLook w:val="04A0" w:firstRow="1" w:lastRow="0" w:firstColumn="1" w:lastColumn="0" w:noHBand="0" w:noVBand="1"/>
      </w:tblPr>
      <w:tblGrid>
        <w:gridCol w:w="3201"/>
        <w:gridCol w:w="566"/>
        <w:gridCol w:w="566"/>
        <w:gridCol w:w="566"/>
        <w:gridCol w:w="566"/>
        <w:gridCol w:w="567"/>
        <w:gridCol w:w="1698"/>
        <w:gridCol w:w="1738"/>
      </w:tblGrid>
      <w:tr w:rsidR="00C05385" w:rsidRPr="008F1EB2" w14:paraId="643BD11D" w14:textId="77777777" w:rsidTr="003245D8">
        <w:trPr>
          <w:trHeight w:val="384"/>
        </w:trPr>
        <w:tc>
          <w:tcPr>
            <w:tcW w:w="9468" w:type="dxa"/>
            <w:gridSpan w:val="8"/>
            <w:vAlign w:val="center"/>
          </w:tcPr>
          <w:p w14:paraId="643BD11C" w14:textId="77777777" w:rsidR="00C05385" w:rsidRPr="008F1EB2" w:rsidRDefault="00C05385" w:rsidP="008F1EB2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sz w:val="22"/>
                <w:szCs w:val="22"/>
              </w:rPr>
              <w:t>Assessment Summary (to be filled by the assessor)</w:t>
            </w:r>
          </w:p>
        </w:tc>
      </w:tr>
      <w:tr w:rsidR="00C05385" w:rsidRPr="008F1EB2" w14:paraId="643BD121" w14:textId="77777777" w:rsidTr="003245D8">
        <w:trPr>
          <w:trHeight w:val="487"/>
        </w:trPr>
        <w:tc>
          <w:tcPr>
            <w:tcW w:w="3201" w:type="dxa"/>
            <w:vAlign w:val="center"/>
          </w:tcPr>
          <w:p w14:paraId="643BD11E" w14:textId="77777777" w:rsidR="00C05385" w:rsidRPr="008F1EB2" w:rsidRDefault="00C05385" w:rsidP="008F1EB2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sz w:val="22"/>
                <w:szCs w:val="22"/>
              </w:rPr>
              <w:t>Activity</w:t>
            </w:r>
          </w:p>
        </w:tc>
        <w:tc>
          <w:tcPr>
            <w:tcW w:w="2831" w:type="dxa"/>
            <w:gridSpan w:val="5"/>
            <w:vAlign w:val="center"/>
          </w:tcPr>
          <w:p w14:paraId="643BD11F" w14:textId="77777777" w:rsidR="00C05385" w:rsidRPr="008F1EB2" w:rsidRDefault="00C05385" w:rsidP="008F1EB2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sz w:val="22"/>
                <w:szCs w:val="22"/>
              </w:rPr>
              <w:t>Method</w:t>
            </w:r>
          </w:p>
        </w:tc>
        <w:tc>
          <w:tcPr>
            <w:tcW w:w="3436" w:type="dxa"/>
            <w:gridSpan w:val="2"/>
            <w:vAlign w:val="center"/>
          </w:tcPr>
          <w:p w14:paraId="643BD120" w14:textId="77777777" w:rsidR="00C05385" w:rsidRPr="008F1EB2" w:rsidRDefault="00C05385" w:rsidP="008F1EB2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sz w:val="22"/>
                <w:szCs w:val="22"/>
              </w:rPr>
              <w:t>Result</w:t>
            </w:r>
          </w:p>
        </w:tc>
      </w:tr>
      <w:tr w:rsidR="00C05385" w:rsidRPr="008F1EB2" w14:paraId="643BD12A" w14:textId="77777777" w:rsidTr="003245D8">
        <w:trPr>
          <w:cantSplit/>
          <w:trHeight w:val="1566"/>
        </w:trPr>
        <w:tc>
          <w:tcPr>
            <w:tcW w:w="3201" w:type="dxa"/>
            <w:vAlign w:val="center"/>
          </w:tcPr>
          <w:p w14:paraId="643BD122" w14:textId="77777777" w:rsidR="00C05385" w:rsidRPr="008F1EB2" w:rsidRDefault="00C05385" w:rsidP="008F1EB2">
            <w:pPr>
              <w:rPr>
                <w:rFonts w:asciiTheme="minorBidi" w:hAnsiTheme="minorBidi"/>
                <w:sz w:val="22"/>
                <w:szCs w:val="22"/>
              </w:rPr>
            </w:pPr>
            <w:r w:rsidRPr="008F1EB2">
              <w:rPr>
                <w:rFonts w:asciiTheme="minorBidi" w:hAnsiTheme="minorBidi"/>
                <w:sz w:val="22"/>
                <w:szCs w:val="22"/>
              </w:rPr>
              <w:t xml:space="preserve">Nature of Activity </w:t>
            </w:r>
          </w:p>
        </w:tc>
        <w:tc>
          <w:tcPr>
            <w:tcW w:w="566" w:type="dxa"/>
            <w:textDirection w:val="btLr"/>
          </w:tcPr>
          <w:p w14:paraId="643BD123" w14:textId="77777777" w:rsidR="00C05385" w:rsidRPr="008F1EB2" w:rsidRDefault="00C05385" w:rsidP="008F1EB2">
            <w:pPr>
              <w:ind w:left="113" w:right="113"/>
              <w:rPr>
                <w:rFonts w:asciiTheme="minorBidi" w:hAnsiTheme="minorBidi"/>
                <w:sz w:val="22"/>
                <w:szCs w:val="22"/>
              </w:rPr>
            </w:pPr>
            <w:r w:rsidRPr="008F1EB2">
              <w:rPr>
                <w:rFonts w:asciiTheme="minorBidi" w:hAnsiTheme="minorBidi"/>
                <w:sz w:val="22"/>
                <w:szCs w:val="22"/>
              </w:rPr>
              <w:t>Written</w:t>
            </w:r>
          </w:p>
        </w:tc>
        <w:tc>
          <w:tcPr>
            <w:tcW w:w="566" w:type="dxa"/>
            <w:textDirection w:val="btLr"/>
          </w:tcPr>
          <w:p w14:paraId="643BD124" w14:textId="77777777" w:rsidR="00C05385" w:rsidRPr="008F1EB2" w:rsidRDefault="00C05385" w:rsidP="008F1EB2">
            <w:pPr>
              <w:ind w:left="113" w:right="113"/>
              <w:rPr>
                <w:rFonts w:asciiTheme="minorBidi" w:hAnsiTheme="minorBidi"/>
                <w:sz w:val="22"/>
                <w:szCs w:val="22"/>
              </w:rPr>
            </w:pPr>
            <w:r w:rsidRPr="008F1EB2">
              <w:rPr>
                <w:rFonts w:asciiTheme="minorBidi" w:hAnsiTheme="minorBidi"/>
                <w:sz w:val="22"/>
                <w:szCs w:val="22"/>
              </w:rPr>
              <w:t>Oral</w:t>
            </w:r>
          </w:p>
        </w:tc>
        <w:tc>
          <w:tcPr>
            <w:tcW w:w="566" w:type="dxa"/>
            <w:textDirection w:val="btLr"/>
          </w:tcPr>
          <w:p w14:paraId="643BD125" w14:textId="77777777" w:rsidR="00C05385" w:rsidRPr="008F1EB2" w:rsidRDefault="00C05385" w:rsidP="008F1EB2">
            <w:pPr>
              <w:ind w:left="113" w:right="113"/>
              <w:rPr>
                <w:rFonts w:asciiTheme="minorBidi" w:hAnsiTheme="minorBidi"/>
                <w:sz w:val="22"/>
                <w:szCs w:val="22"/>
              </w:rPr>
            </w:pPr>
            <w:r w:rsidRPr="008F1EB2">
              <w:rPr>
                <w:rFonts w:asciiTheme="minorBidi" w:hAnsiTheme="minorBidi"/>
                <w:sz w:val="22"/>
                <w:szCs w:val="22"/>
              </w:rPr>
              <w:t xml:space="preserve">Observation </w:t>
            </w:r>
          </w:p>
        </w:tc>
        <w:tc>
          <w:tcPr>
            <w:tcW w:w="566" w:type="dxa"/>
            <w:textDirection w:val="btLr"/>
          </w:tcPr>
          <w:p w14:paraId="643BD126" w14:textId="77777777" w:rsidR="00C05385" w:rsidRPr="008F1EB2" w:rsidRDefault="00C05385" w:rsidP="008F1EB2">
            <w:pPr>
              <w:ind w:left="113" w:right="113"/>
              <w:rPr>
                <w:rFonts w:asciiTheme="minorBidi" w:hAnsiTheme="minorBidi"/>
                <w:sz w:val="22"/>
                <w:szCs w:val="22"/>
              </w:rPr>
            </w:pPr>
            <w:r w:rsidRPr="008F1EB2">
              <w:rPr>
                <w:rFonts w:asciiTheme="minorBidi" w:hAnsiTheme="minorBidi"/>
                <w:sz w:val="22"/>
                <w:szCs w:val="22"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643BD127" w14:textId="77777777" w:rsidR="00C05385" w:rsidRPr="008F1EB2" w:rsidRDefault="00C05385" w:rsidP="008F1EB2">
            <w:pPr>
              <w:ind w:left="113" w:right="113"/>
              <w:rPr>
                <w:rFonts w:asciiTheme="minorBidi" w:hAnsiTheme="minorBidi"/>
                <w:sz w:val="22"/>
                <w:szCs w:val="22"/>
              </w:rPr>
            </w:pPr>
            <w:r w:rsidRPr="008F1EB2">
              <w:rPr>
                <w:rFonts w:asciiTheme="minorBidi" w:hAnsiTheme="minorBidi"/>
                <w:sz w:val="22"/>
                <w:szCs w:val="22"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643BD128" w14:textId="77777777" w:rsidR="00C05385" w:rsidRPr="008F1EB2" w:rsidRDefault="00C05385" w:rsidP="008F1EB2">
            <w:pPr>
              <w:ind w:left="113" w:right="113"/>
              <w:jc w:val="right"/>
              <w:rPr>
                <w:rFonts w:asciiTheme="minorBidi" w:hAnsiTheme="minorBidi"/>
                <w:sz w:val="22"/>
                <w:szCs w:val="22"/>
              </w:rPr>
            </w:pPr>
            <w:r w:rsidRPr="008F1EB2">
              <w:rPr>
                <w:rFonts w:asciiTheme="minorBidi" w:hAnsiTheme="minorBidi"/>
                <w:sz w:val="22"/>
                <w:szCs w:val="22"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643BD129" w14:textId="77777777" w:rsidR="00C05385" w:rsidRPr="008F1EB2" w:rsidRDefault="00C05385" w:rsidP="008F1EB2">
            <w:pPr>
              <w:ind w:left="113" w:right="113"/>
              <w:jc w:val="right"/>
              <w:rPr>
                <w:rFonts w:asciiTheme="minorBidi" w:hAnsiTheme="minorBidi"/>
                <w:sz w:val="22"/>
                <w:szCs w:val="22"/>
              </w:rPr>
            </w:pPr>
            <w:r w:rsidRPr="008F1EB2">
              <w:rPr>
                <w:rFonts w:asciiTheme="minorBidi" w:hAnsiTheme="minorBidi"/>
                <w:sz w:val="22"/>
                <w:szCs w:val="22"/>
              </w:rPr>
              <w:t>Not Yet Competent</w:t>
            </w:r>
          </w:p>
        </w:tc>
      </w:tr>
      <w:tr w:rsidR="00C05385" w:rsidRPr="008F1EB2" w14:paraId="643BD133" w14:textId="77777777" w:rsidTr="003245D8">
        <w:trPr>
          <w:trHeight w:val="295"/>
        </w:trPr>
        <w:tc>
          <w:tcPr>
            <w:tcW w:w="3201" w:type="dxa"/>
            <w:vAlign w:val="center"/>
          </w:tcPr>
          <w:p w14:paraId="643BD12B" w14:textId="77777777" w:rsidR="00C05385" w:rsidRPr="008F1EB2" w:rsidRDefault="00C05385" w:rsidP="008F1EB2">
            <w:pPr>
              <w:rPr>
                <w:rFonts w:asciiTheme="minorBidi" w:hAnsiTheme="minorBidi"/>
                <w:sz w:val="22"/>
                <w:szCs w:val="22"/>
              </w:rPr>
            </w:pPr>
            <w:r w:rsidRPr="008F1EB2">
              <w:rPr>
                <w:rFonts w:asciiTheme="minorBidi" w:hAnsiTheme="minorBidi"/>
                <w:sz w:val="22"/>
                <w:szCs w:val="22"/>
              </w:rPr>
              <w:t>Practical Skill Demonstration</w:t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643BD12C" w14:textId="77777777" w:rsidR="00C05385" w:rsidRPr="008F1EB2" w:rsidRDefault="00C05385" w:rsidP="008F1EB2">
            <w:pPr>
              <w:rPr>
                <w:rFonts w:asciiTheme="minorBidi" w:hAnsiTheme="minorBidi"/>
                <w:sz w:val="22"/>
                <w:szCs w:val="22"/>
                <w:highlight w:val="lightGray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643BD12D" w14:textId="77777777" w:rsidR="00C05385" w:rsidRPr="008F1EB2" w:rsidRDefault="00C05385" w:rsidP="008F1EB2">
            <w:pPr>
              <w:rPr>
                <w:rFonts w:asciiTheme="minorBidi" w:hAnsiTheme="minorBidi"/>
                <w:sz w:val="22"/>
                <w:szCs w:val="22"/>
                <w:highlight w:val="lightGray"/>
              </w:rPr>
            </w:pPr>
          </w:p>
        </w:tc>
        <w:tc>
          <w:tcPr>
            <w:tcW w:w="566" w:type="dxa"/>
          </w:tcPr>
          <w:p w14:paraId="643BD12E" w14:textId="77777777" w:rsidR="00C05385" w:rsidRPr="008F1EB2" w:rsidRDefault="00C05385" w:rsidP="008F1EB2">
            <w:pPr>
              <w:rPr>
                <w:rFonts w:asciiTheme="minorBidi" w:hAnsiTheme="minorBidi"/>
                <w:sz w:val="22"/>
                <w:szCs w:val="22"/>
              </w:rPr>
            </w:pPr>
            <w:r w:rsidRPr="008F1EB2">
              <w:rPr>
                <w:rFonts w:asciiTheme="minorBidi" w:hAnsiTheme="minorBidi"/>
                <w:sz w:val="22"/>
                <w:szCs w:val="22"/>
              </w:rPr>
              <w:sym w:font="Wingdings" w:char="F0FC"/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643BD12F" w14:textId="77777777" w:rsidR="00C05385" w:rsidRPr="008F1EB2" w:rsidRDefault="00C05385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643BD130" w14:textId="77777777" w:rsidR="00C05385" w:rsidRPr="008F1EB2" w:rsidRDefault="00C05385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698" w:type="dxa"/>
          </w:tcPr>
          <w:p w14:paraId="643BD131" w14:textId="77777777" w:rsidR="00C05385" w:rsidRPr="008F1EB2" w:rsidRDefault="00C05385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738" w:type="dxa"/>
          </w:tcPr>
          <w:p w14:paraId="643BD132" w14:textId="77777777" w:rsidR="00C05385" w:rsidRPr="008F1EB2" w:rsidRDefault="00C05385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8F1EB2" w14:paraId="643BD13C" w14:textId="77777777" w:rsidTr="003245D8">
        <w:trPr>
          <w:trHeight w:val="295"/>
        </w:trPr>
        <w:tc>
          <w:tcPr>
            <w:tcW w:w="3201" w:type="dxa"/>
            <w:vAlign w:val="center"/>
          </w:tcPr>
          <w:p w14:paraId="643BD134" w14:textId="77777777" w:rsidR="00C05385" w:rsidRPr="008F1EB2" w:rsidRDefault="00C05385" w:rsidP="008F1EB2">
            <w:pPr>
              <w:rPr>
                <w:rFonts w:asciiTheme="minorBidi" w:hAnsiTheme="minorBidi"/>
                <w:sz w:val="22"/>
                <w:szCs w:val="22"/>
              </w:rPr>
            </w:pPr>
            <w:r w:rsidRPr="008F1EB2">
              <w:rPr>
                <w:rFonts w:asciiTheme="minorBidi" w:hAnsiTheme="minorBidi"/>
                <w:sz w:val="22"/>
                <w:szCs w:val="22"/>
              </w:rPr>
              <w:t xml:space="preserve">Knowledge Assessment </w:t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643BD135" w14:textId="77777777" w:rsidR="00C05385" w:rsidRPr="008F1EB2" w:rsidRDefault="00C05385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6" w:type="dxa"/>
          </w:tcPr>
          <w:p w14:paraId="643BD136" w14:textId="77777777" w:rsidR="00C05385" w:rsidRPr="008F1EB2" w:rsidRDefault="00C05385" w:rsidP="008F1EB2">
            <w:pPr>
              <w:rPr>
                <w:rFonts w:asciiTheme="minorBidi" w:hAnsiTheme="minorBidi"/>
                <w:sz w:val="22"/>
                <w:szCs w:val="22"/>
              </w:rPr>
            </w:pPr>
            <w:r w:rsidRPr="008F1EB2">
              <w:rPr>
                <w:rFonts w:asciiTheme="minorBidi" w:hAnsiTheme="minorBidi"/>
                <w:sz w:val="22"/>
                <w:szCs w:val="22"/>
              </w:rPr>
              <w:sym w:font="Wingdings" w:char="F0FC"/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643BD137" w14:textId="77777777" w:rsidR="00C05385" w:rsidRPr="008F1EB2" w:rsidRDefault="00C05385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643BD138" w14:textId="77777777" w:rsidR="00C05385" w:rsidRPr="008F1EB2" w:rsidRDefault="00C05385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643BD139" w14:textId="77777777" w:rsidR="00C05385" w:rsidRPr="008F1EB2" w:rsidRDefault="00C05385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698" w:type="dxa"/>
          </w:tcPr>
          <w:p w14:paraId="643BD13A" w14:textId="77777777" w:rsidR="00C05385" w:rsidRPr="008F1EB2" w:rsidRDefault="00C05385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738" w:type="dxa"/>
          </w:tcPr>
          <w:p w14:paraId="643BD13B" w14:textId="77777777" w:rsidR="00C05385" w:rsidRPr="008F1EB2" w:rsidRDefault="00C05385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8F1EB2" w14:paraId="643BD145" w14:textId="77777777" w:rsidTr="003245D8">
        <w:trPr>
          <w:trHeight w:val="306"/>
        </w:trPr>
        <w:tc>
          <w:tcPr>
            <w:tcW w:w="3201" w:type="dxa"/>
            <w:vAlign w:val="center"/>
          </w:tcPr>
          <w:p w14:paraId="643BD13D" w14:textId="77777777" w:rsidR="00C05385" w:rsidRPr="008F1EB2" w:rsidRDefault="00C05385" w:rsidP="008F1EB2">
            <w:pPr>
              <w:rPr>
                <w:rFonts w:asciiTheme="minorBidi" w:hAnsiTheme="minorBidi"/>
                <w:sz w:val="22"/>
                <w:szCs w:val="22"/>
              </w:rPr>
            </w:pPr>
            <w:r w:rsidRPr="008F1EB2">
              <w:rPr>
                <w:rFonts w:asciiTheme="minorBidi" w:hAnsiTheme="minorBidi"/>
                <w:sz w:val="22"/>
                <w:szCs w:val="22"/>
              </w:rPr>
              <w:t>Other Requirement</w:t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643BD13E" w14:textId="77777777" w:rsidR="00C05385" w:rsidRPr="008F1EB2" w:rsidRDefault="00C05385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643BD13F" w14:textId="77777777" w:rsidR="00C05385" w:rsidRPr="008F1EB2" w:rsidRDefault="00C05385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643BD140" w14:textId="77777777" w:rsidR="00C05385" w:rsidRPr="008F1EB2" w:rsidRDefault="00C05385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643BD141" w14:textId="77777777" w:rsidR="00C05385" w:rsidRPr="008F1EB2" w:rsidRDefault="00C05385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643BD142" w14:textId="77777777" w:rsidR="00C05385" w:rsidRPr="008F1EB2" w:rsidRDefault="00C05385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698" w:type="dxa"/>
          </w:tcPr>
          <w:p w14:paraId="643BD143" w14:textId="77777777" w:rsidR="00C05385" w:rsidRPr="008F1EB2" w:rsidRDefault="00C05385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738" w:type="dxa"/>
          </w:tcPr>
          <w:p w14:paraId="643BD144" w14:textId="77777777" w:rsidR="00C05385" w:rsidRPr="008F1EB2" w:rsidRDefault="00C05385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</w:tbl>
    <w:p w14:paraId="643BD146" w14:textId="77777777" w:rsidR="00C05385" w:rsidRPr="0094620C" w:rsidRDefault="00C05385" w:rsidP="00C05385">
      <w:pPr>
        <w:rPr>
          <w:rFonts w:asciiTheme="minorBidi" w:hAnsiTheme="minorBidi"/>
          <w:sz w:val="12"/>
          <w:szCs w:val="12"/>
        </w:rPr>
      </w:pPr>
    </w:p>
    <w:p w14:paraId="643BD147" w14:textId="77777777" w:rsidR="00C05385" w:rsidRPr="0094620C" w:rsidRDefault="00C05385" w:rsidP="00C05385">
      <w:pPr>
        <w:rPr>
          <w:rFonts w:asciiTheme="minorBidi" w:hAnsiTheme="minorBidi"/>
          <w:b/>
          <w:sz w:val="28"/>
          <w:szCs w:val="18"/>
        </w:rPr>
      </w:pPr>
      <w:r w:rsidRPr="0094620C">
        <w:rPr>
          <w:rFonts w:asciiTheme="minorBidi" w:hAnsiTheme="minorBidi"/>
          <w:b/>
          <w:sz w:val="28"/>
          <w:szCs w:val="18"/>
        </w:rPr>
        <w:br w:type="page"/>
      </w:r>
    </w:p>
    <w:p w14:paraId="643BD148" w14:textId="77777777" w:rsidR="00C05385" w:rsidRPr="00635313" w:rsidRDefault="00C05385" w:rsidP="00C05385">
      <w:pPr>
        <w:jc w:val="center"/>
        <w:rPr>
          <w:rFonts w:asciiTheme="minorBidi" w:hAnsiTheme="minorBidi"/>
          <w:b/>
          <w:sz w:val="24"/>
          <w:szCs w:val="14"/>
        </w:rPr>
      </w:pPr>
      <w:r w:rsidRPr="00635313">
        <w:rPr>
          <w:rFonts w:asciiTheme="minorBidi" w:hAnsiTheme="minorBidi"/>
          <w:b/>
          <w:sz w:val="24"/>
          <w:szCs w:val="14"/>
        </w:rPr>
        <w:lastRenderedPageBreak/>
        <w:t>Observation Checklist</w:t>
      </w:r>
    </w:p>
    <w:tbl>
      <w:tblPr>
        <w:tblStyle w:val="TableGrid"/>
        <w:tblW w:w="9482" w:type="dxa"/>
        <w:tblLayout w:type="fixed"/>
        <w:tblLook w:val="04A0" w:firstRow="1" w:lastRow="0" w:firstColumn="1" w:lastColumn="0" w:noHBand="0" w:noVBand="1"/>
      </w:tblPr>
      <w:tblGrid>
        <w:gridCol w:w="648"/>
        <w:gridCol w:w="1904"/>
        <w:gridCol w:w="1772"/>
        <w:gridCol w:w="1791"/>
        <w:gridCol w:w="720"/>
        <w:gridCol w:w="720"/>
        <w:gridCol w:w="1927"/>
      </w:tblGrid>
      <w:tr w:rsidR="00C05385" w:rsidRPr="008F1EB2" w14:paraId="643BD14E" w14:textId="77777777" w:rsidTr="00872C65">
        <w:trPr>
          <w:trHeight w:val="1160"/>
        </w:trPr>
        <w:tc>
          <w:tcPr>
            <w:tcW w:w="2552" w:type="dxa"/>
            <w:gridSpan w:val="2"/>
            <w:shd w:val="clear" w:color="auto" w:fill="auto"/>
            <w:vAlign w:val="center"/>
          </w:tcPr>
          <w:p w14:paraId="643BD149" w14:textId="77777777" w:rsidR="00C05385" w:rsidRPr="008F1EB2" w:rsidRDefault="00C05385" w:rsidP="008F1EB2">
            <w:pPr>
              <w:spacing w:before="240"/>
              <w:rPr>
                <w:rFonts w:asciiTheme="minorBidi" w:hAnsiTheme="minorBidi"/>
                <w:b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sz w:val="22"/>
                <w:szCs w:val="22"/>
              </w:rPr>
              <w:t>Assessment Task</w:t>
            </w:r>
          </w:p>
          <w:p w14:paraId="643BD14A" w14:textId="77777777" w:rsidR="00C05385" w:rsidRPr="008F1EB2" w:rsidRDefault="00C05385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6930" w:type="dxa"/>
            <w:gridSpan w:val="5"/>
            <w:shd w:val="clear" w:color="auto" w:fill="auto"/>
            <w:vAlign w:val="center"/>
          </w:tcPr>
          <w:p w14:paraId="643BD14B" w14:textId="77777777" w:rsidR="004158F4" w:rsidRPr="008F1EB2" w:rsidRDefault="004158F4" w:rsidP="008F1EB2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8F1EB2">
              <w:rPr>
                <w:rFonts w:asciiTheme="minorBidi" w:hAnsiTheme="minorBidi"/>
                <w:sz w:val="22"/>
                <w:szCs w:val="22"/>
              </w:rPr>
              <w:t>Segregate types of waste</w:t>
            </w:r>
          </w:p>
          <w:p w14:paraId="643BD14C" w14:textId="77777777" w:rsidR="004158F4" w:rsidRPr="008F1EB2" w:rsidRDefault="004158F4" w:rsidP="008F1EB2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8F1EB2">
              <w:rPr>
                <w:rFonts w:asciiTheme="minorBidi" w:hAnsiTheme="minorBidi"/>
                <w:sz w:val="22"/>
                <w:szCs w:val="22"/>
              </w:rPr>
              <w:t>Adopt waste reduction strategies</w:t>
            </w:r>
          </w:p>
          <w:p w14:paraId="4AFF4962" w14:textId="77777777" w:rsidR="00107755" w:rsidRPr="008F1EB2" w:rsidRDefault="004158F4" w:rsidP="008F1EB2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8F1EB2">
              <w:rPr>
                <w:rFonts w:asciiTheme="minorBidi" w:hAnsiTheme="minorBidi"/>
                <w:sz w:val="22"/>
                <w:szCs w:val="22"/>
              </w:rPr>
              <w:t>Conserve Resources</w:t>
            </w:r>
          </w:p>
          <w:p w14:paraId="643BD14D" w14:textId="495C7B91" w:rsidR="00960EE6" w:rsidRPr="008F1EB2" w:rsidRDefault="00960EE6" w:rsidP="008F1EB2">
            <w:pPr>
              <w:ind w:left="960" w:hanging="960"/>
              <w:rPr>
                <w:rFonts w:asciiTheme="minorBidi" w:hAnsiTheme="minorBidi"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Activity: </w:t>
            </w:r>
            <w:r w:rsidRPr="008F1EB2">
              <w:rPr>
                <w:rFonts w:asciiTheme="minorBidi" w:hAnsiTheme="minorBidi"/>
                <w:sz w:val="22"/>
                <w:szCs w:val="22"/>
              </w:rPr>
              <w:t>Perform disposal of the waste material by adopting PPE in lab</w:t>
            </w:r>
          </w:p>
        </w:tc>
      </w:tr>
      <w:tr w:rsidR="00C05385" w:rsidRPr="008F1EB2" w14:paraId="643BD153" w14:textId="77777777" w:rsidTr="00C67EF8">
        <w:trPr>
          <w:trHeight w:val="585"/>
        </w:trPr>
        <w:tc>
          <w:tcPr>
            <w:tcW w:w="6115" w:type="dxa"/>
            <w:gridSpan w:val="4"/>
            <w:shd w:val="clear" w:color="auto" w:fill="auto"/>
            <w:vAlign w:val="center"/>
          </w:tcPr>
          <w:p w14:paraId="643BD14F" w14:textId="77777777" w:rsidR="00C05385" w:rsidRPr="008F1EB2" w:rsidRDefault="00C05385" w:rsidP="008F1EB2">
            <w:pPr>
              <w:rPr>
                <w:rFonts w:asciiTheme="minorBidi" w:hAnsiTheme="minorBidi"/>
                <w:bCs/>
                <w:sz w:val="22"/>
                <w:szCs w:val="22"/>
              </w:rPr>
            </w:pPr>
            <w:r w:rsidRPr="008F1EB2">
              <w:rPr>
                <w:rFonts w:asciiTheme="minorBidi" w:hAnsiTheme="minorBidi"/>
                <w:bCs/>
                <w:sz w:val="22"/>
                <w:szCs w:val="22"/>
              </w:rPr>
              <w:t>During the practical assessment, candidate demonstrated the following: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43BD150" w14:textId="77777777" w:rsidR="00C05385" w:rsidRPr="008F1EB2" w:rsidRDefault="00C05385" w:rsidP="008F1EB2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sz w:val="22"/>
                <w:szCs w:val="22"/>
              </w:rPr>
              <w:t>Yes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43BD151" w14:textId="77777777" w:rsidR="00C05385" w:rsidRPr="008F1EB2" w:rsidRDefault="00C05385" w:rsidP="008F1EB2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sz w:val="22"/>
                <w:szCs w:val="22"/>
              </w:rPr>
              <w:t>No</w:t>
            </w:r>
          </w:p>
        </w:tc>
        <w:tc>
          <w:tcPr>
            <w:tcW w:w="1927" w:type="dxa"/>
            <w:shd w:val="clear" w:color="auto" w:fill="auto"/>
            <w:vAlign w:val="center"/>
          </w:tcPr>
          <w:p w14:paraId="643BD152" w14:textId="77777777" w:rsidR="00C05385" w:rsidRPr="008F1EB2" w:rsidRDefault="00C05385" w:rsidP="008F1EB2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sz w:val="22"/>
                <w:szCs w:val="22"/>
              </w:rPr>
              <w:t>Remarks</w:t>
            </w:r>
          </w:p>
        </w:tc>
      </w:tr>
      <w:tr w:rsidR="00684DD0" w:rsidRPr="008F1EB2" w14:paraId="643BD15D" w14:textId="77777777" w:rsidTr="00100129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643BD154" w14:textId="77777777" w:rsidR="00684DD0" w:rsidRPr="008F1EB2" w:rsidRDefault="00684DD0" w:rsidP="008F1EB2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  <w:vAlign w:val="center"/>
          </w:tcPr>
          <w:p w14:paraId="643BD159" w14:textId="7A395F07" w:rsidR="00684DD0" w:rsidRPr="008F1EB2" w:rsidRDefault="00AA64F4" w:rsidP="008F1EB2">
            <w:pPr>
              <w:rPr>
                <w:rFonts w:asciiTheme="minorBidi" w:hAnsiTheme="minorBidi"/>
                <w:sz w:val="22"/>
                <w:szCs w:val="22"/>
              </w:rPr>
            </w:pPr>
            <w:r w:rsidRPr="008F1EB2">
              <w:rPr>
                <w:rFonts w:asciiTheme="minorBidi" w:eastAsia="Cambria" w:hAnsiTheme="minorBidi"/>
                <w:sz w:val="22"/>
                <w:szCs w:val="22"/>
              </w:rPr>
              <w:t>Segregate following wastes (General waste, Construction and demolition waste, Hazardous waste, Industrial waste)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43BD15A" w14:textId="77777777" w:rsidR="00684DD0" w:rsidRPr="008F1EB2" w:rsidRDefault="00684DD0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643BD15B" w14:textId="77777777" w:rsidR="00684DD0" w:rsidRPr="008F1EB2" w:rsidRDefault="00684DD0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 w:val="restart"/>
            <w:shd w:val="clear" w:color="auto" w:fill="auto"/>
            <w:vAlign w:val="center"/>
          </w:tcPr>
          <w:p w14:paraId="643BD15C" w14:textId="77777777" w:rsidR="00684DD0" w:rsidRPr="008F1EB2" w:rsidRDefault="00684DD0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13282F" w:rsidRPr="008F1EB2" w14:paraId="643BD163" w14:textId="77777777" w:rsidTr="00A92950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643BD15E" w14:textId="77777777" w:rsidR="0013282F" w:rsidRPr="008F1EB2" w:rsidRDefault="0013282F" w:rsidP="008F1EB2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643BD15F" w14:textId="77777777" w:rsidR="0013282F" w:rsidRPr="008F1EB2" w:rsidRDefault="0013282F" w:rsidP="008F1EB2">
            <w:pPr>
              <w:rPr>
                <w:rFonts w:asciiTheme="minorBidi" w:hAnsiTheme="minorBidi"/>
                <w:sz w:val="22"/>
                <w:szCs w:val="22"/>
              </w:rPr>
            </w:pPr>
            <w:r w:rsidRPr="008F1EB2">
              <w:rPr>
                <w:rFonts w:asciiTheme="minorBidi" w:eastAsia="Cambria" w:hAnsiTheme="minorBidi"/>
                <w:sz w:val="22"/>
                <w:szCs w:val="22"/>
              </w:rPr>
              <w:t>Handle types of wastes identified during operation as per     Standard Operating Procedures according to company policy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43BD160" w14:textId="77777777" w:rsidR="0013282F" w:rsidRPr="008F1EB2" w:rsidRDefault="0013282F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643BD161" w14:textId="77777777" w:rsidR="0013282F" w:rsidRPr="008F1EB2" w:rsidRDefault="0013282F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643BD162" w14:textId="77777777" w:rsidR="0013282F" w:rsidRPr="008F1EB2" w:rsidRDefault="0013282F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13282F" w:rsidRPr="008F1EB2" w14:paraId="643BD169" w14:textId="77777777" w:rsidTr="00A92950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643BD164" w14:textId="77777777" w:rsidR="0013282F" w:rsidRPr="008F1EB2" w:rsidRDefault="0013282F" w:rsidP="008F1EB2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643BD165" w14:textId="77777777" w:rsidR="0013282F" w:rsidRPr="008F1EB2" w:rsidRDefault="0013282F" w:rsidP="008F1EB2">
            <w:pPr>
              <w:rPr>
                <w:rFonts w:asciiTheme="minorBidi" w:hAnsiTheme="minorBidi"/>
                <w:sz w:val="22"/>
                <w:szCs w:val="22"/>
              </w:rPr>
            </w:pPr>
            <w:r w:rsidRPr="008F1EB2">
              <w:rPr>
                <w:rFonts w:asciiTheme="minorBidi" w:eastAsia="Calibri" w:hAnsiTheme="minorBidi"/>
                <w:sz w:val="22"/>
                <w:szCs w:val="22"/>
              </w:rPr>
              <w:t xml:space="preserve">Dispose </w:t>
            </w:r>
            <w:proofErr w:type="spellStart"/>
            <w:r w:rsidRPr="008F1EB2">
              <w:rPr>
                <w:rFonts w:asciiTheme="minorBidi" w:eastAsia="Calibri" w:hAnsiTheme="minorBidi"/>
                <w:sz w:val="22"/>
                <w:szCs w:val="22"/>
              </w:rPr>
              <w:t>off</w:t>
            </w:r>
            <w:proofErr w:type="spellEnd"/>
            <w:r w:rsidRPr="008F1EB2">
              <w:rPr>
                <w:rFonts w:asciiTheme="minorBidi" w:eastAsia="Calibri" w:hAnsiTheme="minorBidi"/>
                <w:sz w:val="22"/>
                <w:szCs w:val="22"/>
              </w:rPr>
              <w:t xml:space="preserve"> wastes as per the Standard Operating Procedures according to company policy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43BD166" w14:textId="77777777" w:rsidR="0013282F" w:rsidRPr="008F1EB2" w:rsidRDefault="0013282F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643BD167" w14:textId="77777777" w:rsidR="0013282F" w:rsidRPr="008F1EB2" w:rsidRDefault="0013282F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643BD168" w14:textId="77777777" w:rsidR="0013282F" w:rsidRPr="008F1EB2" w:rsidRDefault="0013282F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13282F" w:rsidRPr="008F1EB2" w14:paraId="643BD16F" w14:textId="77777777" w:rsidTr="00A92950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643BD16A" w14:textId="77777777" w:rsidR="0013282F" w:rsidRPr="008F1EB2" w:rsidRDefault="0013282F" w:rsidP="008F1EB2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643BD16B" w14:textId="77777777" w:rsidR="0013282F" w:rsidRPr="008F1EB2" w:rsidRDefault="0013282F" w:rsidP="008F1EB2">
            <w:pPr>
              <w:rPr>
                <w:rFonts w:asciiTheme="minorBidi" w:hAnsiTheme="minorBidi"/>
                <w:sz w:val="22"/>
                <w:szCs w:val="22"/>
              </w:rPr>
            </w:pPr>
            <w:r w:rsidRPr="008F1EB2">
              <w:rPr>
                <w:rFonts w:asciiTheme="minorBidi" w:eastAsia="Cambria" w:hAnsiTheme="minorBidi"/>
                <w:sz w:val="22"/>
                <w:szCs w:val="22"/>
              </w:rPr>
              <w:t>Adopt techniques to reduce waste as per the Standard Operating Procedure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43BD16C" w14:textId="77777777" w:rsidR="0013282F" w:rsidRPr="008F1EB2" w:rsidRDefault="0013282F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643BD16D" w14:textId="77777777" w:rsidR="0013282F" w:rsidRPr="008F1EB2" w:rsidRDefault="0013282F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643BD16E" w14:textId="77777777" w:rsidR="0013282F" w:rsidRPr="008F1EB2" w:rsidRDefault="0013282F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13282F" w:rsidRPr="008F1EB2" w14:paraId="643BD178" w14:textId="77777777" w:rsidTr="00FC7602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643BD170" w14:textId="77777777" w:rsidR="0013282F" w:rsidRPr="008F1EB2" w:rsidRDefault="0013282F" w:rsidP="008F1EB2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643BD171" w14:textId="77777777" w:rsidR="0013282F" w:rsidRPr="008F1EB2" w:rsidRDefault="0013282F" w:rsidP="008F1EB2">
            <w:pPr>
              <w:rPr>
                <w:rFonts w:asciiTheme="minorBidi" w:hAnsiTheme="minorBidi"/>
                <w:sz w:val="22"/>
                <w:szCs w:val="22"/>
              </w:rPr>
            </w:pPr>
            <w:r w:rsidRPr="008F1EB2">
              <w:rPr>
                <w:rFonts w:asciiTheme="minorBidi" w:eastAsia="Cambria" w:hAnsiTheme="minorBidi"/>
                <w:sz w:val="22"/>
                <w:szCs w:val="22"/>
              </w:rPr>
              <w:t>Implement strategies of waste reduction:</w:t>
            </w:r>
          </w:p>
          <w:p w14:paraId="643BD172" w14:textId="77777777" w:rsidR="0013282F" w:rsidRPr="008F1EB2" w:rsidRDefault="0013282F" w:rsidP="008F1EB2">
            <w:pPr>
              <w:pStyle w:val="ListParagraph"/>
              <w:numPr>
                <w:ilvl w:val="0"/>
                <w:numId w:val="12"/>
              </w:numPr>
              <w:ind w:left="430"/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8F1EB2">
              <w:rPr>
                <w:rFonts w:asciiTheme="minorBidi" w:eastAsia="Cambria" w:hAnsiTheme="minorBidi"/>
                <w:sz w:val="22"/>
                <w:szCs w:val="22"/>
              </w:rPr>
              <w:t>Reuse the material from generated waste at the work place.</w:t>
            </w:r>
          </w:p>
          <w:p w14:paraId="643BD173" w14:textId="77777777" w:rsidR="0013282F" w:rsidRPr="008F1EB2" w:rsidRDefault="0013282F" w:rsidP="008F1EB2">
            <w:pPr>
              <w:pStyle w:val="ListParagraph"/>
              <w:numPr>
                <w:ilvl w:val="0"/>
                <w:numId w:val="12"/>
              </w:numPr>
              <w:ind w:left="430"/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8F1EB2">
              <w:rPr>
                <w:rFonts w:asciiTheme="minorBidi" w:hAnsiTheme="minorBidi"/>
                <w:sz w:val="22"/>
                <w:szCs w:val="22"/>
              </w:rPr>
              <w:t>Reduce the use of environmental adversely affecting materials</w:t>
            </w:r>
          </w:p>
          <w:p w14:paraId="643BD174" w14:textId="77777777" w:rsidR="0013282F" w:rsidRPr="008F1EB2" w:rsidRDefault="0013282F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643BD175" w14:textId="77777777" w:rsidR="0013282F" w:rsidRPr="008F1EB2" w:rsidRDefault="0013282F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643BD176" w14:textId="77777777" w:rsidR="0013282F" w:rsidRPr="008F1EB2" w:rsidRDefault="0013282F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643BD177" w14:textId="77777777" w:rsidR="0013282F" w:rsidRPr="008F1EB2" w:rsidRDefault="0013282F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13282F" w:rsidRPr="008F1EB2" w14:paraId="643BD17E" w14:textId="77777777" w:rsidTr="00FC7602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643BD179" w14:textId="77777777" w:rsidR="0013282F" w:rsidRPr="008F1EB2" w:rsidRDefault="0013282F" w:rsidP="008F1EB2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643BD17A" w14:textId="77777777" w:rsidR="0013282F" w:rsidRPr="008F1EB2" w:rsidRDefault="0013282F" w:rsidP="008F1EB2">
            <w:pPr>
              <w:rPr>
                <w:rFonts w:asciiTheme="minorBidi" w:hAnsiTheme="minorBidi"/>
                <w:sz w:val="22"/>
                <w:szCs w:val="22"/>
              </w:rPr>
            </w:pPr>
            <w:r w:rsidRPr="008F1EB2">
              <w:rPr>
                <w:rFonts w:asciiTheme="minorBidi" w:hAnsiTheme="minorBidi"/>
                <w:sz w:val="22"/>
                <w:szCs w:val="22"/>
              </w:rPr>
              <w:t xml:space="preserve">Adopt techniques to conserve resource as per the Standard Operating Procedures 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43BD17B" w14:textId="77777777" w:rsidR="0013282F" w:rsidRPr="008F1EB2" w:rsidRDefault="0013282F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643BD17C" w14:textId="77777777" w:rsidR="0013282F" w:rsidRPr="008F1EB2" w:rsidRDefault="0013282F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643BD17D" w14:textId="77777777" w:rsidR="0013282F" w:rsidRPr="008F1EB2" w:rsidRDefault="0013282F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13282F" w:rsidRPr="008F1EB2" w14:paraId="643BD184" w14:textId="77777777" w:rsidTr="00E07923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643BD17F" w14:textId="77777777" w:rsidR="0013282F" w:rsidRPr="008F1EB2" w:rsidRDefault="0013282F" w:rsidP="008F1EB2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643BD180" w14:textId="77777777" w:rsidR="0013282F" w:rsidRPr="008F1EB2" w:rsidRDefault="0013282F" w:rsidP="008F1EB2">
            <w:pPr>
              <w:rPr>
                <w:rFonts w:asciiTheme="minorBidi" w:hAnsiTheme="minorBidi"/>
                <w:sz w:val="22"/>
                <w:szCs w:val="22"/>
              </w:rPr>
            </w:pPr>
            <w:r w:rsidRPr="008F1EB2">
              <w:rPr>
                <w:rFonts w:asciiTheme="minorBidi" w:hAnsiTheme="minorBidi"/>
                <w:sz w:val="22"/>
                <w:szCs w:val="22"/>
              </w:rPr>
              <w:t>Implement resource of conservation techniques as per the Standard Operating Procedure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43BD181" w14:textId="77777777" w:rsidR="0013282F" w:rsidRPr="008F1EB2" w:rsidRDefault="0013282F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643BD182" w14:textId="77777777" w:rsidR="0013282F" w:rsidRPr="008F1EB2" w:rsidRDefault="0013282F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643BD183" w14:textId="77777777" w:rsidR="0013282F" w:rsidRPr="008F1EB2" w:rsidRDefault="0013282F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8F1EB2" w14:paraId="643BD187" w14:textId="77777777" w:rsidTr="00C67EF8">
        <w:trPr>
          <w:trHeight w:val="458"/>
        </w:trPr>
        <w:tc>
          <w:tcPr>
            <w:tcW w:w="4324" w:type="dxa"/>
            <w:gridSpan w:val="3"/>
            <w:shd w:val="clear" w:color="auto" w:fill="auto"/>
            <w:vAlign w:val="center"/>
          </w:tcPr>
          <w:p w14:paraId="643BD185" w14:textId="77777777" w:rsidR="00C05385" w:rsidRPr="008F1EB2" w:rsidRDefault="00635313" w:rsidP="008F1EB2">
            <w:pPr>
              <w:rPr>
                <w:rFonts w:asciiTheme="minorBidi" w:hAnsiTheme="minorBidi"/>
                <w:b/>
                <w:sz w:val="22"/>
                <w:szCs w:val="22"/>
              </w:rPr>
            </w:pPr>
            <w:r>
              <w:rPr>
                <w:rFonts w:asciiTheme="minorBidi" w:hAnsiTheme="minorBidi"/>
                <w:b/>
                <w:noProof/>
              </w:rPr>
              <w:pict w14:anchorId="643BD219">
                <v:rect id="Rectangle 43" o:spid="_x0000_s1030" style="position:absolute;margin-left:70.7pt;margin-top:2.2pt;width:14pt;height:9.5pt;z-index:251604480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" fillcolor="white [3201]" strokecolor="black [3200]" strokeweight="1pt"/>
              </w:pict>
            </w:r>
            <w:r w:rsidR="00C05385" w:rsidRPr="008F1EB2">
              <w:rPr>
                <w:rFonts w:asciiTheme="minorBidi" w:hAnsiTheme="minorBidi"/>
                <w:b/>
                <w:sz w:val="22"/>
                <w:szCs w:val="22"/>
              </w:rPr>
              <w:t xml:space="preserve">Competent </w:t>
            </w:r>
          </w:p>
        </w:tc>
        <w:tc>
          <w:tcPr>
            <w:tcW w:w="5158" w:type="dxa"/>
            <w:gridSpan w:val="4"/>
            <w:shd w:val="clear" w:color="auto" w:fill="auto"/>
            <w:vAlign w:val="center"/>
          </w:tcPr>
          <w:p w14:paraId="643BD186" w14:textId="77777777" w:rsidR="00C05385" w:rsidRPr="008F1EB2" w:rsidRDefault="00635313" w:rsidP="008F1EB2">
            <w:pPr>
              <w:rPr>
                <w:rFonts w:asciiTheme="minorBidi" w:hAnsiTheme="minorBidi"/>
                <w:b/>
                <w:sz w:val="22"/>
                <w:szCs w:val="22"/>
              </w:rPr>
            </w:pPr>
            <w:r>
              <w:rPr>
                <w:rFonts w:asciiTheme="minorBidi" w:hAnsiTheme="minorBidi"/>
                <w:b/>
                <w:noProof/>
              </w:rPr>
              <w:pict w14:anchorId="643BD21A">
                <v:rect id="Rectangle 91" o:spid="_x0000_s1029" style="position:absolute;margin-left:109.55pt;margin-top:2pt;width:14pt;height:9.5pt;z-index:251603456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" fillcolor="white [3201]" strokecolor="black [3200]" strokeweight="1pt"/>
              </w:pict>
            </w:r>
            <w:r w:rsidR="00C05385" w:rsidRPr="008F1EB2">
              <w:rPr>
                <w:rFonts w:asciiTheme="minorBidi" w:hAnsiTheme="minorBidi"/>
                <w:b/>
                <w:sz w:val="22"/>
                <w:szCs w:val="22"/>
              </w:rPr>
              <w:t xml:space="preserve">Not Yet Competent </w:t>
            </w:r>
          </w:p>
        </w:tc>
      </w:tr>
    </w:tbl>
    <w:p w14:paraId="643BD188" w14:textId="77777777" w:rsidR="00771076" w:rsidRPr="0094620C" w:rsidRDefault="00771076" w:rsidP="00C05385">
      <w:pPr>
        <w:jc w:val="center"/>
        <w:rPr>
          <w:rFonts w:asciiTheme="minorBidi" w:hAnsiTheme="minorBidi"/>
          <w:b/>
          <w:sz w:val="32"/>
        </w:rPr>
      </w:pPr>
    </w:p>
    <w:p w14:paraId="643BD189" w14:textId="77777777" w:rsidR="00771076" w:rsidRPr="0094620C" w:rsidRDefault="00771076">
      <w:pPr>
        <w:rPr>
          <w:rFonts w:asciiTheme="minorBidi" w:hAnsiTheme="minorBidi"/>
          <w:b/>
          <w:sz w:val="32"/>
        </w:rPr>
      </w:pPr>
      <w:r w:rsidRPr="0094620C">
        <w:rPr>
          <w:rFonts w:asciiTheme="minorBidi" w:hAnsiTheme="minorBidi"/>
          <w:b/>
          <w:sz w:val="32"/>
        </w:rPr>
        <w:br w:type="page"/>
      </w:r>
    </w:p>
    <w:p w14:paraId="643BD18A" w14:textId="77777777" w:rsidR="00C05385" w:rsidRPr="00635313" w:rsidRDefault="00C05385" w:rsidP="00C05385">
      <w:pPr>
        <w:jc w:val="center"/>
        <w:rPr>
          <w:rFonts w:asciiTheme="minorBidi" w:hAnsiTheme="minorBidi"/>
          <w:b/>
          <w:sz w:val="24"/>
          <w:szCs w:val="18"/>
        </w:rPr>
      </w:pPr>
      <w:r w:rsidRPr="00635313">
        <w:rPr>
          <w:rFonts w:asciiTheme="minorBidi" w:hAnsiTheme="minorBidi"/>
          <w:b/>
          <w:sz w:val="24"/>
          <w:szCs w:val="18"/>
        </w:rPr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F803C8" w:rsidRPr="008F1EB2" w14:paraId="643BD18D" w14:textId="77777777" w:rsidTr="00DC4B19">
        <w:trPr>
          <w:trHeight w:val="353"/>
          <w:jc w:val="center"/>
        </w:trPr>
        <w:tc>
          <w:tcPr>
            <w:tcW w:w="1591" w:type="dxa"/>
            <w:vAlign w:val="center"/>
          </w:tcPr>
          <w:p w14:paraId="643BD18B" w14:textId="77777777" w:rsidR="00F803C8" w:rsidRPr="008F1EB2" w:rsidRDefault="00F803C8" w:rsidP="008F1EB2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sz w:val="22"/>
                <w:szCs w:val="22"/>
              </w:rPr>
              <w:t>Qualification</w:t>
            </w:r>
          </w:p>
        </w:tc>
        <w:tc>
          <w:tcPr>
            <w:tcW w:w="7877" w:type="dxa"/>
          </w:tcPr>
          <w:p w14:paraId="643BD18C" w14:textId="7649DBC3" w:rsidR="00F803C8" w:rsidRPr="008F1EB2" w:rsidRDefault="00F803C8" w:rsidP="008F1EB2">
            <w:pPr>
              <w:rPr>
                <w:rFonts w:asciiTheme="minorBidi" w:eastAsiaTheme="majorEastAsia" w:hAnsiTheme="minorBidi"/>
                <w:b/>
                <w:bCs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bCs/>
                <w:sz w:val="22"/>
                <w:szCs w:val="22"/>
              </w:rPr>
              <w:t>Auto &amp; Farm Machinery Technician</w:t>
            </w:r>
          </w:p>
        </w:tc>
      </w:tr>
      <w:tr w:rsidR="002F51DC" w:rsidRPr="008F1EB2" w14:paraId="643BD190" w14:textId="77777777" w:rsidTr="00DC4B19">
        <w:trPr>
          <w:trHeight w:val="623"/>
          <w:jc w:val="center"/>
        </w:trPr>
        <w:tc>
          <w:tcPr>
            <w:tcW w:w="1591" w:type="dxa"/>
            <w:vAlign w:val="center"/>
          </w:tcPr>
          <w:p w14:paraId="643BD18E" w14:textId="77777777" w:rsidR="002F51DC" w:rsidRPr="008F1EB2" w:rsidRDefault="002F51DC" w:rsidP="008F1EB2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sz w:val="22"/>
                <w:szCs w:val="22"/>
              </w:rPr>
              <w:t>Competency Standard</w:t>
            </w:r>
          </w:p>
        </w:tc>
        <w:tc>
          <w:tcPr>
            <w:tcW w:w="7877" w:type="dxa"/>
            <w:shd w:val="clear" w:color="auto" w:fill="auto"/>
          </w:tcPr>
          <w:p w14:paraId="643BD18F" w14:textId="454D8862" w:rsidR="002F51DC" w:rsidRPr="008F1EB2" w:rsidRDefault="002F51DC" w:rsidP="008F1EB2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bCs/>
                <w:sz w:val="22"/>
                <w:szCs w:val="22"/>
              </w:rPr>
              <w:t>0716MSA1812 Adopt Green Practices at Workplace</w:t>
            </w:r>
          </w:p>
        </w:tc>
      </w:tr>
      <w:tr w:rsidR="009915FE" w:rsidRPr="008F1EB2" w14:paraId="643BD193" w14:textId="77777777" w:rsidTr="003D30DF">
        <w:trPr>
          <w:trHeight w:val="605"/>
          <w:jc w:val="center"/>
        </w:trPr>
        <w:tc>
          <w:tcPr>
            <w:tcW w:w="1591" w:type="dxa"/>
            <w:vAlign w:val="center"/>
          </w:tcPr>
          <w:p w14:paraId="643BD191" w14:textId="77777777" w:rsidR="009915FE" w:rsidRPr="008F1EB2" w:rsidRDefault="009915FE" w:rsidP="008F1EB2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sz w:val="22"/>
                <w:szCs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643BD192" w14:textId="77777777" w:rsidR="009915FE" w:rsidRPr="008F1EB2" w:rsidRDefault="009915FE" w:rsidP="008F1EB2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bCs/>
                <w:sz w:val="22"/>
                <w:szCs w:val="22"/>
              </w:rPr>
              <w:t>Formative Assessment</w:t>
            </w:r>
          </w:p>
        </w:tc>
      </w:tr>
      <w:tr w:rsidR="009915FE" w:rsidRPr="008F1EB2" w14:paraId="643BD198" w14:textId="77777777" w:rsidTr="003D30DF">
        <w:trPr>
          <w:trHeight w:val="1055"/>
          <w:jc w:val="center"/>
        </w:trPr>
        <w:tc>
          <w:tcPr>
            <w:tcW w:w="1591" w:type="dxa"/>
            <w:vAlign w:val="center"/>
          </w:tcPr>
          <w:p w14:paraId="643BD194" w14:textId="77777777" w:rsidR="009915FE" w:rsidRPr="008F1EB2" w:rsidRDefault="009915FE" w:rsidP="008F1EB2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sz w:val="22"/>
                <w:szCs w:val="22"/>
              </w:rPr>
              <w:t xml:space="preserve">Candidate Details </w:t>
            </w:r>
          </w:p>
        </w:tc>
        <w:tc>
          <w:tcPr>
            <w:tcW w:w="7877" w:type="dxa"/>
          </w:tcPr>
          <w:p w14:paraId="643BD195" w14:textId="77777777" w:rsidR="009915FE" w:rsidRPr="008F1EB2" w:rsidRDefault="009915FE" w:rsidP="008F1EB2">
            <w:pPr>
              <w:spacing w:before="240"/>
              <w:rPr>
                <w:rFonts w:asciiTheme="minorBidi" w:hAnsiTheme="minorBidi"/>
                <w:sz w:val="22"/>
                <w:szCs w:val="22"/>
              </w:rPr>
            </w:pPr>
            <w:r w:rsidRPr="008F1EB2">
              <w:rPr>
                <w:rFonts w:asciiTheme="minorBidi" w:hAnsiTheme="minorBidi"/>
                <w:sz w:val="22"/>
                <w:szCs w:val="22"/>
              </w:rPr>
              <w:t>Name: ______________________________________________________________</w:t>
            </w:r>
          </w:p>
          <w:p w14:paraId="643BD196" w14:textId="77777777" w:rsidR="009915FE" w:rsidRPr="008F1EB2" w:rsidRDefault="009915FE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643BD197" w14:textId="77777777" w:rsidR="009915FE" w:rsidRPr="008F1EB2" w:rsidRDefault="009915FE" w:rsidP="008F1EB2">
            <w:pPr>
              <w:rPr>
                <w:rFonts w:asciiTheme="minorBidi" w:hAnsiTheme="minorBidi"/>
                <w:sz w:val="22"/>
                <w:szCs w:val="22"/>
              </w:rPr>
            </w:pPr>
            <w:r w:rsidRPr="008F1EB2">
              <w:rPr>
                <w:rFonts w:asciiTheme="minorBidi" w:hAnsiTheme="minorBidi"/>
                <w:sz w:val="22"/>
                <w:szCs w:val="22"/>
              </w:rPr>
              <w:t>Registration/Roll Number: _________________   Candidate Signature: ___________</w:t>
            </w:r>
          </w:p>
        </w:tc>
      </w:tr>
      <w:tr w:rsidR="009915FE" w:rsidRPr="008F1EB2" w14:paraId="643BD1A3" w14:textId="77777777" w:rsidTr="000D69FD">
        <w:trPr>
          <w:trHeight w:val="1910"/>
          <w:jc w:val="center"/>
        </w:trPr>
        <w:tc>
          <w:tcPr>
            <w:tcW w:w="1591" w:type="dxa"/>
            <w:vAlign w:val="center"/>
          </w:tcPr>
          <w:p w14:paraId="643BD199" w14:textId="77777777" w:rsidR="009915FE" w:rsidRPr="008F1EB2" w:rsidRDefault="009915FE" w:rsidP="008F1EB2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sz w:val="22"/>
                <w:szCs w:val="22"/>
              </w:rPr>
              <w:t>Assessment Outcome</w:t>
            </w:r>
          </w:p>
        </w:tc>
        <w:tc>
          <w:tcPr>
            <w:tcW w:w="7877" w:type="dxa"/>
          </w:tcPr>
          <w:p w14:paraId="643BD19A" w14:textId="77777777" w:rsidR="009915FE" w:rsidRPr="008F1EB2" w:rsidRDefault="009915FE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643BD19B" w14:textId="77777777" w:rsidR="009915FE" w:rsidRPr="008F1EB2" w:rsidRDefault="009915FE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643BD19C" w14:textId="77777777" w:rsidR="009915FE" w:rsidRPr="008F1EB2" w:rsidRDefault="00635313" w:rsidP="008F1EB2">
            <w:pPr>
              <w:rPr>
                <w:rFonts w:asciiTheme="minorBidi" w:hAnsiTheme="minorBidi"/>
                <w:b/>
                <w:sz w:val="22"/>
                <w:szCs w:val="22"/>
              </w:rPr>
            </w:pPr>
            <w:r>
              <w:rPr>
                <w:rFonts w:asciiTheme="minorBidi" w:hAnsiTheme="minorBidi"/>
                <w:b/>
                <w:noProof/>
              </w:rPr>
              <w:pict w14:anchorId="643BD21B">
                <v:rect id="Rectangle 1" o:spid="_x0000_s1028" style="position:absolute;margin-left:69.2pt;margin-top:.15pt;width:14pt;height:9.5pt;z-index:25185433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" fillcolor="white [3201]" strokecolor="black [3200]" strokeweight="1pt"/>
              </w:pict>
            </w:r>
            <w:r>
              <w:rPr>
                <w:rFonts w:asciiTheme="minorBidi" w:hAnsiTheme="minorBidi"/>
                <w:b/>
                <w:noProof/>
              </w:rPr>
              <w:pict w14:anchorId="643BD21C">
                <v:rect id="Rectangle 2" o:spid="_x0000_s1027" style="position:absolute;margin-left:291.15pt;margin-top:-.4pt;width:14pt;height:9.5pt;z-index:251855360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" fillcolor="white [3201]" strokecolor="black [3200]" strokeweight="1pt"/>
              </w:pict>
            </w:r>
            <w:r w:rsidR="009915FE" w:rsidRPr="008F1EB2">
              <w:rPr>
                <w:rFonts w:asciiTheme="minorBidi" w:hAnsiTheme="minorBidi"/>
                <w:b/>
                <w:sz w:val="22"/>
                <w:szCs w:val="22"/>
              </w:rPr>
              <w:t xml:space="preserve">COMPETENT                                        NOT YETCOMPETENT    </w:t>
            </w:r>
          </w:p>
          <w:p w14:paraId="643BD19D" w14:textId="77777777" w:rsidR="009915FE" w:rsidRPr="008F1EB2" w:rsidRDefault="009915FE" w:rsidP="008F1EB2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643BD19E" w14:textId="77777777" w:rsidR="009915FE" w:rsidRPr="008F1EB2" w:rsidRDefault="009915FE" w:rsidP="008F1EB2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8F1EB2">
              <w:rPr>
                <w:rFonts w:asciiTheme="minorBidi" w:hAnsiTheme="minorBidi"/>
                <w:sz w:val="22"/>
                <w:szCs w:val="22"/>
              </w:rPr>
              <w:t>Name of the Assessor: ________________________________________________</w:t>
            </w:r>
          </w:p>
          <w:p w14:paraId="643BD19F" w14:textId="77777777" w:rsidR="009915FE" w:rsidRPr="008F1EB2" w:rsidRDefault="009915FE" w:rsidP="008F1EB2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643BD1A0" w14:textId="77777777" w:rsidR="009915FE" w:rsidRPr="008F1EB2" w:rsidRDefault="009915FE" w:rsidP="008F1EB2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8F1EB2">
              <w:rPr>
                <w:rFonts w:asciiTheme="minorBidi" w:hAnsiTheme="minorBidi"/>
                <w:sz w:val="22"/>
                <w:szCs w:val="22"/>
              </w:rPr>
              <w:t>Assessor’s code: ____________________________________________________</w:t>
            </w:r>
          </w:p>
          <w:p w14:paraId="643BD1A1" w14:textId="77777777" w:rsidR="009915FE" w:rsidRPr="008F1EB2" w:rsidRDefault="009915FE" w:rsidP="008F1EB2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643BD1A2" w14:textId="77777777" w:rsidR="009915FE" w:rsidRPr="008F1EB2" w:rsidRDefault="009915FE" w:rsidP="008F1EB2">
            <w:pPr>
              <w:rPr>
                <w:rFonts w:asciiTheme="minorBidi" w:hAnsiTheme="minorBidi"/>
                <w:sz w:val="22"/>
                <w:szCs w:val="22"/>
              </w:rPr>
            </w:pPr>
            <w:r w:rsidRPr="008F1EB2">
              <w:rPr>
                <w:rFonts w:asciiTheme="minorBidi" w:hAnsiTheme="minorBidi"/>
                <w:sz w:val="22"/>
                <w:szCs w:val="22"/>
              </w:rPr>
              <w:t>Signature of the Assessor: _______________________</w:t>
            </w:r>
          </w:p>
        </w:tc>
      </w:tr>
    </w:tbl>
    <w:p w14:paraId="643BD1A4" w14:textId="77777777" w:rsidR="00425267" w:rsidRPr="0094620C" w:rsidRDefault="00425267" w:rsidP="00C05385">
      <w:pPr>
        <w:rPr>
          <w:rFonts w:asciiTheme="minorBidi" w:hAnsiTheme="minorBidi"/>
        </w:rPr>
      </w:pPr>
    </w:p>
    <w:tbl>
      <w:tblPr>
        <w:tblStyle w:val="TableGrid"/>
        <w:tblW w:w="9450" w:type="dxa"/>
        <w:tblInd w:w="-5" w:type="dxa"/>
        <w:tblLook w:val="04A0" w:firstRow="1" w:lastRow="0" w:firstColumn="1" w:lastColumn="0" w:noHBand="0" w:noVBand="1"/>
      </w:tblPr>
      <w:tblGrid>
        <w:gridCol w:w="9450"/>
      </w:tblGrid>
      <w:tr w:rsidR="00051F8D" w:rsidRPr="008F1EB2" w14:paraId="643BD1A6" w14:textId="77777777" w:rsidTr="006F3AE3">
        <w:trPr>
          <w:trHeight w:val="710"/>
        </w:trPr>
        <w:tc>
          <w:tcPr>
            <w:tcW w:w="9450" w:type="dxa"/>
            <w:vAlign w:val="center"/>
          </w:tcPr>
          <w:p w14:paraId="643BD1A5" w14:textId="77777777" w:rsidR="00D04DAA" w:rsidRPr="008F1EB2" w:rsidRDefault="00051F8D" w:rsidP="008F1EB2">
            <w:pPr>
              <w:jc w:val="both"/>
              <w:rPr>
                <w:rFonts w:asciiTheme="minorBidi" w:hAnsiTheme="minorBidi"/>
                <w:color w:val="000000" w:themeColor="text1"/>
                <w:sz w:val="22"/>
                <w:szCs w:val="22"/>
              </w:rPr>
            </w:pPr>
            <w:r w:rsidRPr="008F1EB2">
              <w:rPr>
                <w:rFonts w:asciiTheme="minorBidi" w:hAnsiTheme="minorBidi"/>
                <w:color w:val="000000" w:themeColor="text1"/>
                <w:sz w:val="22"/>
                <w:szCs w:val="22"/>
              </w:rPr>
              <w:t>Candidate’s response is not required to be identical, but similar concepts and/or keywords must be used. Oral questioning may be used to clarify candidate understanding of topic and its application.</w:t>
            </w:r>
          </w:p>
        </w:tc>
      </w:tr>
    </w:tbl>
    <w:p w14:paraId="643BD1A7" w14:textId="77777777" w:rsidR="00C05385" w:rsidRPr="0094620C" w:rsidRDefault="00C05385" w:rsidP="00C05385">
      <w:pPr>
        <w:rPr>
          <w:rFonts w:asciiTheme="minorBidi" w:hAnsiTheme="minorBidi"/>
        </w:rPr>
      </w:pPr>
    </w:p>
    <w:tbl>
      <w:tblPr>
        <w:tblStyle w:val="TableGrid"/>
        <w:tblW w:w="9843" w:type="dxa"/>
        <w:jc w:val="center"/>
        <w:tblLayout w:type="fixed"/>
        <w:tblLook w:val="04A0" w:firstRow="1" w:lastRow="0" w:firstColumn="1" w:lastColumn="0" w:noHBand="0" w:noVBand="1"/>
      </w:tblPr>
      <w:tblGrid>
        <w:gridCol w:w="991"/>
        <w:gridCol w:w="5879"/>
        <w:gridCol w:w="1440"/>
        <w:gridCol w:w="1533"/>
      </w:tblGrid>
      <w:tr w:rsidR="00C05385" w:rsidRPr="008F1EB2" w14:paraId="643BD1AB" w14:textId="77777777" w:rsidTr="008F1EB2">
        <w:trPr>
          <w:trHeight w:val="574"/>
          <w:jc w:val="center"/>
        </w:trPr>
        <w:tc>
          <w:tcPr>
            <w:tcW w:w="6870" w:type="dxa"/>
            <w:gridSpan w:val="2"/>
            <w:shd w:val="clear" w:color="auto" w:fill="auto"/>
            <w:vAlign w:val="center"/>
          </w:tcPr>
          <w:p w14:paraId="643BD1A8" w14:textId="77777777" w:rsidR="00C05385" w:rsidRPr="008F1EB2" w:rsidRDefault="00C05385" w:rsidP="00804B65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sz w:val="22"/>
                <w:szCs w:val="22"/>
              </w:rPr>
              <w:t xml:space="preserve">Questions </w:t>
            </w:r>
            <w:r w:rsidRPr="008F1EB2">
              <w:rPr>
                <w:rFonts w:asciiTheme="minorBidi" w:hAnsiTheme="minorBidi"/>
                <w:sz w:val="22"/>
                <w:szCs w:val="2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43BD1A9" w14:textId="77777777" w:rsidR="00C05385" w:rsidRPr="008F1EB2" w:rsidRDefault="00C05385" w:rsidP="00804B65">
            <w:pPr>
              <w:ind w:right="-108"/>
              <w:rPr>
                <w:rFonts w:asciiTheme="minorBidi" w:hAnsiTheme="minorBidi"/>
                <w:b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sz w:val="22"/>
                <w:szCs w:val="22"/>
              </w:rPr>
              <w:t>Satisfactory</w:t>
            </w:r>
          </w:p>
        </w:tc>
        <w:tc>
          <w:tcPr>
            <w:tcW w:w="1533" w:type="dxa"/>
            <w:shd w:val="clear" w:color="auto" w:fill="auto"/>
            <w:vAlign w:val="center"/>
          </w:tcPr>
          <w:p w14:paraId="643BD1AA" w14:textId="77777777" w:rsidR="00C05385" w:rsidRPr="008F1EB2" w:rsidRDefault="00C05385" w:rsidP="003D30DF">
            <w:pPr>
              <w:ind w:right="-76"/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sz w:val="22"/>
                <w:szCs w:val="22"/>
              </w:rPr>
              <w:t>Not Satisfactory</w:t>
            </w:r>
          </w:p>
        </w:tc>
      </w:tr>
      <w:tr w:rsidR="00C05385" w:rsidRPr="008F1EB2" w14:paraId="643BD1B0" w14:textId="77777777" w:rsidTr="008F1EB2">
        <w:trPr>
          <w:trHeight w:val="233"/>
          <w:jc w:val="center"/>
        </w:trPr>
        <w:tc>
          <w:tcPr>
            <w:tcW w:w="991" w:type="dxa"/>
            <w:vMerge w:val="restart"/>
          </w:tcPr>
          <w:p w14:paraId="643BD1AC" w14:textId="77777777" w:rsidR="00C05385" w:rsidRPr="008F1EB2" w:rsidRDefault="00C05385">
            <w:pPr>
              <w:pStyle w:val="ListParagraph"/>
              <w:numPr>
                <w:ilvl w:val="0"/>
                <w:numId w:val="4"/>
              </w:numPr>
              <w:spacing w:before="240"/>
              <w:jc w:val="center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879" w:type="dxa"/>
            <w:vAlign w:val="center"/>
          </w:tcPr>
          <w:p w14:paraId="643BD1AD" w14:textId="77777777" w:rsidR="00804B65" w:rsidRPr="008F1EB2" w:rsidRDefault="00CD1699" w:rsidP="00684DD0">
            <w:pPr>
              <w:spacing w:line="276" w:lineRule="auto"/>
              <w:rPr>
                <w:rFonts w:asciiTheme="minorBidi" w:hAnsiTheme="minorBidi"/>
                <w:bCs/>
                <w:iCs/>
                <w:sz w:val="22"/>
                <w:szCs w:val="22"/>
              </w:rPr>
            </w:pPr>
            <w:r w:rsidRPr="008F1EB2">
              <w:rPr>
                <w:rFonts w:asciiTheme="minorBidi" w:hAnsiTheme="minorBidi"/>
                <w:bCs/>
                <w:iCs/>
                <w:sz w:val="22"/>
                <w:szCs w:val="22"/>
              </w:rPr>
              <w:t>Give 2 examples of hazardous waste?</w:t>
            </w:r>
          </w:p>
        </w:tc>
        <w:tc>
          <w:tcPr>
            <w:tcW w:w="1440" w:type="dxa"/>
            <w:vMerge w:val="restart"/>
          </w:tcPr>
          <w:p w14:paraId="643BD1AE" w14:textId="77777777" w:rsidR="00C05385" w:rsidRPr="008F1EB2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533" w:type="dxa"/>
            <w:vMerge w:val="restart"/>
          </w:tcPr>
          <w:p w14:paraId="643BD1AF" w14:textId="77777777" w:rsidR="00C05385" w:rsidRPr="008F1EB2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8F1EB2" w14:paraId="643BD1B5" w14:textId="77777777" w:rsidTr="008F1EB2">
        <w:trPr>
          <w:trHeight w:val="530"/>
          <w:jc w:val="center"/>
        </w:trPr>
        <w:tc>
          <w:tcPr>
            <w:tcW w:w="991" w:type="dxa"/>
            <w:vMerge/>
          </w:tcPr>
          <w:p w14:paraId="643BD1B1" w14:textId="77777777" w:rsidR="00C05385" w:rsidRPr="008F1EB2" w:rsidRDefault="00C05385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879" w:type="dxa"/>
            <w:vAlign w:val="center"/>
          </w:tcPr>
          <w:p w14:paraId="643BD1B2" w14:textId="0256B653" w:rsidR="00C05385" w:rsidRPr="008F1EB2" w:rsidRDefault="00C05385" w:rsidP="00804B65">
            <w:pPr>
              <w:rPr>
                <w:rFonts w:asciiTheme="minorBidi" w:hAnsiTheme="minorBidi"/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643BD1B3" w14:textId="77777777" w:rsidR="00C05385" w:rsidRPr="008F1EB2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533" w:type="dxa"/>
            <w:vMerge/>
          </w:tcPr>
          <w:p w14:paraId="643BD1B4" w14:textId="77777777" w:rsidR="00C05385" w:rsidRPr="008F1EB2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8F1EB2" w14:paraId="643BD1BA" w14:textId="77777777" w:rsidTr="008F1EB2">
        <w:trPr>
          <w:trHeight w:val="287"/>
          <w:jc w:val="center"/>
        </w:trPr>
        <w:tc>
          <w:tcPr>
            <w:tcW w:w="991" w:type="dxa"/>
            <w:vMerge w:val="restart"/>
          </w:tcPr>
          <w:p w14:paraId="643BD1B6" w14:textId="77777777" w:rsidR="00C05385" w:rsidRPr="008F1EB2" w:rsidRDefault="00C05385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879" w:type="dxa"/>
            <w:vAlign w:val="center"/>
          </w:tcPr>
          <w:p w14:paraId="643BD1B7" w14:textId="77777777" w:rsidR="00C05385" w:rsidRPr="008F1EB2" w:rsidRDefault="00CD1699" w:rsidP="006F3AE3">
            <w:pPr>
              <w:spacing w:line="276" w:lineRule="auto"/>
              <w:rPr>
                <w:rFonts w:asciiTheme="minorBidi" w:hAnsiTheme="minorBidi"/>
                <w:bCs/>
                <w:iCs/>
                <w:sz w:val="22"/>
                <w:szCs w:val="22"/>
              </w:rPr>
            </w:pPr>
            <w:r w:rsidRPr="008F1EB2">
              <w:rPr>
                <w:rFonts w:asciiTheme="minorBidi" w:hAnsiTheme="minorBidi"/>
                <w:sz w:val="22"/>
                <w:szCs w:val="22"/>
              </w:rPr>
              <w:t>What safety measures should you take when handling hazardous waste?</w:t>
            </w:r>
          </w:p>
        </w:tc>
        <w:tc>
          <w:tcPr>
            <w:tcW w:w="1440" w:type="dxa"/>
            <w:vMerge w:val="restart"/>
          </w:tcPr>
          <w:p w14:paraId="643BD1B8" w14:textId="77777777" w:rsidR="00C05385" w:rsidRPr="008F1EB2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533" w:type="dxa"/>
            <w:vMerge w:val="restart"/>
          </w:tcPr>
          <w:p w14:paraId="643BD1B9" w14:textId="77777777" w:rsidR="00C05385" w:rsidRPr="008F1EB2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8F1EB2" w14:paraId="643BD1BF" w14:textId="77777777" w:rsidTr="008F1EB2">
        <w:trPr>
          <w:trHeight w:val="440"/>
          <w:jc w:val="center"/>
        </w:trPr>
        <w:tc>
          <w:tcPr>
            <w:tcW w:w="991" w:type="dxa"/>
            <w:vMerge/>
          </w:tcPr>
          <w:p w14:paraId="643BD1BB" w14:textId="77777777" w:rsidR="00C05385" w:rsidRPr="008F1EB2" w:rsidRDefault="00C05385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879" w:type="dxa"/>
            <w:vAlign w:val="center"/>
          </w:tcPr>
          <w:p w14:paraId="643BD1BC" w14:textId="30CB4D06" w:rsidR="00C05385" w:rsidRPr="008F1EB2" w:rsidRDefault="00C05385" w:rsidP="00804B65">
            <w:pPr>
              <w:rPr>
                <w:rFonts w:asciiTheme="minorBidi" w:hAnsiTheme="minorBidi"/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643BD1BD" w14:textId="77777777" w:rsidR="00C05385" w:rsidRPr="008F1EB2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533" w:type="dxa"/>
            <w:vMerge/>
          </w:tcPr>
          <w:p w14:paraId="643BD1BE" w14:textId="77777777" w:rsidR="00C05385" w:rsidRPr="008F1EB2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8F1EB2" w14:paraId="643BD1C4" w14:textId="77777777" w:rsidTr="008F1EB2">
        <w:trPr>
          <w:trHeight w:val="323"/>
          <w:jc w:val="center"/>
        </w:trPr>
        <w:tc>
          <w:tcPr>
            <w:tcW w:w="991" w:type="dxa"/>
            <w:vMerge w:val="restart"/>
          </w:tcPr>
          <w:p w14:paraId="643BD1C0" w14:textId="77777777" w:rsidR="00540C21" w:rsidRPr="008F1EB2" w:rsidRDefault="00540C21">
            <w:pPr>
              <w:pStyle w:val="ListParagraph"/>
              <w:numPr>
                <w:ilvl w:val="0"/>
                <w:numId w:val="4"/>
              </w:numPr>
              <w:spacing w:before="240"/>
              <w:jc w:val="center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879" w:type="dxa"/>
            <w:vAlign w:val="center"/>
          </w:tcPr>
          <w:p w14:paraId="643BD1C1" w14:textId="77777777" w:rsidR="00540C21" w:rsidRPr="008F1EB2" w:rsidRDefault="00CD1699" w:rsidP="006F3AE3">
            <w:pPr>
              <w:spacing w:line="276" w:lineRule="auto"/>
              <w:rPr>
                <w:rFonts w:asciiTheme="minorBidi" w:hAnsiTheme="minorBidi"/>
                <w:iCs/>
                <w:sz w:val="22"/>
                <w:szCs w:val="22"/>
              </w:rPr>
            </w:pPr>
            <w:r w:rsidRPr="008F1EB2">
              <w:rPr>
                <w:rFonts w:asciiTheme="minorBidi" w:hAnsiTheme="minorBidi"/>
                <w:sz w:val="22"/>
                <w:szCs w:val="22"/>
              </w:rPr>
              <w:t>Name any 2 techniques to reduce general waste in the workplace?</w:t>
            </w:r>
          </w:p>
        </w:tc>
        <w:tc>
          <w:tcPr>
            <w:tcW w:w="1440" w:type="dxa"/>
            <w:vMerge w:val="restart"/>
          </w:tcPr>
          <w:p w14:paraId="643BD1C2" w14:textId="77777777" w:rsidR="00540C21" w:rsidRPr="008F1EB2" w:rsidRDefault="00540C21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533" w:type="dxa"/>
            <w:vMerge w:val="restart"/>
          </w:tcPr>
          <w:p w14:paraId="643BD1C3" w14:textId="77777777" w:rsidR="00540C21" w:rsidRPr="008F1EB2" w:rsidRDefault="00540C21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8F1EB2" w14:paraId="643BD1C9" w14:textId="77777777" w:rsidTr="008F1EB2">
        <w:trPr>
          <w:trHeight w:val="467"/>
          <w:jc w:val="center"/>
        </w:trPr>
        <w:tc>
          <w:tcPr>
            <w:tcW w:w="991" w:type="dxa"/>
            <w:vMerge/>
          </w:tcPr>
          <w:p w14:paraId="643BD1C5" w14:textId="77777777" w:rsidR="00540C21" w:rsidRPr="008F1EB2" w:rsidRDefault="00540C21">
            <w:pPr>
              <w:pStyle w:val="ListParagraph"/>
              <w:numPr>
                <w:ilvl w:val="1"/>
                <w:numId w:val="4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879" w:type="dxa"/>
            <w:vAlign w:val="center"/>
          </w:tcPr>
          <w:p w14:paraId="643BD1C6" w14:textId="02A0C33A" w:rsidR="00540C21" w:rsidRPr="008F1EB2" w:rsidRDefault="00540C21" w:rsidP="00CD1699">
            <w:pPr>
              <w:rPr>
                <w:rFonts w:asciiTheme="minorBidi" w:hAnsiTheme="minorBidi"/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643BD1C7" w14:textId="77777777" w:rsidR="00540C21" w:rsidRPr="008F1EB2" w:rsidRDefault="00540C21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533" w:type="dxa"/>
            <w:vMerge/>
          </w:tcPr>
          <w:p w14:paraId="643BD1C8" w14:textId="77777777" w:rsidR="00540C21" w:rsidRPr="008F1EB2" w:rsidRDefault="00540C21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8F1EB2" w14:paraId="643BD1CE" w14:textId="77777777" w:rsidTr="008F1EB2">
        <w:trPr>
          <w:trHeight w:val="407"/>
          <w:jc w:val="center"/>
        </w:trPr>
        <w:tc>
          <w:tcPr>
            <w:tcW w:w="991" w:type="dxa"/>
            <w:vMerge w:val="restart"/>
          </w:tcPr>
          <w:p w14:paraId="643BD1CA" w14:textId="77777777" w:rsidR="00540C21" w:rsidRPr="008F1EB2" w:rsidRDefault="00540C21">
            <w:pPr>
              <w:pStyle w:val="ListParagraph"/>
              <w:numPr>
                <w:ilvl w:val="0"/>
                <w:numId w:val="4"/>
              </w:numPr>
              <w:spacing w:before="240"/>
              <w:ind w:right="290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879" w:type="dxa"/>
            <w:vAlign w:val="center"/>
          </w:tcPr>
          <w:p w14:paraId="643BD1CB" w14:textId="77777777" w:rsidR="00540C21" w:rsidRPr="008F1EB2" w:rsidRDefault="00CD1699" w:rsidP="006F3AE3">
            <w:pPr>
              <w:spacing w:line="276" w:lineRule="auto"/>
              <w:rPr>
                <w:rFonts w:asciiTheme="minorBidi" w:hAnsiTheme="minorBidi"/>
                <w:bCs/>
                <w:iCs/>
                <w:sz w:val="22"/>
                <w:szCs w:val="22"/>
              </w:rPr>
            </w:pPr>
            <w:r w:rsidRPr="008F1EB2">
              <w:rPr>
                <w:rFonts w:asciiTheme="minorBidi" w:hAnsiTheme="minorBidi"/>
                <w:sz w:val="22"/>
                <w:szCs w:val="22"/>
              </w:rPr>
              <w:t>What does SOP stand for?</w:t>
            </w:r>
          </w:p>
        </w:tc>
        <w:tc>
          <w:tcPr>
            <w:tcW w:w="1440" w:type="dxa"/>
            <w:vMerge w:val="restart"/>
          </w:tcPr>
          <w:p w14:paraId="643BD1CC" w14:textId="77777777" w:rsidR="00540C21" w:rsidRPr="008F1EB2" w:rsidRDefault="00540C21" w:rsidP="002B28F0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533" w:type="dxa"/>
            <w:vMerge w:val="restart"/>
          </w:tcPr>
          <w:p w14:paraId="643BD1CD" w14:textId="77777777" w:rsidR="00540C21" w:rsidRPr="008F1EB2" w:rsidRDefault="00540C21" w:rsidP="002B28F0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8F1EB2" w14:paraId="643BD1D3" w14:textId="77777777" w:rsidTr="008F1EB2">
        <w:trPr>
          <w:trHeight w:val="467"/>
          <w:jc w:val="center"/>
        </w:trPr>
        <w:tc>
          <w:tcPr>
            <w:tcW w:w="991" w:type="dxa"/>
            <w:vMerge/>
          </w:tcPr>
          <w:p w14:paraId="643BD1CF" w14:textId="77777777" w:rsidR="00540C21" w:rsidRPr="008F1EB2" w:rsidRDefault="00540C21">
            <w:pPr>
              <w:pStyle w:val="ListParagraph"/>
              <w:numPr>
                <w:ilvl w:val="0"/>
                <w:numId w:val="4"/>
              </w:numPr>
              <w:ind w:right="290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879" w:type="dxa"/>
            <w:vAlign w:val="center"/>
          </w:tcPr>
          <w:p w14:paraId="643BD1D0" w14:textId="4587B7BE" w:rsidR="00540C21" w:rsidRPr="008F1EB2" w:rsidRDefault="00540C21" w:rsidP="002B28F0">
            <w:pPr>
              <w:rPr>
                <w:rFonts w:asciiTheme="minorBidi" w:hAnsiTheme="minorBidi"/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643BD1D1" w14:textId="77777777" w:rsidR="00540C21" w:rsidRPr="008F1EB2" w:rsidRDefault="00540C21" w:rsidP="002B28F0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533" w:type="dxa"/>
            <w:vMerge/>
          </w:tcPr>
          <w:p w14:paraId="643BD1D2" w14:textId="77777777" w:rsidR="00540C21" w:rsidRPr="008F1EB2" w:rsidRDefault="00540C21" w:rsidP="002B28F0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8F1EB2" w14:paraId="643BD1D8" w14:textId="77777777" w:rsidTr="008F1EB2">
        <w:trPr>
          <w:trHeight w:val="350"/>
          <w:jc w:val="center"/>
        </w:trPr>
        <w:tc>
          <w:tcPr>
            <w:tcW w:w="991" w:type="dxa"/>
            <w:vMerge w:val="restart"/>
          </w:tcPr>
          <w:p w14:paraId="643BD1D4" w14:textId="77777777" w:rsidR="00540C21" w:rsidRPr="008F1EB2" w:rsidRDefault="00540C21">
            <w:pPr>
              <w:pStyle w:val="ListParagraph"/>
              <w:numPr>
                <w:ilvl w:val="0"/>
                <w:numId w:val="4"/>
              </w:numPr>
              <w:spacing w:before="240"/>
              <w:ind w:right="290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879" w:type="dxa"/>
            <w:vAlign w:val="center"/>
          </w:tcPr>
          <w:p w14:paraId="643BD1D5" w14:textId="77777777" w:rsidR="00540C21" w:rsidRPr="008F1EB2" w:rsidRDefault="00CD1699" w:rsidP="002B28F0">
            <w:pPr>
              <w:rPr>
                <w:rFonts w:asciiTheme="minorBidi" w:hAnsiTheme="minorBidi"/>
                <w:iCs/>
                <w:sz w:val="22"/>
                <w:szCs w:val="22"/>
              </w:rPr>
            </w:pPr>
            <w:r w:rsidRPr="008F1EB2">
              <w:rPr>
                <w:rFonts w:asciiTheme="minorBidi" w:hAnsiTheme="minorBidi"/>
                <w:sz w:val="22"/>
                <w:szCs w:val="22"/>
              </w:rPr>
              <w:t>Why should batteries be disposed of carefully?</w:t>
            </w:r>
          </w:p>
        </w:tc>
        <w:tc>
          <w:tcPr>
            <w:tcW w:w="1440" w:type="dxa"/>
            <w:vMerge w:val="restart"/>
          </w:tcPr>
          <w:p w14:paraId="643BD1D6" w14:textId="77777777" w:rsidR="00540C21" w:rsidRPr="008F1EB2" w:rsidRDefault="00540C21" w:rsidP="002B28F0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533" w:type="dxa"/>
            <w:vMerge w:val="restart"/>
          </w:tcPr>
          <w:p w14:paraId="643BD1D7" w14:textId="77777777" w:rsidR="00540C21" w:rsidRPr="008F1EB2" w:rsidRDefault="00540C21" w:rsidP="002B28F0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8F1EB2" w14:paraId="643BD1DD" w14:textId="77777777" w:rsidTr="008F1EB2">
        <w:trPr>
          <w:trHeight w:val="512"/>
          <w:jc w:val="center"/>
        </w:trPr>
        <w:tc>
          <w:tcPr>
            <w:tcW w:w="991" w:type="dxa"/>
            <w:vMerge/>
          </w:tcPr>
          <w:p w14:paraId="643BD1D9" w14:textId="77777777" w:rsidR="00540C21" w:rsidRPr="008F1EB2" w:rsidRDefault="00540C21">
            <w:pPr>
              <w:pStyle w:val="ListParagraph"/>
              <w:numPr>
                <w:ilvl w:val="0"/>
                <w:numId w:val="4"/>
              </w:numPr>
              <w:ind w:right="290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879" w:type="dxa"/>
            <w:vAlign w:val="center"/>
          </w:tcPr>
          <w:p w14:paraId="643BD1DA" w14:textId="086A8C7A" w:rsidR="00540C21" w:rsidRPr="008F1EB2" w:rsidRDefault="00540C21" w:rsidP="002B28F0">
            <w:pPr>
              <w:rPr>
                <w:rFonts w:asciiTheme="minorBidi" w:hAnsiTheme="minorBidi"/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643BD1DB" w14:textId="77777777" w:rsidR="00540C21" w:rsidRPr="008F1EB2" w:rsidRDefault="00540C21" w:rsidP="002B28F0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533" w:type="dxa"/>
            <w:vMerge/>
          </w:tcPr>
          <w:p w14:paraId="643BD1DC" w14:textId="77777777" w:rsidR="00540C21" w:rsidRPr="008F1EB2" w:rsidRDefault="00540C21" w:rsidP="002B28F0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</w:tbl>
    <w:p w14:paraId="643BD1DE" w14:textId="77777777" w:rsidR="003D70C0" w:rsidRPr="0094620C" w:rsidRDefault="003D70C0">
      <w:pPr>
        <w:rPr>
          <w:rFonts w:asciiTheme="minorBidi" w:hAnsiTheme="minorBidi"/>
        </w:rPr>
      </w:pPr>
    </w:p>
    <w:p w14:paraId="643BD1DF" w14:textId="77777777" w:rsidR="003D70C0" w:rsidRPr="0094620C" w:rsidRDefault="00604588">
      <w:pPr>
        <w:rPr>
          <w:rFonts w:asciiTheme="minorBidi" w:hAnsiTheme="minorBidi"/>
        </w:rPr>
      </w:pPr>
      <w:r w:rsidRPr="0094620C">
        <w:rPr>
          <w:rFonts w:asciiTheme="minorBidi" w:hAnsiTheme="minorBidi"/>
        </w:rPr>
        <w:br w:type="column"/>
      </w:r>
    </w:p>
    <w:tbl>
      <w:tblPr>
        <w:tblStyle w:val="TableGrid"/>
        <w:tblW w:w="9540" w:type="dxa"/>
        <w:tblLayout w:type="fixed"/>
        <w:tblLook w:val="04A0" w:firstRow="1" w:lastRow="0" w:firstColumn="1" w:lastColumn="0" w:noHBand="0" w:noVBand="1"/>
      </w:tblPr>
      <w:tblGrid>
        <w:gridCol w:w="9540"/>
      </w:tblGrid>
      <w:tr w:rsidR="00C05385" w:rsidRPr="008F1EB2" w14:paraId="643BD1E1" w14:textId="77777777" w:rsidTr="003D70C0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643BD1E0" w14:textId="77777777" w:rsidR="00C05385" w:rsidRPr="008F1EB2" w:rsidRDefault="00C05385" w:rsidP="008F1EB2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sz w:val="22"/>
                <w:szCs w:val="22"/>
              </w:rPr>
              <w:t>Feedback to the Candidate</w:t>
            </w:r>
          </w:p>
        </w:tc>
      </w:tr>
      <w:tr w:rsidR="00C05385" w:rsidRPr="008F1EB2" w14:paraId="643BD1E4" w14:textId="77777777" w:rsidTr="003D70C0">
        <w:tc>
          <w:tcPr>
            <w:tcW w:w="9540" w:type="dxa"/>
          </w:tcPr>
          <w:p w14:paraId="643BD1E2" w14:textId="77777777" w:rsidR="00C05385" w:rsidRPr="008F1EB2" w:rsidRDefault="00C05385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643BD1E3" w14:textId="77777777" w:rsidR="00425267" w:rsidRPr="008F1EB2" w:rsidRDefault="00425267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8F1EB2" w14:paraId="643BD1E7" w14:textId="77777777" w:rsidTr="003D70C0">
        <w:tc>
          <w:tcPr>
            <w:tcW w:w="9540" w:type="dxa"/>
          </w:tcPr>
          <w:p w14:paraId="643BD1E5" w14:textId="77777777" w:rsidR="00C05385" w:rsidRPr="008F1EB2" w:rsidRDefault="00C05385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643BD1E6" w14:textId="77777777" w:rsidR="00425267" w:rsidRPr="008F1EB2" w:rsidRDefault="00425267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8F1EB2" w14:paraId="643BD1EA" w14:textId="77777777" w:rsidTr="003D70C0">
        <w:tc>
          <w:tcPr>
            <w:tcW w:w="9540" w:type="dxa"/>
          </w:tcPr>
          <w:p w14:paraId="643BD1E8" w14:textId="77777777" w:rsidR="00C05385" w:rsidRPr="008F1EB2" w:rsidRDefault="00C05385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643BD1E9" w14:textId="77777777" w:rsidR="00425267" w:rsidRPr="008F1EB2" w:rsidRDefault="00425267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8F1EB2" w14:paraId="643BD1ED" w14:textId="77777777" w:rsidTr="003D70C0">
        <w:tc>
          <w:tcPr>
            <w:tcW w:w="9540" w:type="dxa"/>
          </w:tcPr>
          <w:p w14:paraId="643BD1EB" w14:textId="77777777" w:rsidR="00C05385" w:rsidRPr="008F1EB2" w:rsidRDefault="00C05385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643BD1EC" w14:textId="77777777" w:rsidR="00425267" w:rsidRPr="008F1EB2" w:rsidRDefault="00425267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8F1EB2" w14:paraId="643BD1F0" w14:textId="77777777" w:rsidTr="003D70C0">
        <w:tc>
          <w:tcPr>
            <w:tcW w:w="9540" w:type="dxa"/>
          </w:tcPr>
          <w:p w14:paraId="643BD1EE" w14:textId="77777777" w:rsidR="00C05385" w:rsidRPr="008F1EB2" w:rsidRDefault="00C05385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643BD1EF" w14:textId="77777777" w:rsidR="00425267" w:rsidRPr="008F1EB2" w:rsidRDefault="00425267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8F1EB2" w14:paraId="643BD1F6" w14:textId="77777777" w:rsidTr="003D70C0">
        <w:trPr>
          <w:trHeight w:val="1655"/>
        </w:trPr>
        <w:tc>
          <w:tcPr>
            <w:tcW w:w="9540" w:type="dxa"/>
          </w:tcPr>
          <w:p w14:paraId="643BD1F1" w14:textId="77777777" w:rsidR="00C05385" w:rsidRPr="008F1EB2" w:rsidRDefault="00C05385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643BD1F2" w14:textId="77777777" w:rsidR="00C05385" w:rsidRPr="008F1EB2" w:rsidRDefault="00C05385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643BD1F3" w14:textId="77777777" w:rsidR="00C05385" w:rsidRPr="008F1EB2" w:rsidRDefault="00C05385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643BD1F4" w14:textId="77777777" w:rsidR="00B30CA8" w:rsidRPr="008F1EB2" w:rsidRDefault="00B30CA8" w:rsidP="008F1EB2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643BD1F5" w14:textId="77777777" w:rsidR="00C05385" w:rsidRPr="008F1EB2" w:rsidRDefault="00C05385" w:rsidP="008F1EB2">
            <w:pPr>
              <w:rPr>
                <w:rFonts w:asciiTheme="minorBidi" w:hAnsiTheme="minorBidi"/>
                <w:sz w:val="22"/>
                <w:szCs w:val="22"/>
              </w:rPr>
            </w:pPr>
            <w:r w:rsidRPr="008F1EB2">
              <w:rPr>
                <w:rFonts w:asciiTheme="minorBidi" w:hAnsiTheme="minorBidi"/>
                <w:b/>
                <w:sz w:val="22"/>
                <w:szCs w:val="22"/>
              </w:rPr>
              <w:t>Candidate’s Signature</w:t>
            </w:r>
            <w:r w:rsidRPr="008F1EB2">
              <w:rPr>
                <w:rFonts w:asciiTheme="minorBidi" w:hAnsiTheme="minorBidi"/>
                <w:sz w:val="22"/>
                <w:szCs w:val="22"/>
              </w:rPr>
              <w:t xml:space="preserve">__________________ </w:t>
            </w:r>
            <w:r w:rsidRPr="008F1EB2">
              <w:rPr>
                <w:rFonts w:asciiTheme="minorBidi" w:hAnsiTheme="minorBidi"/>
                <w:b/>
                <w:sz w:val="22"/>
                <w:szCs w:val="22"/>
              </w:rPr>
              <w:t>Assessor’s Signature</w:t>
            </w:r>
            <w:r w:rsidRPr="008F1EB2">
              <w:rPr>
                <w:rFonts w:asciiTheme="minorBidi" w:hAnsiTheme="minorBidi"/>
                <w:sz w:val="22"/>
                <w:szCs w:val="22"/>
              </w:rPr>
              <w:t xml:space="preserve"> _____</w:t>
            </w:r>
            <w:r w:rsidR="00425267" w:rsidRPr="008F1EB2">
              <w:rPr>
                <w:rFonts w:asciiTheme="minorBidi" w:hAnsiTheme="minorBidi"/>
                <w:sz w:val="22"/>
                <w:szCs w:val="22"/>
              </w:rPr>
              <w:t>______</w:t>
            </w:r>
            <w:r w:rsidRPr="008F1EB2">
              <w:rPr>
                <w:rFonts w:asciiTheme="minorBidi" w:hAnsiTheme="minorBidi"/>
                <w:sz w:val="22"/>
                <w:szCs w:val="22"/>
              </w:rPr>
              <w:t>______</w:t>
            </w:r>
          </w:p>
        </w:tc>
      </w:tr>
    </w:tbl>
    <w:p w14:paraId="643BD1F7" w14:textId="77777777" w:rsidR="00B32D77" w:rsidRPr="0094620C" w:rsidRDefault="00B32D77" w:rsidP="00AA3DB6">
      <w:pPr>
        <w:rPr>
          <w:rFonts w:asciiTheme="minorBidi" w:hAnsiTheme="minorBidi"/>
          <w:b/>
          <w:bCs/>
          <w:sz w:val="20"/>
          <w:szCs w:val="20"/>
        </w:rPr>
      </w:pPr>
    </w:p>
    <w:p w14:paraId="643BD1F8" w14:textId="77777777" w:rsidR="00B32D77" w:rsidRPr="0094620C" w:rsidRDefault="00B32D77">
      <w:pPr>
        <w:rPr>
          <w:rFonts w:asciiTheme="minorBidi" w:hAnsiTheme="minorBidi"/>
          <w:b/>
          <w:bCs/>
          <w:sz w:val="20"/>
          <w:szCs w:val="20"/>
        </w:rPr>
      </w:pPr>
    </w:p>
    <w:p w14:paraId="643BD1F9" w14:textId="77777777" w:rsidR="00C94FA5" w:rsidRPr="0094620C" w:rsidRDefault="00C94FA5" w:rsidP="00872C65">
      <w:pPr>
        <w:rPr>
          <w:rFonts w:asciiTheme="minorBidi" w:hAnsiTheme="minorBidi"/>
          <w:b/>
          <w:bCs/>
          <w:sz w:val="20"/>
          <w:szCs w:val="20"/>
        </w:rPr>
      </w:pPr>
    </w:p>
    <w:sectPr w:rsidR="00C94FA5" w:rsidRPr="0094620C" w:rsidSect="006F3AE3">
      <w:pgSz w:w="11907" w:h="16839" w:code="9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2FA5D3" w14:textId="77777777" w:rsidR="004845E3" w:rsidRDefault="004845E3" w:rsidP="00C92255">
      <w:pPr>
        <w:spacing w:after="0" w:line="240" w:lineRule="auto"/>
      </w:pPr>
      <w:r>
        <w:separator/>
      </w:r>
    </w:p>
  </w:endnote>
  <w:endnote w:type="continuationSeparator" w:id="0">
    <w:p w14:paraId="0D7F58E9" w14:textId="77777777" w:rsidR="004845E3" w:rsidRDefault="004845E3" w:rsidP="00C92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40010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3BD221" w14:textId="77777777" w:rsidR="00804B65" w:rsidRDefault="00E0728B">
        <w:pPr>
          <w:pStyle w:val="Footer"/>
          <w:jc w:val="right"/>
        </w:pPr>
        <w:r>
          <w:fldChar w:fldCharType="begin"/>
        </w:r>
        <w:r w:rsidR="00804B65">
          <w:instrText xml:space="preserve"> PAGE   \* MERGEFORMAT </w:instrText>
        </w:r>
        <w:r>
          <w:fldChar w:fldCharType="separate"/>
        </w:r>
        <w:r w:rsidR="00CD1699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643BD222" w14:textId="77777777" w:rsidR="00804B65" w:rsidRDefault="00804B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CB5FA8" w14:textId="77777777" w:rsidR="004845E3" w:rsidRDefault="004845E3" w:rsidP="00C92255">
      <w:pPr>
        <w:spacing w:after="0" w:line="240" w:lineRule="auto"/>
      </w:pPr>
      <w:r>
        <w:separator/>
      </w:r>
    </w:p>
  </w:footnote>
  <w:footnote w:type="continuationSeparator" w:id="0">
    <w:p w14:paraId="2767C285" w14:textId="77777777" w:rsidR="004845E3" w:rsidRDefault="004845E3" w:rsidP="00C922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82BEB"/>
    <w:multiLevelType w:val="hybridMultilevel"/>
    <w:tmpl w:val="E8580936"/>
    <w:lvl w:ilvl="0" w:tplc="F5DA3718">
      <w:start w:val="1"/>
      <w:numFmt w:val="decimal"/>
      <w:lvlText w:val="P%1."/>
      <w:lvlJc w:val="left"/>
      <w:pPr>
        <w:ind w:left="360" w:hanging="360"/>
      </w:pPr>
      <w:rPr>
        <w:rFonts w:hint="default"/>
        <w:b/>
        <w:bCs/>
        <w:color w:val="auto"/>
        <w:sz w:val="22"/>
        <w:szCs w:val="22"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C6524B"/>
    <w:multiLevelType w:val="hybridMultilevel"/>
    <w:tmpl w:val="2A545C3A"/>
    <w:lvl w:ilvl="0" w:tplc="FCE0CE2A">
      <w:start w:val="1"/>
      <w:numFmt w:val="decimal"/>
      <w:lvlText w:val="%1."/>
      <w:lvlJc w:val="left"/>
      <w:pPr>
        <w:ind w:left="720" w:hanging="360"/>
      </w:pPr>
      <w:rPr>
        <w:b w:val="0"/>
        <w:bCs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CE5E12"/>
    <w:multiLevelType w:val="hybridMultilevel"/>
    <w:tmpl w:val="4AA65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8353E9"/>
    <w:multiLevelType w:val="hybridMultilevel"/>
    <w:tmpl w:val="9B5E00B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D83E62"/>
    <w:multiLevelType w:val="hybridMultilevel"/>
    <w:tmpl w:val="D7709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5205FF"/>
    <w:multiLevelType w:val="hybridMultilevel"/>
    <w:tmpl w:val="C32CED0C"/>
    <w:lvl w:ilvl="0" w:tplc="A3403764">
      <w:start w:val="1"/>
      <w:numFmt w:val="decimal"/>
      <w:lvlText w:val="%1."/>
      <w:lvlJc w:val="left"/>
      <w:pPr>
        <w:ind w:left="862" w:hanging="720"/>
      </w:pPr>
      <w:rPr>
        <w:rFonts w:hint="default"/>
        <w:b w:val="0"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02" w:hanging="360"/>
      </w:pPr>
    </w:lvl>
    <w:lvl w:ilvl="2" w:tplc="0409001B" w:tentative="1">
      <w:start w:val="1"/>
      <w:numFmt w:val="lowerRoman"/>
      <w:lvlText w:val="%3."/>
      <w:lvlJc w:val="right"/>
      <w:pPr>
        <w:ind w:left="2122" w:hanging="180"/>
      </w:pPr>
    </w:lvl>
    <w:lvl w:ilvl="3" w:tplc="0409000F" w:tentative="1">
      <w:start w:val="1"/>
      <w:numFmt w:val="decimal"/>
      <w:lvlText w:val="%4."/>
      <w:lvlJc w:val="left"/>
      <w:pPr>
        <w:ind w:left="2842" w:hanging="360"/>
      </w:pPr>
    </w:lvl>
    <w:lvl w:ilvl="4" w:tplc="04090019" w:tentative="1">
      <w:start w:val="1"/>
      <w:numFmt w:val="lowerLetter"/>
      <w:lvlText w:val="%5."/>
      <w:lvlJc w:val="left"/>
      <w:pPr>
        <w:ind w:left="3562" w:hanging="360"/>
      </w:pPr>
    </w:lvl>
    <w:lvl w:ilvl="5" w:tplc="0409001B" w:tentative="1">
      <w:start w:val="1"/>
      <w:numFmt w:val="lowerRoman"/>
      <w:lvlText w:val="%6."/>
      <w:lvlJc w:val="right"/>
      <w:pPr>
        <w:ind w:left="4282" w:hanging="180"/>
      </w:pPr>
    </w:lvl>
    <w:lvl w:ilvl="6" w:tplc="0409000F" w:tentative="1">
      <w:start w:val="1"/>
      <w:numFmt w:val="decimal"/>
      <w:lvlText w:val="%7."/>
      <w:lvlJc w:val="left"/>
      <w:pPr>
        <w:ind w:left="5002" w:hanging="360"/>
      </w:pPr>
    </w:lvl>
    <w:lvl w:ilvl="7" w:tplc="04090019" w:tentative="1">
      <w:start w:val="1"/>
      <w:numFmt w:val="lowerLetter"/>
      <w:lvlText w:val="%8."/>
      <w:lvlJc w:val="left"/>
      <w:pPr>
        <w:ind w:left="5722" w:hanging="360"/>
      </w:pPr>
    </w:lvl>
    <w:lvl w:ilvl="8" w:tplc="0409001B" w:tentative="1">
      <w:start w:val="1"/>
      <w:numFmt w:val="lowerRoman"/>
      <w:lvlText w:val="%9."/>
      <w:lvlJc w:val="right"/>
      <w:pPr>
        <w:ind w:left="6442" w:hanging="180"/>
      </w:pPr>
    </w:lvl>
  </w:abstractNum>
  <w:abstractNum w:abstractNumId="6" w15:restartNumberingAfterBreak="0">
    <w:nsid w:val="44A77E63"/>
    <w:multiLevelType w:val="hybridMultilevel"/>
    <w:tmpl w:val="BF825CA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4CA35F2"/>
    <w:multiLevelType w:val="hybridMultilevel"/>
    <w:tmpl w:val="8426501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054134"/>
    <w:multiLevelType w:val="hybridMultilevel"/>
    <w:tmpl w:val="D8BC5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1547CE"/>
    <w:multiLevelType w:val="hybridMultilevel"/>
    <w:tmpl w:val="2A545C3A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430257"/>
    <w:multiLevelType w:val="hybridMultilevel"/>
    <w:tmpl w:val="D62AB2D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50B7A5F"/>
    <w:multiLevelType w:val="hybridMultilevel"/>
    <w:tmpl w:val="8A6CD960"/>
    <w:lvl w:ilvl="0" w:tplc="0409000F">
      <w:start w:val="1"/>
      <w:numFmt w:val="decimal"/>
      <w:lvlText w:val="%1."/>
      <w:lvlJc w:val="left"/>
      <w:pPr>
        <w:ind w:left="1211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AB4185"/>
    <w:multiLevelType w:val="hybridMultilevel"/>
    <w:tmpl w:val="808AA78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38456">
    <w:abstractNumId w:val="5"/>
  </w:num>
  <w:num w:numId="2" w16cid:durableId="1361708637">
    <w:abstractNumId w:val="1"/>
  </w:num>
  <w:num w:numId="3" w16cid:durableId="1006900273">
    <w:abstractNumId w:val="8"/>
  </w:num>
  <w:num w:numId="4" w16cid:durableId="1207722710">
    <w:abstractNumId w:val="11"/>
  </w:num>
  <w:num w:numId="5" w16cid:durableId="1639529659">
    <w:abstractNumId w:val="0"/>
  </w:num>
  <w:num w:numId="6" w16cid:durableId="1527283684">
    <w:abstractNumId w:val="4"/>
  </w:num>
  <w:num w:numId="7" w16cid:durableId="69890466">
    <w:abstractNumId w:val="3"/>
  </w:num>
  <w:num w:numId="8" w16cid:durableId="1246182659">
    <w:abstractNumId w:val="10"/>
  </w:num>
  <w:num w:numId="9" w16cid:durableId="1839691336">
    <w:abstractNumId w:val="9"/>
  </w:num>
  <w:num w:numId="10" w16cid:durableId="1801533452">
    <w:abstractNumId w:val="7"/>
  </w:num>
  <w:num w:numId="11" w16cid:durableId="1103694925">
    <w:abstractNumId w:val="12"/>
  </w:num>
  <w:num w:numId="12" w16cid:durableId="1898397489">
    <w:abstractNumId w:val="6"/>
  </w:num>
  <w:num w:numId="13" w16cid:durableId="786432687">
    <w:abstractNumId w:val="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A1MrAwNDc1B5KWZko6SsGpxcWZ+XkgBca1ALN1yQssAAAA"/>
  </w:docVars>
  <w:rsids>
    <w:rsidRoot w:val="00AB1E8D"/>
    <w:rsid w:val="00003FE8"/>
    <w:rsid w:val="00004AA9"/>
    <w:rsid w:val="000100CD"/>
    <w:rsid w:val="00014171"/>
    <w:rsid w:val="00015AC0"/>
    <w:rsid w:val="00015EA1"/>
    <w:rsid w:val="000178DA"/>
    <w:rsid w:val="00023E92"/>
    <w:rsid w:val="00026798"/>
    <w:rsid w:val="00027020"/>
    <w:rsid w:val="00051F8D"/>
    <w:rsid w:val="00055B94"/>
    <w:rsid w:val="000632C8"/>
    <w:rsid w:val="00067377"/>
    <w:rsid w:val="00073EDA"/>
    <w:rsid w:val="00087675"/>
    <w:rsid w:val="00091BB6"/>
    <w:rsid w:val="000927EB"/>
    <w:rsid w:val="000A202A"/>
    <w:rsid w:val="000A35C1"/>
    <w:rsid w:val="000A5796"/>
    <w:rsid w:val="000B5176"/>
    <w:rsid w:val="000B6FFE"/>
    <w:rsid w:val="000C106D"/>
    <w:rsid w:val="000D04CA"/>
    <w:rsid w:val="000D1676"/>
    <w:rsid w:val="000D5969"/>
    <w:rsid w:val="000D69FD"/>
    <w:rsid w:val="000D724E"/>
    <w:rsid w:val="000E235A"/>
    <w:rsid w:val="000E3A5A"/>
    <w:rsid w:val="000F146C"/>
    <w:rsid w:val="00100129"/>
    <w:rsid w:val="00100B03"/>
    <w:rsid w:val="00102FED"/>
    <w:rsid w:val="00105A0E"/>
    <w:rsid w:val="00107755"/>
    <w:rsid w:val="00107B9F"/>
    <w:rsid w:val="0011424E"/>
    <w:rsid w:val="00115C19"/>
    <w:rsid w:val="001161EE"/>
    <w:rsid w:val="0012083A"/>
    <w:rsid w:val="00125EF2"/>
    <w:rsid w:val="00130E25"/>
    <w:rsid w:val="00131576"/>
    <w:rsid w:val="0013282F"/>
    <w:rsid w:val="00132FA5"/>
    <w:rsid w:val="00140C34"/>
    <w:rsid w:val="001438AD"/>
    <w:rsid w:val="0015188E"/>
    <w:rsid w:val="00157C17"/>
    <w:rsid w:val="00162EF8"/>
    <w:rsid w:val="00164197"/>
    <w:rsid w:val="0016752A"/>
    <w:rsid w:val="001821E9"/>
    <w:rsid w:val="00182DB5"/>
    <w:rsid w:val="001B457D"/>
    <w:rsid w:val="001B7C4E"/>
    <w:rsid w:val="001C0D67"/>
    <w:rsid w:val="001C6604"/>
    <w:rsid w:val="001D47D3"/>
    <w:rsid w:val="001E19D6"/>
    <w:rsid w:val="001E38C0"/>
    <w:rsid w:val="001E7803"/>
    <w:rsid w:val="001F2A43"/>
    <w:rsid w:val="001F35B8"/>
    <w:rsid w:val="001F4C49"/>
    <w:rsid w:val="00204483"/>
    <w:rsid w:val="00205041"/>
    <w:rsid w:val="00206480"/>
    <w:rsid w:val="00210ABC"/>
    <w:rsid w:val="0021212D"/>
    <w:rsid w:val="00242DFC"/>
    <w:rsid w:val="00243CC2"/>
    <w:rsid w:val="0024460D"/>
    <w:rsid w:val="00247B6C"/>
    <w:rsid w:val="00250844"/>
    <w:rsid w:val="00255B63"/>
    <w:rsid w:val="002724EF"/>
    <w:rsid w:val="002765C8"/>
    <w:rsid w:val="00276BCD"/>
    <w:rsid w:val="00280AF3"/>
    <w:rsid w:val="00284F3D"/>
    <w:rsid w:val="00290D69"/>
    <w:rsid w:val="00292233"/>
    <w:rsid w:val="00292922"/>
    <w:rsid w:val="00292AA0"/>
    <w:rsid w:val="002A0F3D"/>
    <w:rsid w:val="002A2841"/>
    <w:rsid w:val="002A3751"/>
    <w:rsid w:val="002B28F0"/>
    <w:rsid w:val="002B2FBB"/>
    <w:rsid w:val="002C17E0"/>
    <w:rsid w:val="002C1ECE"/>
    <w:rsid w:val="002F51DC"/>
    <w:rsid w:val="00307200"/>
    <w:rsid w:val="003245D8"/>
    <w:rsid w:val="003350BF"/>
    <w:rsid w:val="00343F42"/>
    <w:rsid w:val="00351EED"/>
    <w:rsid w:val="0035637C"/>
    <w:rsid w:val="003669A4"/>
    <w:rsid w:val="003775B3"/>
    <w:rsid w:val="00396713"/>
    <w:rsid w:val="003A2B9C"/>
    <w:rsid w:val="003A6FF0"/>
    <w:rsid w:val="003B0BE3"/>
    <w:rsid w:val="003B28F3"/>
    <w:rsid w:val="003B4106"/>
    <w:rsid w:val="003B5915"/>
    <w:rsid w:val="003B639F"/>
    <w:rsid w:val="003C60A5"/>
    <w:rsid w:val="003D30DF"/>
    <w:rsid w:val="003D70C0"/>
    <w:rsid w:val="003E51FB"/>
    <w:rsid w:val="003F236A"/>
    <w:rsid w:val="003F23AB"/>
    <w:rsid w:val="003F3430"/>
    <w:rsid w:val="0040260C"/>
    <w:rsid w:val="004059A9"/>
    <w:rsid w:val="004147A5"/>
    <w:rsid w:val="004158F4"/>
    <w:rsid w:val="004242A3"/>
    <w:rsid w:val="00425267"/>
    <w:rsid w:val="00431007"/>
    <w:rsid w:val="00431AC0"/>
    <w:rsid w:val="00431B6C"/>
    <w:rsid w:val="0043490E"/>
    <w:rsid w:val="00434DC1"/>
    <w:rsid w:val="004355EB"/>
    <w:rsid w:val="004367EF"/>
    <w:rsid w:val="004373D0"/>
    <w:rsid w:val="00437640"/>
    <w:rsid w:val="004422EA"/>
    <w:rsid w:val="00444018"/>
    <w:rsid w:val="00445D04"/>
    <w:rsid w:val="004475C8"/>
    <w:rsid w:val="00454016"/>
    <w:rsid w:val="00455DE6"/>
    <w:rsid w:val="004621CC"/>
    <w:rsid w:val="00470CFA"/>
    <w:rsid w:val="004845E3"/>
    <w:rsid w:val="00485A2B"/>
    <w:rsid w:val="004871E9"/>
    <w:rsid w:val="00487D73"/>
    <w:rsid w:val="00490C41"/>
    <w:rsid w:val="00492B1A"/>
    <w:rsid w:val="00494F77"/>
    <w:rsid w:val="004A28F6"/>
    <w:rsid w:val="004A5C64"/>
    <w:rsid w:val="004B4958"/>
    <w:rsid w:val="004C2076"/>
    <w:rsid w:val="004C38CC"/>
    <w:rsid w:val="004C512C"/>
    <w:rsid w:val="004C521E"/>
    <w:rsid w:val="004C55DE"/>
    <w:rsid w:val="004D18BE"/>
    <w:rsid w:val="004D5DD2"/>
    <w:rsid w:val="004D63C1"/>
    <w:rsid w:val="004D790A"/>
    <w:rsid w:val="004D7AE4"/>
    <w:rsid w:val="004E0CB9"/>
    <w:rsid w:val="004E2C33"/>
    <w:rsid w:val="004E674F"/>
    <w:rsid w:val="004F6B1E"/>
    <w:rsid w:val="005060BE"/>
    <w:rsid w:val="005364AE"/>
    <w:rsid w:val="00540C21"/>
    <w:rsid w:val="00543AE5"/>
    <w:rsid w:val="0054583A"/>
    <w:rsid w:val="00547836"/>
    <w:rsid w:val="005527E1"/>
    <w:rsid w:val="0055389F"/>
    <w:rsid w:val="005551AD"/>
    <w:rsid w:val="00556BB7"/>
    <w:rsid w:val="00556FE0"/>
    <w:rsid w:val="00563828"/>
    <w:rsid w:val="00563B67"/>
    <w:rsid w:val="005662BB"/>
    <w:rsid w:val="00586704"/>
    <w:rsid w:val="005878F7"/>
    <w:rsid w:val="005932FC"/>
    <w:rsid w:val="00594D4B"/>
    <w:rsid w:val="00595590"/>
    <w:rsid w:val="005A0140"/>
    <w:rsid w:val="005A0818"/>
    <w:rsid w:val="005A2D36"/>
    <w:rsid w:val="005A49E1"/>
    <w:rsid w:val="005A4D5B"/>
    <w:rsid w:val="005A7D8B"/>
    <w:rsid w:val="005C49A2"/>
    <w:rsid w:val="005C63CA"/>
    <w:rsid w:val="005C7425"/>
    <w:rsid w:val="005C74B4"/>
    <w:rsid w:val="005D4097"/>
    <w:rsid w:val="005D521E"/>
    <w:rsid w:val="005D5753"/>
    <w:rsid w:val="005D693B"/>
    <w:rsid w:val="005D697F"/>
    <w:rsid w:val="005E2947"/>
    <w:rsid w:val="00604588"/>
    <w:rsid w:val="0061490E"/>
    <w:rsid w:val="00622345"/>
    <w:rsid w:val="00635313"/>
    <w:rsid w:val="006430C7"/>
    <w:rsid w:val="00653F2B"/>
    <w:rsid w:val="00654A59"/>
    <w:rsid w:val="00655752"/>
    <w:rsid w:val="006561C4"/>
    <w:rsid w:val="00657407"/>
    <w:rsid w:val="0066016F"/>
    <w:rsid w:val="00660249"/>
    <w:rsid w:val="00665FB6"/>
    <w:rsid w:val="006675F4"/>
    <w:rsid w:val="00670AA2"/>
    <w:rsid w:val="00671320"/>
    <w:rsid w:val="00684DD0"/>
    <w:rsid w:val="0068551E"/>
    <w:rsid w:val="00687B4D"/>
    <w:rsid w:val="00695E43"/>
    <w:rsid w:val="00697781"/>
    <w:rsid w:val="006A3B70"/>
    <w:rsid w:val="006A3DA6"/>
    <w:rsid w:val="006B179A"/>
    <w:rsid w:val="006B1EA8"/>
    <w:rsid w:val="006B36C6"/>
    <w:rsid w:val="006B42B6"/>
    <w:rsid w:val="006C138C"/>
    <w:rsid w:val="006C4C32"/>
    <w:rsid w:val="006C58E1"/>
    <w:rsid w:val="006C7150"/>
    <w:rsid w:val="006F0949"/>
    <w:rsid w:val="006F3AE3"/>
    <w:rsid w:val="00700371"/>
    <w:rsid w:val="00704401"/>
    <w:rsid w:val="00704B7E"/>
    <w:rsid w:val="007129DA"/>
    <w:rsid w:val="00716131"/>
    <w:rsid w:val="007163F1"/>
    <w:rsid w:val="00717AEE"/>
    <w:rsid w:val="0074131D"/>
    <w:rsid w:val="0074170C"/>
    <w:rsid w:val="00753B17"/>
    <w:rsid w:val="0076179D"/>
    <w:rsid w:val="007671B7"/>
    <w:rsid w:val="00767E37"/>
    <w:rsid w:val="00771076"/>
    <w:rsid w:val="00781278"/>
    <w:rsid w:val="00781501"/>
    <w:rsid w:val="00787237"/>
    <w:rsid w:val="00793BD2"/>
    <w:rsid w:val="007B55DB"/>
    <w:rsid w:val="007C23FE"/>
    <w:rsid w:val="007D50CD"/>
    <w:rsid w:val="007D75DA"/>
    <w:rsid w:val="007E2336"/>
    <w:rsid w:val="007F4073"/>
    <w:rsid w:val="007F6693"/>
    <w:rsid w:val="00801BB6"/>
    <w:rsid w:val="00804B65"/>
    <w:rsid w:val="008173FE"/>
    <w:rsid w:val="008207C1"/>
    <w:rsid w:val="00820B22"/>
    <w:rsid w:val="00825686"/>
    <w:rsid w:val="008344C7"/>
    <w:rsid w:val="008356D3"/>
    <w:rsid w:val="00846C72"/>
    <w:rsid w:val="00847786"/>
    <w:rsid w:val="0085698C"/>
    <w:rsid w:val="0085795B"/>
    <w:rsid w:val="00872C65"/>
    <w:rsid w:val="00873AA9"/>
    <w:rsid w:val="00875C67"/>
    <w:rsid w:val="00887E6C"/>
    <w:rsid w:val="0089076D"/>
    <w:rsid w:val="008967C4"/>
    <w:rsid w:val="008A62CE"/>
    <w:rsid w:val="008C6704"/>
    <w:rsid w:val="008D2C8E"/>
    <w:rsid w:val="008D4002"/>
    <w:rsid w:val="008E54F0"/>
    <w:rsid w:val="008F1EB2"/>
    <w:rsid w:val="00903770"/>
    <w:rsid w:val="00904ED1"/>
    <w:rsid w:val="0090734D"/>
    <w:rsid w:val="0091247B"/>
    <w:rsid w:val="00917B2B"/>
    <w:rsid w:val="009232D6"/>
    <w:rsid w:val="00924219"/>
    <w:rsid w:val="00925563"/>
    <w:rsid w:val="00931DD0"/>
    <w:rsid w:val="0094620C"/>
    <w:rsid w:val="00960EE6"/>
    <w:rsid w:val="00964C57"/>
    <w:rsid w:val="0096671C"/>
    <w:rsid w:val="00980A8E"/>
    <w:rsid w:val="00987018"/>
    <w:rsid w:val="009915FE"/>
    <w:rsid w:val="0099255C"/>
    <w:rsid w:val="00993CA0"/>
    <w:rsid w:val="009A2167"/>
    <w:rsid w:val="009A395F"/>
    <w:rsid w:val="009B28C3"/>
    <w:rsid w:val="009C2048"/>
    <w:rsid w:val="009C35F9"/>
    <w:rsid w:val="009D32BC"/>
    <w:rsid w:val="009D4B03"/>
    <w:rsid w:val="009D7401"/>
    <w:rsid w:val="009E2EDB"/>
    <w:rsid w:val="009E5810"/>
    <w:rsid w:val="009E67FE"/>
    <w:rsid w:val="009F6786"/>
    <w:rsid w:val="00A02EAD"/>
    <w:rsid w:val="00A14A8B"/>
    <w:rsid w:val="00A14DB7"/>
    <w:rsid w:val="00A2773F"/>
    <w:rsid w:val="00A32D9A"/>
    <w:rsid w:val="00A34D38"/>
    <w:rsid w:val="00A35EC5"/>
    <w:rsid w:val="00A37724"/>
    <w:rsid w:val="00A408E1"/>
    <w:rsid w:val="00A46940"/>
    <w:rsid w:val="00A83AC6"/>
    <w:rsid w:val="00A9128E"/>
    <w:rsid w:val="00A960A8"/>
    <w:rsid w:val="00A96512"/>
    <w:rsid w:val="00AA1471"/>
    <w:rsid w:val="00AA1EBA"/>
    <w:rsid w:val="00AA3DB6"/>
    <w:rsid w:val="00AA64F4"/>
    <w:rsid w:val="00AB1AC5"/>
    <w:rsid w:val="00AB1E8D"/>
    <w:rsid w:val="00AB61A6"/>
    <w:rsid w:val="00AB7CD6"/>
    <w:rsid w:val="00AD7B58"/>
    <w:rsid w:val="00AE2866"/>
    <w:rsid w:val="00AE2977"/>
    <w:rsid w:val="00AF2568"/>
    <w:rsid w:val="00AF498F"/>
    <w:rsid w:val="00AF7658"/>
    <w:rsid w:val="00B07704"/>
    <w:rsid w:val="00B16786"/>
    <w:rsid w:val="00B24F24"/>
    <w:rsid w:val="00B30CA8"/>
    <w:rsid w:val="00B32D77"/>
    <w:rsid w:val="00B36CE8"/>
    <w:rsid w:val="00B36E7A"/>
    <w:rsid w:val="00B52849"/>
    <w:rsid w:val="00B57C6C"/>
    <w:rsid w:val="00B61C53"/>
    <w:rsid w:val="00B62E85"/>
    <w:rsid w:val="00B6583E"/>
    <w:rsid w:val="00B667A5"/>
    <w:rsid w:val="00B67FEB"/>
    <w:rsid w:val="00B838F7"/>
    <w:rsid w:val="00B83DE7"/>
    <w:rsid w:val="00B90B90"/>
    <w:rsid w:val="00B921BD"/>
    <w:rsid w:val="00B92800"/>
    <w:rsid w:val="00B9468A"/>
    <w:rsid w:val="00BA20FB"/>
    <w:rsid w:val="00BA27F2"/>
    <w:rsid w:val="00BA3B14"/>
    <w:rsid w:val="00BA4BF7"/>
    <w:rsid w:val="00BA6AE9"/>
    <w:rsid w:val="00BB39EE"/>
    <w:rsid w:val="00BB7962"/>
    <w:rsid w:val="00BC45D8"/>
    <w:rsid w:val="00BD1B0D"/>
    <w:rsid w:val="00BD5101"/>
    <w:rsid w:val="00BE1E16"/>
    <w:rsid w:val="00C0228B"/>
    <w:rsid w:val="00C05385"/>
    <w:rsid w:val="00C16704"/>
    <w:rsid w:val="00C22D56"/>
    <w:rsid w:val="00C23C5B"/>
    <w:rsid w:val="00C30120"/>
    <w:rsid w:val="00C37CEE"/>
    <w:rsid w:val="00C4016C"/>
    <w:rsid w:val="00C501B7"/>
    <w:rsid w:val="00C67EF8"/>
    <w:rsid w:val="00C819F4"/>
    <w:rsid w:val="00C87B33"/>
    <w:rsid w:val="00C92255"/>
    <w:rsid w:val="00C94FA5"/>
    <w:rsid w:val="00C95FFF"/>
    <w:rsid w:val="00CA2CAF"/>
    <w:rsid w:val="00CC142E"/>
    <w:rsid w:val="00CC6F28"/>
    <w:rsid w:val="00CD1699"/>
    <w:rsid w:val="00CD47B9"/>
    <w:rsid w:val="00CD5935"/>
    <w:rsid w:val="00CE199B"/>
    <w:rsid w:val="00CE2161"/>
    <w:rsid w:val="00CE757D"/>
    <w:rsid w:val="00CF4098"/>
    <w:rsid w:val="00CF7E7B"/>
    <w:rsid w:val="00D0344A"/>
    <w:rsid w:val="00D03C27"/>
    <w:rsid w:val="00D04DAA"/>
    <w:rsid w:val="00D11EF0"/>
    <w:rsid w:val="00D17003"/>
    <w:rsid w:val="00D1752A"/>
    <w:rsid w:val="00D22EA8"/>
    <w:rsid w:val="00D3033E"/>
    <w:rsid w:val="00D40BDD"/>
    <w:rsid w:val="00D51469"/>
    <w:rsid w:val="00D53CA7"/>
    <w:rsid w:val="00D56305"/>
    <w:rsid w:val="00D646AF"/>
    <w:rsid w:val="00D66E63"/>
    <w:rsid w:val="00D702BE"/>
    <w:rsid w:val="00D729EF"/>
    <w:rsid w:val="00D95455"/>
    <w:rsid w:val="00D96BC4"/>
    <w:rsid w:val="00DA03FD"/>
    <w:rsid w:val="00DA3B06"/>
    <w:rsid w:val="00DD2BAD"/>
    <w:rsid w:val="00DE6544"/>
    <w:rsid w:val="00E049EF"/>
    <w:rsid w:val="00E04C8D"/>
    <w:rsid w:val="00E0728B"/>
    <w:rsid w:val="00E17757"/>
    <w:rsid w:val="00E20654"/>
    <w:rsid w:val="00E22D15"/>
    <w:rsid w:val="00E30545"/>
    <w:rsid w:val="00E54440"/>
    <w:rsid w:val="00E54D84"/>
    <w:rsid w:val="00E64769"/>
    <w:rsid w:val="00E76966"/>
    <w:rsid w:val="00E80DD5"/>
    <w:rsid w:val="00E92F0B"/>
    <w:rsid w:val="00E95479"/>
    <w:rsid w:val="00E97F38"/>
    <w:rsid w:val="00EA2B2B"/>
    <w:rsid w:val="00EA2FA2"/>
    <w:rsid w:val="00EA32F1"/>
    <w:rsid w:val="00EC0282"/>
    <w:rsid w:val="00EC5DCF"/>
    <w:rsid w:val="00EC7683"/>
    <w:rsid w:val="00ED0D9B"/>
    <w:rsid w:val="00EE55F5"/>
    <w:rsid w:val="00EE68A5"/>
    <w:rsid w:val="00EF1655"/>
    <w:rsid w:val="00EF406E"/>
    <w:rsid w:val="00F03AD0"/>
    <w:rsid w:val="00F07920"/>
    <w:rsid w:val="00F234A7"/>
    <w:rsid w:val="00F257D8"/>
    <w:rsid w:val="00F33BD7"/>
    <w:rsid w:val="00F35F69"/>
    <w:rsid w:val="00F4411E"/>
    <w:rsid w:val="00F470BA"/>
    <w:rsid w:val="00F5039E"/>
    <w:rsid w:val="00F55388"/>
    <w:rsid w:val="00F6518F"/>
    <w:rsid w:val="00F65D17"/>
    <w:rsid w:val="00F713C7"/>
    <w:rsid w:val="00F72AF0"/>
    <w:rsid w:val="00F732A9"/>
    <w:rsid w:val="00F76AB2"/>
    <w:rsid w:val="00F803C8"/>
    <w:rsid w:val="00F95BB6"/>
    <w:rsid w:val="00FA0102"/>
    <w:rsid w:val="00FA6BF8"/>
    <w:rsid w:val="00FB1A30"/>
    <w:rsid w:val="00FB3ABA"/>
    <w:rsid w:val="00FC5BA8"/>
    <w:rsid w:val="00FC64F3"/>
    <w:rsid w:val="00FE0363"/>
    <w:rsid w:val="00FE3DF3"/>
    <w:rsid w:val="00FE4D42"/>
    <w:rsid w:val="00FE56EC"/>
    <w:rsid w:val="00FE7C05"/>
    <w:rsid w:val="00FF60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7"/>
    <o:shapelayout v:ext="edit">
      <o:idmap v:ext="edit" data="1"/>
    </o:shapelayout>
  </w:shapeDefaults>
  <w:decimalSymbol w:val="."/>
  <w:listSeparator w:val=","/>
  <w14:docId w14:val="643BD063"/>
  <w15:docId w15:val="{987DD499-8623-4F0E-AFAB-82F2C98B5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728B"/>
  </w:style>
  <w:style w:type="paragraph" w:styleId="Heading1">
    <w:name w:val="heading 1"/>
    <w:basedOn w:val="Normal"/>
    <w:next w:val="Heading2"/>
    <w:link w:val="Heading1Char"/>
    <w:qFormat/>
    <w:rsid w:val="00A02EAD"/>
    <w:pPr>
      <w:keepNext/>
      <w:spacing w:before="360" w:after="60" w:line="240" w:lineRule="auto"/>
      <w:outlineLvl w:val="0"/>
    </w:pPr>
    <w:rPr>
      <w:rFonts w:ascii="Times New Roman" w:eastAsia="Times New Roman" w:hAnsi="Times New Roman" w:cs="Times New Roman"/>
      <w:b/>
      <w:sz w:val="32"/>
      <w:szCs w:val="20"/>
      <w:lang w:val="en-AU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02E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803C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,Bullets,Paragraph,Bullet Points,Liste Paragraf,Paragraphe de liste PBLH,Llista Nivell1,Lista de nivel 1,Graph &amp; Table tite,Listenabsatz1,Normal bullet 2,Table of contents numbered,Bullet list,Bullet List,Bullet List Paragraph"/>
    <w:basedOn w:val="Normal"/>
    <w:link w:val="ListParagraphChar"/>
    <w:uiPriority w:val="34"/>
    <w:qFormat/>
    <w:rsid w:val="00AB1E8D"/>
    <w:pPr>
      <w:ind w:left="720"/>
      <w:contextualSpacing/>
    </w:pPr>
  </w:style>
  <w:style w:type="table" w:styleId="TableGrid">
    <w:name w:val="Table Grid"/>
    <w:basedOn w:val="TableNormal"/>
    <w:uiPriority w:val="59"/>
    <w:rsid w:val="00AB1E8D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2255"/>
  </w:style>
  <w:style w:type="paragraph" w:styleId="Footer">
    <w:name w:val="footer"/>
    <w:basedOn w:val="Normal"/>
    <w:link w:val="Foot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2255"/>
  </w:style>
  <w:style w:type="character" w:customStyle="1" w:styleId="ListParagraphChar">
    <w:name w:val="List Paragraph Char"/>
    <w:aliases w:val="Report Text Char,Bullets Char,Paragraph Char,Bullet Points Char,Liste Paragraf Char,Paragraphe de liste PBLH Char,Llista Nivell1 Char,Lista de nivel 1 Char,Graph &amp; Table tite Char,Listenabsatz1 Char,Normal bullet 2 Char"/>
    <w:basedOn w:val="DefaultParagraphFont"/>
    <w:link w:val="ListParagraph"/>
    <w:uiPriority w:val="34"/>
    <w:qFormat/>
    <w:locked/>
    <w:rsid w:val="006430C7"/>
  </w:style>
  <w:style w:type="character" w:customStyle="1" w:styleId="Heading1Char">
    <w:name w:val="Heading 1 Char"/>
    <w:basedOn w:val="DefaultParagraphFont"/>
    <w:link w:val="Heading1"/>
    <w:qFormat/>
    <w:rsid w:val="00A02EAD"/>
    <w:rPr>
      <w:rFonts w:ascii="Times New Roman" w:eastAsia="Times New Roman" w:hAnsi="Times New Roman" w:cs="Times New Roman"/>
      <w:b/>
      <w:sz w:val="32"/>
      <w:szCs w:val="20"/>
      <w:lang w:val="en-AU"/>
    </w:rPr>
  </w:style>
  <w:style w:type="paragraph" w:customStyle="1" w:styleId="Default">
    <w:name w:val="Default"/>
    <w:qFormat/>
    <w:rsid w:val="00A02EAD"/>
    <w:pPr>
      <w:autoSpaceDE w:val="0"/>
      <w:autoSpaceDN w:val="0"/>
      <w:adjustRightInd w:val="0"/>
      <w:spacing w:after="0" w:line="240" w:lineRule="auto"/>
    </w:pPr>
    <w:rPr>
      <w:rFonts w:ascii="Times New Roman" w:eastAsia="Trebuchet MS" w:hAnsi="Times New Roman" w:cs="Times New Roman"/>
      <w:color w:val="000000"/>
      <w:sz w:val="24"/>
      <w:szCs w:val="24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02EA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803C8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931DD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31DD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3BD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BD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AF9217-883D-4E96-98EB-CCB4FE6FBD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2</TotalTime>
  <Pages>7</Pages>
  <Words>1030</Words>
  <Characters>587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if</dc:creator>
  <cp:lastModifiedBy>OK - AY</cp:lastModifiedBy>
  <cp:revision>98</cp:revision>
  <dcterms:created xsi:type="dcterms:W3CDTF">2021-08-15T19:40:00Z</dcterms:created>
  <dcterms:modified xsi:type="dcterms:W3CDTF">2024-11-08T09:07:00Z</dcterms:modified>
</cp:coreProperties>
</file>